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DE8E9" w14:textId="77777777" w:rsidR="0016016E" w:rsidRPr="001B6043" w:rsidRDefault="0016016E" w:rsidP="00D24442">
      <w:pPr>
        <w:spacing w:before="120" w:after="60" w:line="360" w:lineRule="auto"/>
        <w:ind w:firstLine="720"/>
        <w:jc w:val="center"/>
        <w:rPr>
          <w:rFonts w:cs="Times New Roman"/>
          <w:b/>
          <w:szCs w:val="26"/>
        </w:rPr>
      </w:pPr>
    </w:p>
    <w:p w14:paraId="56DC8201" w14:textId="198DC5E7" w:rsidR="000B09C6" w:rsidRPr="001B6043" w:rsidRDefault="00200613" w:rsidP="00E07F75">
      <w:pPr>
        <w:spacing w:before="120" w:after="60" w:line="240" w:lineRule="auto"/>
        <w:jc w:val="center"/>
        <w:rPr>
          <w:rFonts w:cs="Times New Roman"/>
          <w:b/>
          <w:szCs w:val="26"/>
        </w:rPr>
      </w:pPr>
      <w:r w:rsidRPr="001B6043">
        <w:rPr>
          <w:rFonts w:cs="Times New Roman"/>
          <w:b/>
          <w:szCs w:val="26"/>
        </w:rPr>
        <w:t>TRƯỜNG ĐẠI HỌC KINH TẾ - ĐẠI HỌC ĐÀ NẴNG</w:t>
      </w:r>
    </w:p>
    <w:p w14:paraId="583BADA0" w14:textId="3E30C777" w:rsidR="00200613" w:rsidRPr="001B6043" w:rsidRDefault="00200613" w:rsidP="00E07F75">
      <w:pPr>
        <w:spacing w:before="120" w:after="60" w:line="240" w:lineRule="auto"/>
        <w:jc w:val="center"/>
        <w:rPr>
          <w:rFonts w:cs="Times New Roman"/>
          <w:b/>
          <w:szCs w:val="26"/>
        </w:rPr>
      </w:pPr>
      <w:r w:rsidRPr="001B6043">
        <w:rPr>
          <w:rFonts w:cs="Times New Roman"/>
          <w:b/>
          <w:szCs w:val="26"/>
        </w:rPr>
        <w:t>KHOA THỐNG KÊ – TIN HỌC</w:t>
      </w:r>
    </w:p>
    <w:p w14:paraId="7061012F" w14:textId="547769ED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04277AB3" w14:textId="527FC791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0B17E271" w14:textId="2E56B795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4FCDA140" w14:textId="1EAFF117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5EC0B4DA" w14:textId="21E70390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36806229" w14:textId="7642973B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73B0B88D" w14:textId="77777777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43540B57" w14:textId="0A43D410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672B19EA" w14:textId="7B8E175F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152390E6" w14:textId="09D5DF6D" w:rsidR="00200613" w:rsidRPr="00095B30" w:rsidRDefault="00200613" w:rsidP="00E07F75">
      <w:pPr>
        <w:spacing w:before="120" w:after="60" w:line="240" w:lineRule="auto"/>
        <w:jc w:val="center"/>
        <w:rPr>
          <w:rFonts w:cs="Times New Roman"/>
          <w:b/>
          <w:sz w:val="56"/>
          <w:szCs w:val="56"/>
        </w:rPr>
      </w:pPr>
      <w:r w:rsidRPr="00095B30">
        <w:rPr>
          <w:rFonts w:cs="Times New Roman"/>
          <w:b/>
          <w:sz w:val="56"/>
          <w:szCs w:val="56"/>
        </w:rPr>
        <w:t>TÀI LIỆU ĐẶC TẢ YÊU CẦU</w:t>
      </w:r>
    </w:p>
    <w:p w14:paraId="6E689D41" w14:textId="780DF7DF" w:rsidR="00200613" w:rsidRPr="00095B30" w:rsidRDefault="0016016E" w:rsidP="00E07F75">
      <w:pPr>
        <w:spacing w:before="120" w:after="60" w:line="240" w:lineRule="auto"/>
        <w:jc w:val="center"/>
        <w:rPr>
          <w:rFonts w:cs="Times New Roman"/>
          <w:sz w:val="32"/>
          <w:szCs w:val="32"/>
        </w:rPr>
      </w:pPr>
      <w:r w:rsidRPr="00095B30">
        <w:rPr>
          <w:rFonts w:cs="Times New Roman"/>
          <w:sz w:val="32"/>
          <w:szCs w:val="32"/>
        </w:rPr>
        <w:t>Hệ thống quản lý công việc của giáo viên và quản lý trong BMYC</w:t>
      </w:r>
    </w:p>
    <w:p w14:paraId="2D2C3938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3921598C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11A34CBB" w14:textId="77777777" w:rsidR="00123D17" w:rsidRPr="001B6043" w:rsidRDefault="00123D17" w:rsidP="00D24442">
      <w:pPr>
        <w:spacing w:before="120" w:after="60" w:line="360" w:lineRule="auto"/>
        <w:ind w:firstLine="720"/>
        <w:jc w:val="left"/>
        <w:rPr>
          <w:rFonts w:cs="Times New Roman"/>
          <w:szCs w:val="26"/>
        </w:rPr>
      </w:pPr>
    </w:p>
    <w:p w14:paraId="6CE8FCF0" w14:textId="1FDD8E28" w:rsidR="00200613" w:rsidRPr="001B6043" w:rsidRDefault="00200613" w:rsidP="001B6043">
      <w:pPr>
        <w:spacing w:before="120" w:after="60" w:line="240" w:lineRule="auto"/>
        <w:ind w:left="4321" w:firstLine="720"/>
        <w:jc w:val="left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Lớp:</w:t>
      </w:r>
      <w:r w:rsidR="0016016E" w:rsidRPr="001B6043">
        <w:rPr>
          <w:rFonts w:cs="Times New Roman"/>
          <w:szCs w:val="26"/>
        </w:rPr>
        <w:tab/>
        <w:t>48K21.2</w:t>
      </w:r>
    </w:p>
    <w:p w14:paraId="1AAFEEFB" w14:textId="313493CE" w:rsidR="00200613" w:rsidRPr="001B6043" w:rsidRDefault="00200613" w:rsidP="001B6043">
      <w:pPr>
        <w:spacing w:before="120" w:after="60" w:line="240" w:lineRule="auto"/>
        <w:ind w:left="4321" w:firstLine="720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Nhóm:</w:t>
      </w:r>
      <w:r w:rsidR="0016016E" w:rsidRPr="001B6043">
        <w:rPr>
          <w:rFonts w:cs="Times New Roman"/>
          <w:szCs w:val="26"/>
        </w:rPr>
        <w:t>`48K212.11</w:t>
      </w:r>
    </w:p>
    <w:p w14:paraId="337541FE" w14:textId="347188D6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029B523D" w14:textId="1BAE8F22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6F6D0FAE" w14:textId="45FF77F4" w:rsidR="00200613" w:rsidRPr="001B6043" w:rsidRDefault="00200613" w:rsidP="001B6043">
      <w:pPr>
        <w:spacing w:before="120" w:after="60" w:line="360" w:lineRule="auto"/>
        <w:rPr>
          <w:rFonts w:cs="Times New Roman"/>
          <w:szCs w:val="26"/>
        </w:rPr>
      </w:pPr>
    </w:p>
    <w:p w14:paraId="41D2622D" w14:textId="77777777" w:rsidR="001B6043" w:rsidRDefault="001B6043" w:rsidP="001B6043">
      <w:pPr>
        <w:tabs>
          <w:tab w:val="center" w:pos="5062"/>
          <w:tab w:val="right" w:pos="9405"/>
        </w:tabs>
        <w:spacing w:before="120" w:after="60" w:line="360" w:lineRule="auto"/>
        <w:jc w:val="left"/>
        <w:rPr>
          <w:rFonts w:cs="Times New Roman"/>
          <w:b/>
          <w:szCs w:val="26"/>
        </w:rPr>
      </w:pPr>
    </w:p>
    <w:p w14:paraId="2B5EA26F" w14:textId="1B0B491C" w:rsidR="001B6043" w:rsidRDefault="00200613" w:rsidP="001B6043">
      <w:pPr>
        <w:tabs>
          <w:tab w:val="center" w:pos="5062"/>
          <w:tab w:val="right" w:pos="9405"/>
        </w:tabs>
        <w:spacing w:before="120" w:after="60" w:line="360" w:lineRule="auto"/>
        <w:jc w:val="center"/>
        <w:rPr>
          <w:rFonts w:cs="Times New Roman"/>
          <w:b/>
          <w:szCs w:val="26"/>
        </w:rPr>
      </w:pPr>
      <w:bookmarkStart w:id="0" w:name="_Hlk166075315"/>
      <w:r w:rsidRPr="001B6043">
        <w:rPr>
          <w:rFonts w:cs="Times New Roman"/>
          <w:b/>
          <w:szCs w:val="26"/>
        </w:rPr>
        <w:t>ĐÀ NẴNG</w:t>
      </w:r>
      <w:r w:rsidR="00FE23E7">
        <w:rPr>
          <w:rFonts w:cs="Times New Roman"/>
          <w:b/>
          <w:szCs w:val="26"/>
        </w:rPr>
        <w:t>,</w:t>
      </w:r>
      <w:r w:rsidR="001B6043">
        <w:rPr>
          <w:rFonts w:cs="Times New Roman"/>
          <w:b/>
          <w:szCs w:val="26"/>
        </w:rPr>
        <w:t xml:space="preserve"> 05/</w:t>
      </w:r>
      <w:r w:rsidRPr="001B6043">
        <w:rPr>
          <w:rFonts w:cs="Times New Roman"/>
          <w:b/>
          <w:szCs w:val="26"/>
        </w:rPr>
        <w:t>2023</w:t>
      </w:r>
      <w:bookmarkEnd w:id="0"/>
      <w:r w:rsidR="001B6043">
        <w:rPr>
          <w:rFonts w:cs="Times New Roman"/>
          <w:b/>
          <w:szCs w:val="26"/>
        </w:rPr>
        <w:br w:type="page"/>
      </w:r>
    </w:p>
    <w:p w14:paraId="2A6C4DC9" w14:textId="1079CA9D" w:rsidR="00200613" w:rsidRPr="001B6043" w:rsidRDefault="00200613" w:rsidP="001B6043">
      <w:pPr>
        <w:pStyle w:val="Heading1"/>
        <w:numPr>
          <w:ilvl w:val="0"/>
          <w:numId w:val="0"/>
        </w:numPr>
        <w:spacing w:before="120" w:after="60" w:line="360" w:lineRule="auto"/>
        <w:ind w:left="360" w:hanging="360"/>
        <w:rPr>
          <w:rFonts w:cs="Times New Roman"/>
          <w:b w:val="0"/>
          <w:sz w:val="26"/>
          <w:szCs w:val="26"/>
        </w:rPr>
      </w:pPr>
      <w:bookmarkStart w:id="1" w:name="_Hlk166075642"/>
      <w:bookmarkStart w:id="2" w:name="_Toc166154424"/>
      <w:r w:rsidRPr="001B6043">
        <w:rPr>
          <w:rFonts w:cs="Times New Roman"/>
          <w:sz w:val="26"/>
          <w:szCs w:val="26"/>
        </w:rPr>
        <w:lastRenderedPageBreak/>
        <w:t>MỤC LỤC</w:t>
      </w:r>
      <w:bookmarkEnd w:id="2"/>
    </w:p>
    <w:bookmarkEnd w:id="1" w:displacedByCustomXml="next"/>
    <w:sdt>
      <w:sdtPr>
        <w:rPr>
          <w:rFonts w:ascii="Times New Roman" w:eastAsiaTheme="minorHAnsi" w:hAnsi="Times New Roman" w:cs="Times New Roman"/>
          <w:color w:val="auto"/>
          <w:sz w:val="26"/>
          <w:szCs w:val="26"/>
        </w:rPr>
        <w:id w:val="3415242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52F3358" w14:textId="2288BBA0" w:rsidR="00BE6A7E" w:rsidRPr="001B6043" w:rsidRDefault="00BE6A7E" w:rsidP="00D24442">
          <w:pPr>
            <w:pStyle w:val="TOCHeading"/>
            <w:spacing w:before="120" w:after="60" w:line="360" w:lineRule="auto"/>
            <w:ind w:firstLine="720"/>
            <w:rPr>
              <w:rFonts w:ascii="Times New Roman" w:hAnsi="Times New Roman" w:cs="Times New Roman"/>
              <w:sz w:val="26"/>
              <w:szCs w:val="26"/>
            </w:rPr>
          </w:pPr>
          <w:r w:rsidRPr="001B6043">
            <w:rPr>
              <w:rFonts w:ascii="Times New Roman" w:hAnsi="Times New Roman" w:cs="Times New Roman"/>
              <w:sz w:val="26"/>
              <w:szCs w:val="26"/>
            </w:rPr>
            <w:t>Table of Contents</w:t>
          </w:r>
        </w:p>
        <w:p w14:paraId="464EB2A6" w14:textId="68691F7B" w:rsidR="003F5851" w:rsidRDefault="00BE6A7E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1B6043">
            <w:rPr>
              <w:rFonts w:cs="Times New Roman"/>
              <w:szCs w:val="26"/>
            </w:rPr>
            <w:fldChar w:fldCharType="begin"/>
          </w:r>
          <w:r w:rsidRPr="001B6043">
            <w:rPr>
              <w:rFonts w:cs="Times New Roman"/>
              <w:szCs w:val="26"/>
            </w:rPr>
            <w:instrText xml:space="preserve"> TOC \o "1-3" \h \z \u </w:instrText>
          </w:r>
          <w:r w:rsidRPr="001B6043">
            <w:rPr>
              <w:rFonts w:cs="Times New Roman"/>
              <w:szCs w:val="26"/>
            </w:rPr>
            <w:fldChar w:fldCharType="separate"/>
          </w:r>
          <w:hyperlink w:anchor="_Toc166154424" w:history="1">
            <w:r w:rsidR="003F5851" w:rsidRPr="00457041">
              <w:rPr>
                <w:rStyle w:val="Hyperlink"/>
                <w:rFonts w:cs="Times New Roman"/>
                <w:noProof/>
              </w:rPr>
              <w:t>MỤC LỤC</w:t>
            </w:r>
            <w:r w:rsidR="003F5851">
              <w:rPr>
                <w:noProof/>
                <w:webHidden/>
              </w:rPr>
              <w:tab/>
            </w:r>
            <w:r w:rsidR="003F5851">
              <w:rPr>
                <w:noProof/>
                <w:webHidden/>
              </w:rPr>
              <w:fldChar w:fldCharType="begin"/>
            </w:r>
            <w:r w:rsidR="003F5851">
              <w:rPr>
                <w:noProof/>
                <w:webHidden/>
              </w:rPr>
              <w:instrText xml:space="preserve"> PAGEREF _Toc166154424 \h </w:instrText>
            </w:r>
            <w:r w:rsidR="003F5851">
              <w:rPr>
                <w:noProof/>
                <w:webHidden/>
              </w:rPr>
            </w:r>
            <w:r w:rsidR="003F5851">
              <w:rPr>
                <w:noProof/>
                <w:webHidden/>
              </w:rPr>
              <w:fldChar w:fldCharType="separate"/>
            </w:r>
            <w:r w:rsidR="003F5851">
              <w:rPr>
                <w:noProof/>
                <w:webHidden/>
              </w:rPr>
              <w:t>2</w:t>
            </w:r>
            <w:r w:rsidR="003F5851">
              <w:rPr>
                <w:noProof/>
                <w:webHidden/>
              </w:rPr>
              <w:fldChar w:fldCharType="end"/>
            </w:r>
          </w:hyperlink>
        </w:p>
        <w:p w14:paraId="5428542F" w14:textId="62CA72DA" w:rsidR="003F5851" w:rsidRDefault="003F5851">
          <w:pPr>
            <w:pStyle w:val="TOC1"/>
            <w:tabs>
              <w:tab w:val="left" w:pos="176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25" w:history="1">
            <w:r w:rsidRPr="00457041">
              <w:rPr>
                <w:rStyle w:val="Hyperlink"/>
                <w:rFonts w:cs="Times New Roman"/>
                <w:noProof/>
              </w:rPr>
              <w:t>CHƯƠNG 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MÔ TẢ KHÁI QUÁT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26CA9" w14:textId="39B81022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26" w:history="1">
            <w:r w:rsidRPr="00457041">
              <w:rPr>
                <w:rStyle w:val="Hyperlink"/>
                <w:rFonts w:cs="Times New Roman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Tổng quan về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F6436" w14:textId="4A6DD402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27" w:history="1">
            <w:r w:rsidRPr="00457041">
              <w:rPr>
                <w:rStyle w:val="Hyperlink"/>
                <w:rFonts w:cs="Times New Roman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Sơ đồ luồng nghiệp vụ hệ thống (business workflo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45D23" w14:textId="38E26777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28" w:history="1">
            <w:r w:rsidRPr="00457041">
              <w:rPr>
                <w:rStyle w:val="Hyperlink"/>
                <w:rFonts w:cs="Times New Roman"/>
                <w:noProof/>
              </w:rPr>
              <w:t>1.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Hệ thống AS-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5C263" w14:textId="4D03DD9E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29" w:history="1">
            <w:r w:rsidRPr="00457041">
              <w:rPr>
                <w:rStyle w:val="Hyperlink"/>
                <w:rFonts w:cs="Times New Roman"/>
                <w:noProof/>
              </w:rPr>
              <w:t>1.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Hệ thống TO-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F0C0F" w14:textId="5E6AB759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0" w:history="1">
            <w:r w:rsidRPr="00457041">
              <w:rPr>
                <w:rStyle w:val="Hyperlink"/>
                <w:rFonts w:cs="Times New Roman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Sơ đồ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E68DA" w14:textId="0BB67DE2" w:rsidR="003F5851" w:rsidRDefault="003F5851">
          <w:pPr>
            <w:pStyle w:val="TOC1"/>
            <w:tabs>
              <w:tab w:val="left" w:pos="176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1" w:history="1">
            <w:r w:rsidRPr="00457041">
              <w:rPr>
                <w:rStyle w:val="Hyperlink"/>
                <w:rFonts w:cs="Times New Roman"/>
                <w:noProof/>
              </w:rPr>
              <w:t>CHƯƠNG 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YÊU CẦU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93F06" w14:textId="17DFB385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2" w:history="1">
            <w:r w:rsidRPr="00457041">
              <w:rPr>
                <w:rStyle w:val="Hyperlink"/>
                <w:rFonts w:cs="Times New Roman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 “Đánh giá học tậ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39C1F" w14:textId="5F367C4F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3" w:history="1">
            <w:r w:rsidRPr="00457041">
              <w:rPr>
                <w:rStyle w:val="Hyperlink"/>
                <w:rFonts w:cs="Times New Roman"/>
                <w:noProof/>
              </w:rPr>
              <w:t>2.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95463" w14:textId="4A03C21A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4" w:history="1">
            <w:r w:rsidRPr="00457041">
              <w:rPr>
                <w:rStyle w:val="Hyperlink"/>
                <w:rFonts w:cs="Times New Roman"/>
                <w:noProof/>
              </w:rPr>
              <w:t>2.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72F01" w14:textId="27BF49EA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5" w:history="1">
            <w:r w:rsidRPr="00457041">
              <w:rPr>
                <w:rStyle w:val="Hyperlink"/>
                <w:rFonts w:cs="Times New Roman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33FCA" w14:textId="48AF0D82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6" w:history="1">
            <w:r w:rsidRPr="00457041">
              <w:rPr>
                <w:rStyle w:val="Hyperlink"/>
                <w:rFonts w:cs="Times New Roman"/>
                <w:bCs/>
                <w:noProof/>
              </w:rPr>
              <w:t>2.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2D6C3" w14:textId="06A338FB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7" w:history="1">
            <w:r w:rsidRPr="00457041">
              <w:rPr>
                <w:rStyle w:val="Hyperlink"/>
                <w:rFonts w:cs="Times New Roman"/>
                <w:bCs/>
                <w:noProof/>
              </w:rPr>
              <w:t>2.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5E163" w14:textId="15FE7A0F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8" w:history="1">
            <w:r w:rsidRPr="00457041">
              <w:rPr>
                <w:rStyle w:val="Hyperlink"/>
                <w:rFonts w:cs="Times New Roman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47832" w14:textId="0E4C45D3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39" w:history="1">
            <w:r w:rsidRPr="00457041">
              <w:rPr>
                <w:rStyle w:val="Hyperlink"/>
                <w:rFonts w:cs="Times New Roman"/>
                <w:bCs/>
                <w:noProof/>
              </w:rPr>
              <w:t>2.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3D8EE" w14:textId="6DFE0DFB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0" w:history="1">
            <w:r w:rsidRPr="00457041">
              <w:rPr>
                <w:rStyle w:val="Hyperlink"/>
                <w:rFonts w:cs="Times New Roman"/>
                <w:bCs/>
                <w:noProof/>
              </w:rPr>
              <w:t>2.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5CFDF" w14:textId="101F2E57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1" w:history="1">
            <w:r w:rsidRPr="00457041">
              <w:rPr>
                <w:rStyle w:val="Hyperlink"/>
                <w:rFonts w:cs="Times New Roman"/>
                <w:noProof/>
              </w:rPr>
              <w:t>2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45457" w14:textId="03869571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2" w:history="1">
            <w:r w:rsidRPr="00457041">
              <w:rPr>
                <w:rStyle w:val="Hyperlink"/>
                <w:rFonts w:cs="Times New Roman"/>
                <w:bCs/>
                <w:noProof/>
              </w:rPr>
              <w:t>2.4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4352C" w14:textId="7861C25D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3" w:history="1">
            <w:r w:rsidRPr="00457041">
              <w:rPr>
                <w:rStyle w:val="Hyperlink"/>
                <w:rFonts w:cs="Times New Roman"/>
                <w:bCs/>
                <w:noProof/>
              </w:rPr>
              <w:t>2.4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888DC" w14:textId="01C9D51C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4" w:history="1">
            <w:r w:rsidRPr="00457041">
              <w:rPr>
                <w:rStyle w:val="Hyperlink"/>
                <w:rFonts w:cs="Times New Roman"/>
                <w:noProof/>
              </w:rPr>
              <w:t>2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762BF" w14:textId="0C000039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5" w:history="1">
            <w:r w:rsidRPr="00457041">
              <w:rPr>
                <w:rStyle w:val="Hyperlink"/>
                <w:rFonts w:cs="Times New Roman"/>
                <w:bCs/>
                <w:noProof/>
              </w:rPr>
              <w:t>2.5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42FD9" w14:textId="0EDDDFCF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6" w:history="1">
            <w:r w:rsidRPr="00457041">
              <w:rPr>
                <w:rStyle w:val="Hyperlink"/>
                <w:rFonts w:cs="Times New Roman"/>
                <w:bCs/>
                <w:noProof/>
              </w:rPr>
              <w:t>2.5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C786A" w14:textId="15D3A93C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7" w:history="1">
            <w:r w:rsidRPr="00457041">
              <w:rPr>
                <w:rStyle w:val="Hyperlink"/>
                <w:rFonts w:cs="Times New Roman"/>
                <w:noProof/>
              </w:rPr>
              <w:t>2.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45984" w14:textId="04AB7771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8" w:history="1">
            <w:r w:rsidRPr="00457041">
              <w:rPr>
                <w:rStyle w:val="Hyperlink"/>
                <w:rFonts w:cs="Times New Roman"/>
                <w:noProof/>
              </w:rPr>
              <w:t>2.6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B0314" w14:textId="01AA9BA5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49" w:history="1">
            <w:r w:rsidRPr="00457041">
              <w:rPr>
                <w:rStyle w:val="Hyperlink"/>
                <w:rFonts w:cs="Times New Roman"/>
                <w:noProof/>
              </w:rPr>
              <w:t>2.6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20635" w14:textId="76E52A72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0" w:history="1">
            <w:r w:rsidRPr="00457041">
              <w:rPr>
                <w:rStyle w:val="Hyperlink"/>
                <w:rFonts w:cs="Times New Roman"/>
                <w:noProof/>
              </w:rPr>
              <w:t>2.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50755" w14:textId="58B58ACB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1" w:history="1">
            <w:r w:rsidRPr="00457041">
              <w:rPr>
                <w:rStyle w:val="Hyperlink"/>
                <w:rFonts w:cs="Times New Roman"/>
                <w:noProof/>
              </w:rPr>
              <w:t>2.7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706D3" w14:textId="56098F29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2" w:history="1">
            <w:r w:rsidRPr="00457041">
              <w:rPr>
                <w:rStyle w:val="Hyperlink"/>
                <w:rFonts w:cs="Times New Roman"/>
                <w:noProof/>
              </w:rPr>
              <w:t>2.7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D6FF3" w14:textId="17D6E0FC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3" w:history="1">
            <w:r w:rsidRPr="00457041">
              <w:rPr>
                <w:rStyle w:val="Hyperlink"/>
                <w:rFonts w:cs="Times New Roman"/>
                <w:noProof/>
              </w:rPr>
              <w:t>2.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C5F98" w14:textId="0FEBA812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4" w:history="1">
            <w:r w:rsidRPr="00457041">
              <w:rPr>
                <w:rStyle w:val="Hyperlink"/>
                <w:rFonts w:cs="Times New Roman"/>
                <w:noProof/>
              </w:rPr>
              <w:t>2.8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C2B66" w14:textId="647620EC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5" w:history="1">
            <w:r w:rsidRPr="00457041">
              <w:rPr>
                <w:rStyle w:val="Hyperlink"/>
                <w:rFonts w:cs="Times New Roman"/>
                <w:noProof/>
              </w:rPr>
              <w:t>2.8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9D872" w14:textId="6121A090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6" w:history="1">
            <w:r w:rsidRPr="00457041">
              <w:rPr>
                <w:rStyle w:val="Hyperlink"/>
                <w:rFonts w:cs="Times New Roman"/>
                <w:noProof/>
              </w:rPr>
              <w:t>2.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178F0" w14:textId="09557FB4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7" w:history="1">
            <w:r w:rsidRPr="00457041">
              <w:rPr>
                <w:rStyle w:val="Hyperlink"/>
                <w:rFonts w:cs="Times New Roman"/>
                <w:noProof/>
              </w:rPr>
              <w:t>2.9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95BC4" w14:textId="69B203AD" w:rsidR="003F5851" w:rsidRDefault="003F5851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8" w:history="1">
            <w:r w:rsidRPr="00457041">
              <w:rPr>
                <w:rStyle w:val="Hyperlink"/>
                <w:rFonts w:cs="Times New Roman"/>
                <w:noProof/>
              </w:rPr>
              <w:t>2.9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23A1B" w14:textId="1AC7A6EB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59" w:history="1">
            <w:r w:rsidRPr="00457041">
              <w:rPr>
                <w:rStyle w:val="Hyperlink"/>
                <w:rFonts w:cs="Times New Roman"/>
                <w:noProof/>
              </w:rPr>
              <w:t>2.1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BF7B8" w14:textId="02E9FFD3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0" w:history="1">
            <w:r w:rsidRPr="00457041">
              <w:rPr>
                <w:rStyle w:val="Hyperlink"/>
                <w:rFonts w:cs="Times New Roman"/>
                <w:noProof/>
              </w:rPr>
              <w:t>2.10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B4CDA" w14:textId="704DEB27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1" w:history="1">
            <w:r w:rsidRPr="00457041">
              <w:rPr>
                <w:rStyle w:val="Hyperlink"/>
                <w:rFonts w:cs="Times New Roman"/>
                <w:noProof/>
              </w:rPr>
              <w:t>2.10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FF619" w14:textId="49752AC6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2" w:history="1">
            <w:r w:rsidRPr="00457041">
              <w:rPr>
                <w:rStyle w:val="Hyperlink"/>
                <w:rFonts w:cs="Times New Roman"/>
                <w:noProof/>
              </w:rPr>
              <w:t>2.1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1120C" w14:textId="78497CA9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3" w:history="1">
            <w:r w:rsidRPr="00457041">
              <w:rPr>
                <w:rStyle w:val="Hyperlink"/>
                <w:rFonts w:cs="Times New Roman"/>
                <w:noProof/>
              </w:rPr>
              <w:t>2.1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E1E96" w14:textId="66D2CFA0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4" w:history="1">
            <w:r w:rsidRPr="00457041">
              <w:rPr>
                <w:rStyle w:val="Hyperlink"/>
                <w:rFonts w:cs="Times New Roman"/>
                <w:noProof/>
              </w:rPr>
              <w:t>2.1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86498" w14:textId="4F3B1F86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5" w:history="1">
            <w:r w:rsidRPr="00457041">
              <w:rPr>
                <w:rStyle w:val="Hyperlink"/>
                <w:rFonts w:cs="Times New Roman"/>
                <w:noProof/>
              </w:rPr>
              <w:t>2.1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7D7B0" w14:textId="2B690B2D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6" w:history="1">
            <w:r w:rsidRPr="00457041">
              <w:rPr>
                <w:rStyle w:val="Hyperlink"/>
                <w:rFonts w:cs="Times New Roman"/>
                <w:noProof/>
              </w:rPr>
              <w:t>2.1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A44D1" w14:textId="7536DBFB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7" w:history="1">
            <w:r w:rsidRPr="00457041">
              <w:rPr>
                <w:rStyle w:val="Hyperlink"/>
                <w:rFonts w:cs="Times New Roman"/>
                <w:noProof/>
              </w:rPr>
              <w:t>2.1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EE383" w14:textId="2E083A25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8" w:history="1">
            <w:r w:rsidRPr="00457041">
              <w:rPr>
                <w:rStyle w:val="Hyperlink"/>
                <w:rFonts w:cs="Times New Roman"/>
                <w:noProof/>
              </w:rPr>
              <w:t>2.1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AED69" w14:textId="66B14E7F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69" w:history="1">
            <w:r w:rsidRPr="00457041">
              <w:rPr>
                <w:rStyle w:val="Hyperlink"/>
                <w:rFonts w:cs="Times New Roman"/>
                <w:noProof/>
              </w:rPr>
              <w:t>2.1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2A04D" w14:textId="6BD72FDD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0" w:history="1">
            <w:r w:rsidRPr="00457041">
              <w:rPr>
                <w:rStyle w:val="Hyperlink"/>
                <w:rFonts w:cs="Times New Roman"/>
                <w:noProof/>
              </w:rPr>
              <w:t>2.1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C6490" w14:textId="57E154B1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1" w:history="1">
            <w:r w:rsidRPr="00457041">
              <w:rPr>
                <w:rStyle w:val="Hyperlink"/>
                <w:rFonts w:cs="Times New Roman"/>
                <w:noProof/>
              </w:rPr>
              <w:t>2.1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AEA29" w14:textId="58B11D86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2" w:history="1">
            <w:r w:rsidRPr="00457041">
              <w:rPr>
                <w:rStyle w:val="Hyperlink"/>
                <w:rFonts w:cs="Times New Roman"/>
                <w:noProof/>
              </w:rPr>
              <w:t>2.14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61EDB" w14:textId="2D6C51D4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3" w:history="1">
            <w:r w:rsidRPr="00457041">
              <w:rPr>
                <w:rStyle w:val="Hyperlink"/>
                <w:rFonts w:cs="Times New Roman"/>
                <w:noProof/>
              </w:rPr>
              <w:t>2.14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A8A0D" w14:textId="67342DAE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4" w:history="1">
            <w:r w:rsidRPr="00457041">
              <w:rPr>
                <w:rStyle w:val="Hyperlink"/>
                <w:rFonts w:cs="Times New Roman"/>
                <w:noProof/>
              </w:rPr>
              <w:t>2.1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F1467" w14:textId="3AB99766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5" w:history="1">
            <w:r w:rsidRPr="00457041">
              <w:rPr>
                <w:rStyle w:val="Hyperlink"/>
                <w:rFonts w:cs="Times New Roman"/>
                <w:noProof/>
              </w:rPr>
              <w:t>2.15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E7AAC" w14:textId="3E7B1E1F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6" w:history="1">
            <w:r w:rsidRPr="00457041">
              <w:rPr>
                <w:rStyle w:val="Hyperlink"/>
                <w:rFonts w:cs="Times New Roman"/>
                <w:noProof/>
              </w:rPr>
              <w:t>2.15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50EB8" w14:textId="210FD587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7" w:history="1">
            <w:r w:rsidRPr="00457041">
              <w:rPr>
                <w:rStyle w:val="Hyperlink"/>
                <w:rFonts w:cs="Times New Roman"/>
                <w:noProof/>
              </w:rPr>
              <w:t>2.1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29AF5" w14:textId="1909DF5B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8" w:history="1">
            <w:r w:rsidRPr="00457041">
              <w:rPr>
                <w:rStyle w:val="Hyperlink"/>
                <w:rFonts w:cs="Times New Roman"/>
                <w:noProof/>
              </w:rPr>
              <w:t>2.16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F9B58" w14:textId="11B60032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79" w:history="1">
            <w:r w:rsidRPr="00457041">
              <w:rPr>
                <w:rStyle w:val="Hyperlink"/>
                <w:rFonts w:cs="Times New Roman"/>
                <w:noProof/>
              </w:rPr>
              <w:t>2.16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75FFF" w14:textId="7A0DAD31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0" w:history="1">
            <w:r w:rsidRPr="00457041">
              <w:rPr>
                <w:rStyle w:val="Hyperlink"/>
                <w:rFonts w:cs="Times New Roman"/>
                <w:noProof/>
              </w:rPr>
              <w:t>2.1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AC275" w14:textId="7B965B28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1" w:history="1">
            <w:r w:rsidRPr="00457041">
              <w:rPr>
                <w:rStyle w:val="Hyperlink"/>
                <w:rFonts w:cs="Times New Roman"/>
                <w:noProof/>
              </w:rPr>
              <w:t>2.17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2D00F" w14:textId="273AEA11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2" w:history="1">
            <w:r w:rsidRPr="00457041">
              <w:rPr>
                <w:rStyle w:val="Hyperlink"/>
                <w:rFonts w:cs="Times New Roman"/>
                <w:noProof/>
              </w:rPr>
              <w:t>2.17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482DA" w14:textId="59B9EA28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3" w:history="1">
            <w:r w:rsidRPr="00457041">
              <w:rPr>
                <w:rStyle w:val="Hyperlink"/>
                <w:rFonts w:cs="Times New Roman"/>
                <w:noProof/>
              </w:rPr>
              <w:t>2.1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CAFE7" w14:textId="4A2FEF6A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4" w:history="1">
            <w:r w:rsidRPr="00457041">
              <w:rPr>
                <w:rStyle w:val="Hyperlink"/>
                <w:rFonts w:cs="Times New Roman"/>
                <w:noProof/>
              </w:rPr>
              <w:t>2.18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4E811" w14:textId="101446C1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5" w:history="1">
            <w:r w:rsidRPr="00457041">
              <w:rPr>
                <w:rStyle w:val="Hyperlink"/>
                <w:rFonts w:cs="Times New Roman"/>
                <w:noProof/>
              </w:rPr>
              <w:t>2.18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7A207" w14:textId="1267F857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6" w:history="1">
            <w:r w:rsidRPr="00457041">
              <w:rPr>
                <w:rStyle w:val="Hyperlink"/>
                <w:rFonts w:cs="Times New Roman"/>
                <w:noProof/>
              </w:rPr>
              <w:t>2.1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FB5D1" w14:textId="129915D1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7" w:history="1">
            <w:r w:rsidRPr="00457041">
              <w:rPr>
                <w:rStyle w:val="Hyperlink"/>
                <w:rFonts w:cs="Times New Roman"/>
                <w:noProof/>
              </w:rPr>
              <w:t>2.19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EF382" w14:textId="0145ADBD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8" w:history="1">
            <w:r w:rsidRPr="00457041">
              <w:rPr>
                <w:rStyle w:val="Hyperlink"/>
                <w:rFonts w:cs="Times New Roman"/>
                <w:noProof/>
              </w:rPr>
              <w:t>2.19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0A13D" w14:textId="4EBC2513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89" w:history="1">
            <w:r w:rsidRPr="00457041">
              <w:rPr>
                <w:rStyle w:val="Hyperlink"/>
                <w:rFonts w:cs="Times New Roman"/>
                <w:noProof/>
              </w:rPr>
              <w:t>2.2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660EC" w14:textId="1B08083C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0" w:history="1">
            <w:r w:rsidRPr="00457041">
              <w:rPr>
                <w:rStyle w:val="Hyperlink"/>
                <w:rFonts w:cs="Times New Roman"/>
                <w:noProof/>
              </w:rPr>
              <w:t>2.20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12DAE" w14:textId="168875F6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1" w:history="1">
            <w:r w:rsidRPr="00457041">
              <w:rPr>
                <w:rStyle w:val="Hyperlink"/>
                <w:rFonts w:cs="Times New Roman"/>
                <w:noProof/>
              </w:rPr>
              <w:t>2.20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22DEC" w14:textId="1C12B816" w:rsidR="003F5851" w:rsidRDefault="003F5851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2" w:history="1">
            <w:r w:rsidRPr="00457041">
              <w:rPr>
                <w:rStyle w:val="Hyperlink"/>
                <w:rFonts w:cs="Times New Roman"/>
                <w:noProof/>
              </w:rPr>
              <w:t>2.2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89C0A" w14:textId="73258655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3" w:history="1">
            <w:r w:rsidRPr="00457041">
              <w:rPr>
                <w:rStyle w:val="Hyperlink"/>
                <w:rFonts w:cs="Times New Roman"/>
                <w:noProof/>
              </w:rPr>
              <w:t>2.2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6F549" w14:textId="481CBBED" w:rsidR="003F5851" w:rsidRDefault="003F5851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4" w:history="1">
            <w:r w:rsidRPr="00457041">
              <w:rPr>
                <w:rStyle w:val="Hyperlink"/>
                <w:rFonts w:cs="Times New Roman"/>
                <w:noProof/>
              </w:rPr>
              <w:t>2.2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CE090" w14:textId="72EA760C" w:rsidR="003F5851" w:rsidRDefault="003F5851">
          <w:pPr>
            <w:pStyle w:val="TOC1"/>
            <w:tabs>
              <w:tab w:val="left" w:pos="176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5" w:history="1">
            <w:r w:rsidRPr="00457041">
              <w:rPr>
                <w:rStyle w:val="Hyperlink"/>
                <w:rFonts w:cs="Times New Roman"/>
                <w:noProof/>
              </w:rPr>
              <w:t>CHƯƠNG 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noProof/>
              </w:rPr>
              <w:t>YÊU CẦU PHI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FD57E" w14:textId="478AF66A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6" w:history="1">
            <w:r w:rsidRPr="00457041">
              <w:rPr>
                <w:rStyle w:val="Hyperlink"/>
                <w:rFonts w:cs="Times New Roman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Về bảo mật thông t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E332B" w14:textId="36BA9425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7" w:history="1">
            <w:r w:rsidRPr="00457041">
              <w:rPr>
                <w:rStyle w:val="Hyperlink"/>
                <w:rFonts w:cs="Times New Roman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Về hiệu suất và tối ưu hó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DBDC7" w14:textId="1EE83F48" w:rsidR="003F5851" w:rsidRDefault="003F585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8" w:history="1">
            <w:r w:rsidRPr="00457041">
              <w:rPr>
                <w:rStyle w:val="Hyperlink"/>
                <w:rFonts w:cs="Times New Roman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57041">
              <w:rPr>
                <w:rStyle w:val="Hyperlink"/>
                <w:rFonts w:cs="Times New Roman"/>
                <w:bCs/>
                <w:noProof/>
              </w:rPr>
              <w:t>Về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66E3B" w14:textId="25618714" w:rsidR="003F5851" w:rsidRDefault="003F5851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499" w:history="1">
            <w:r w:rsidRPr="00457041">
              <w:rPr>
                <w:rStyle w:val="Hyperlink"/>
                <w:rFonts w:cs="Times New Roman"/>
                <w:noProof/>
              </w:rPr>
              <w:t>DANH MỤC HÌNH Ả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FBFD9" w14:textId="02382E4B" w:rsidR="003F5851" w:rsidRDefault="003F5851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154500" w:history="1">
            <w:r w:rsidRPr="00457041">
              <w:rPr>
                <w:rStyle w:val="Hyperlink"/>
                <w:rFonts w:cs="Times New Roman"/>
                <w:noProof/>
              </w:rPr>
              <w:t>TÀI LIỆU THAM KH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54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18C77" w14:textId="6D868676" w:rsidR="00BE6A7E" w:rsidRPr="001B6043" w:rsidRDefault="00BE6A7E" w:rsidP="00D24442">
          <w:pPr>
            <w:spacing w:before="120" w:after="60" w:line="360" w:lineRule="auto"/>
            <w:ind w:firstLine="720"/>
            <w:rPr>
              <w:rFonts w:cs="Times New Roman"/>
              <w:szCs w:val="26"/>
            </w:rPr>
          </w:pPr>
          <w:r w:rsidRPr="001B6043">
            <w:rPr>
              <w:rFonts w:cs="Times New Roman"/>
              <w:b/>
              <w:bCs/>
              <w:noProof/>
              <w:szCs w:val="26"/>
            </w:rPr>
            <w:fldChar w:fldCharType="end"/>
          </w:r>
        </w:p>
      </w:sdtContent>
    </w:sdt>
    <w:p w14:paraId="5C653915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b/>
          <w:szCs w:val="26"/>
        </w:rPr>
      </w:pPr>
      <w:r w:rsidRPr="001B6043">
        <w:rPr>
          <w:rFonts w:cs="Times New Roman"/>
          <w:b/>
          <w:szCs w:val="26"/>
        </w:rPr>
        <w:br w:type="page"/>
      </w:r>
    </w:p>
    <w:p w14:paraId="66C5A65D" w14:textId="5184F643" w:rsidR="00A72DC1" w:rsidRPr="001B6043" w:rsidRDefault="00A72DC1" w:rsidP="00A72DC1">
      <w:pPr>
        <w:pStyle w:val="Heading1"/>
        <w:numPr>
          <w:ilvl w:val="0"/>
          <w:numId w:val="0"/>
        </w:numPr>
        <w:spacing w:before="120" w:after="60" w:line="360" w:lineRule="auto"/>
        <w:ind w:left="360" w:hanging="360"/>
        <w:rPr>
          <w:rFonts w:cs="Times New Roman"/>
          <w:b w:val="0"/>
          <w:sz w:val="26"/>
          <w:szCs w:val="26"/>
        </w:rPr>
      </w:pPr>
      <w:bookmarkStart w:id="3" w:name="_Toc166154425"/>
      <w:r>
        <w:rPr>
          <w:rFonts w:cs="Times New Roman"/>
          <w:sz w:val="26"/>
          <w:szCs w:val="26"/>
        </w:rPr>
        <w:lastRenderedPageBreak/>
        <w:t>DANH MỤC HÌNH ẢNH</w:t>
      </w:r>
    </w:p>
    <w:p w14:paraId="31A11B2E" w14:textId="70910453" w:rsidR="00DC69D4" w:rsidRDefault="00A72DC1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  <w:szCs w:val="26"/>
        </w:rPr>
        <w:fldChar w:fldCharType="begin"/>
      </w:r>
      <w:r>
        <w:rPr>
          <w:rFonts w:cs="Times New Roman"/>
          <w:szCs w:val="26"/>
        </w:rPr>
        <w:instrText xml:space="preserve"> TOC \c "Hình " </w:instrText>
      </w:r>
      <w:r>
        <w:rPr>
          <w:rFonts w:cs="Times New Roman"/>
          <w:szCs w:val="26"/>
        </w:rPr>
        <w:fldChar w:fldCharType="separate"/>
      </w:r>
      <w:r w:rsidR="00DC69D4" w:rsidRPr="00733DA2">
        <w:rPr>
          <w:noProof/>
        </w:rPr>
        <w:t>Hình  1. Hệ thống AS-IS</w:t>
      </w:r>
      <w:r w:rsidR="00DC69D4">
        <w:rPr>
          <w:noProof/>
        </w:rPr>
        <w:tab/>
      </w:r>
      <w:r w:rsidR="00DC69D4">
        <w:rPr>
          <w:noProof/>
        </w:rPr>
        <w:fldChar w:fldCharType="begin"/>
      </w:r>
      <w:r w:rsidR="00DC69D4">
        <w:rPr>
          <w:noProof/>
        </w:rPr>
        <w:instrText xml:space="preserve"> PAGEREF _Toc166181987 \h </w:instrText>
      </w:r>
      <w:r w:rsidR="00DC69D4">
        <w:rPr>
          <w:noProof/>
        </w:rPr>
      </w:r>
      <w:r w:rsidR="00DC69D4">
        <w:rPr>
          <w:noProof/>
        </w:rPr>
        <w:fldChar w:fldCharType="separate"/>
      </w:r>
      <w:r w:rsidR="00DC69D4">
        <w:rPr>
          <w:noProof/>
        </w:rPr>
        <w:t>15</w:t>
      </w:r>
      <w:r w:rsidR="00DC69D4">
        <w:rPr>
          <w:noProof/>
        </w:rPr>
        <w:fldChar w:fldCharType="end"/>
      </w:r>
    </w:p>
    <w:p w14:paraId="0C9C8B61" w14:textId="438EC38D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2. Hệ thống TO-BE của GIÁO VIÊ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6C9BCFA4" w14:textId="28B19CDA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3. Hệ thống TO-BE của QUẢN LÝ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3079CAC1" w14:textId="0DA105CE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4. Sơ đồ use c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4B641179" w14:textId="3A633D1A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Đăng nhập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58FF341C" w14:textId="18AB159A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Đánh giá học tập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517EF841" w14:textId="1E3094E5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nghỉ việc – Tạo đơn xin nghỉ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0F06A68A" w14:textId="0FC82811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nghỉ việc – Xem danh sách nghỉ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0D2FB635" w14:textId="0841BA90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nghỉ việc - Xét duyệt yêu cầu xin nghỉ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8</w:t>
      </w:r>
      <w:r>
        <w:rPr>
          <w:noProof/>
        </w:rPr>
        <w:fldChar w:fldCharType="end"/>
      </w:r>
    </w:p>
    <w:p w14:paraId="7A6DB9F6" w14:textId="75F0343F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lớp học - Xem thông tin buổi học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0</w:t>
      </w:r>
      <w:r>
        <w:rPr>
          <w:noProof/>
        </w:rPr>
        <w:fldChar w:fldCharType="end"/>
      </w:r>
    </w:p>
    <w:p w14:paraId="5E8400BC" w14:textId="67912693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ông tin học viên - Tìm kiếm thông tin học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2</w:t>
      </w:r>
      <w:r>
        <w:rPr>
          <w:noProof/>
        </w:rPr>
        <w:fldChar w:fldCharType="end"/>
      </w:r>
    </w:p>
    <w:p w14:paraId="091D1B92" w14:textId="06D8FB9B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ông tin học viên - Xem thông tin học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4</w:t>
      </w:r>
      <w:r>
        <w:rPr>
          <w:noProof/>
        </w:rPr>
        <w:fldChar w:fldCharType="end"/>
      </w:r>
    </w:p>
    <w:p w14:paraId="3CB75966" w14:textId="77874CE6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ông tin học viên - Thêm thông tin học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19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6</w:t>
      </w:r>
      <w:r>
        <w:rPr>
          <w:noProof/>
        </w:rPr>
        <w:fldChar w:fldCharType="end"/>
      </w:r>
    </w:p>
    <w:p w14:paraId="60ED8215" w14:textId="088442FB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ông tin học viên - Xóa thông tin học viê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20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7</w:t>
      </w:r>
      <w:r>
        <w:rPr>
          <w:noProof/>
        </w:rPr>
        <w:fldChar w:fldCharType="end"/>
      </w:r>
    </w:p>
    <w:p w14:paraId="12A44C47" w14:textId="7B88D492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ông tin học viên - Sửa thông tin học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20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9</w:t>
      </w:r>
      <w:r>
        <w:rPr>
          <w:noProof/>
        </w:rPr>
        <w:fldChar w:fldCharType="end"/>
      </w:r>
    </w:p>
    <w:p w14:paraId="440F01CE" w14:textId="34D81783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u nhập - Xem thu nhập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20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0</w:t>
      </w:r>
      <w:r>
        <w:rPr>
          <w:noProof/>
        </w:rPr>
        <w:fldChar w:fldCharType="end"/>
      </w:r>
    </w:p>
    <w:p w14:paraId="0EC516A7" w14:textId="61291CF4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u nhập - Cập nhật lương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20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2</w:t>
      </w:r>
      <w:r>
        <w:rPr>
          <w:noProof/>
        </w:rPr>
        <w:fldChar w:fldCharType="end"/>
      </w:r>
    </w:p>
    <w:p w14:paraId="3A02BDD7" w14:textId="743153E3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u nhập - Xem lịch dạy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20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4</w:t>
      </w:r>
      <w:r>
        <w:rPr>
          <w:noProof/>
        </w:rPr>
        <w:fldChar w:fldCharType="end"/>
      </w:r>
    </w:p>
    <w:p w14:paraId="1639AB4A" w14:textId="3EBB7068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u nhập - Đăng ký lịch dạy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20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6</w:t>
      </w:r>
      <w:r>
        <w:rPr>
          <w:noProof/>
        </w:rPr>
        <w:fldChar w:fldCharType="end"/>
      </w:r>
    </w:p>
    <w:p w14:paraId="3D6CE29E" w14:textId="32F0DFB4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u nhập - Tạo khung giờ cho giáo viên đăng ký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20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8</w:t>
      </w:r>
      <w:r>
        <w:rPr>
          <w:noProof/>
        </w:rPr>
        <w:fldChar w:fldCharType="end"/>
      </w:r>
    </w:p>
    <w:p w14:paraId="153E8BBC" w14:textId="4AC51728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noProof/>
        </w:rPr>
        <w:t>Hình  5. Bản vẽ hoạt động của use case “Quản lý thu nhập - Hủy khung giờ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20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9</w:t>
      </w:r>
      <w:r>
        <w:rPr>
          <w:noProof/>
        </w:rPr>
        <w:fldChar w:fldCharType="end"/>
      </w:r>
    </w:p>
    <w:p w14:paraId="1B8377F3" w14:textId="6782032D" w:rsidR="00DC69D4" w:rsidRDefault="00DC69D4">
      <w:pPr>
        <w:pStyle w:val="TableofFigures"/>
        <w:tabs>
          <w:tab w:val="right" w:leader="dot" w:pos="9395"/>
        </w:tabs>
        <w:rPr>
          <w:rFonts w:asciiTheme="minorHAnsi" w:eastAsiaTheme="minorEastAsia" w:hAnsiTheme="minorHAnsi"/>
          <w:noProof/>
          <w:sz w:val="22"/>
        </w:rPr>
      </w:pPr>
      <w:r w:rsidRPr="00733DA2">
        <w:rPr>
          <w:rFonts w:cs="Times New Roman"/>
          <w:noProof/>
        </w:rPr>
        <w:t>Hình  2. Logo mới nhất của BMY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1820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0</w:t>
      </w:r>
      <w:r>
        <w:rPr>
          <w:noProof/>
        </w:rPr>
        <w:fldChar w:fldCharType="end"/>
      </w:r>
    </w:p>
    <w:p w14:paraId="41CF85C6" w14:textId="1D9D7827" w:rsidR="00A72DC1" w:rsidRDefault="00A72DC1">
      <w:pPr>
        <w:jc w:val="left"/>
        <w:rPr>
          <w:rFonts w:eastAsiaTheme="majorEastAsia" w:cs="Times New Roman"/>
          <w:b/>
          <w:caps/>
          <w:color w:val="000000" w:themeColor="text1"/>
          <w:szCs w:val="26"/>
        </w:rPr>
      </w:pPr>
      <w:r>
        <w:rPr>
          <w:rFonts w:cs="Times New Roman"/>
          <w:szCs w:val="26"/>
        </w:rPr>
        <w:fldChar w:fldCharType="end"/>
      </w:r>
      <w:r>
        <w:rPr>
          <w:rFonts w:cs="Times New Roman"/>
          <w:szCs w:val="26"/>
        </w:rPr>
        <w:br w:type="page"/>
      </w:r>
    </w:p>
    <w:p w14:paraId="38A74BEF" w14:textId="591C3658" w:rsidR="00DC69D4" w:rsidRPr="001B6043" w:rsidRDefault="00DC69D4" w:rsidP="00DC69D4">
      <w:pPr>
        <w:pStyle w:val="Heading1"/>
        <w:numPr>
          <w:ilvl w:val="0"/>
          <w:numId w:val="0"/>
        </w:numPr>
        <w:spacing w:before="120" w:after="60" w:line="360" w:lineRule="auto"/>
        <w:ind w:left="360" w:hanging="360"/>
        <w:rPr>
          <w:rFonts w:cs="Times New Roman"/>
          <w:sz w:val="26"/>
          <w:szCs w:val="26"/>
        </w:rPr>
      </w:pPr>
      <w:bookmarkStart w:id="4" w:name="_Toc166154500"/>
      <w:r w:rsidRPr="001B6043">
        <w:rPr>
          <w:rFonts w:cs="Times New Roman"/>
          <w:sz w:val="26"/>
          <w:szCs w:val="26"/>
        </w:rPr>
        <w:lastRenderedPageBreak/>
        <w:t>TÀI LIỆU THAM KHẢO</w:t>
      </w:r>
      <w:bookmarkEnd w:id="4"/>
    </w:p>
    <w:p w14:paraId="69D8AE65" w14:textId="0518D13E" w:rsidR="00DC69D4" w:rsidRDefault="00DC69D4">
      <w:pPr>
        <w:jc w:val="left"/>
        <w:rPr>
          <w:rFonts w:eastAsiaTheme="majorEastAsia" w:cs="Times New Roman"/>
          <w:b/>
          <w:caps/>
          <w:color w:val="000000" w:themeColor="text1"/>
          <w:szCs w:val="26"/>
        </w:rPr>
      </w:pPr>
    </w:p>
    <w:p w14:paraId="668E1B46" w14:textId="77777777" w:rsidR="00DC69D4" w:rsidRDefault="00DC69D4">
      <w:pPr>
        <w:jc w:val="left"/>
        <w:rPr>
          <w:rFonts w:eastAsiaTheme="majorEastAsia" w:cs="Times New Roman"/>
          <w:b/>
          <w:caps/>
          <w:color w:val="000000" w:themeColor="text1"/>
          <w:szCs w:val="26"/>
        </w:rPr>
      </w:pPr>
      <w:r>
        <w:rPr>
          <w:rFonts w:cs="Times New Roman"/>
          <w:szCs w:val="26"/>
        </w:rPr>
        <w:br w:type="page"/>
      </w:r>
    </w:p>
    <w:p w14:paraId="33E633EB" w14:textId="2A5DABA1" w:rsidR="00200613" w:rsidRPr="001B6043" w:rsidRDefault="00BE6A7E" w:rsidP="00D24442">
      <w:pPr>
        <w:pStyle w:val="Heading1"/>
        <w:spacing w:before="120" w:after="60" w:line="360" w:lineRule="auto"/>
        <w:ind w:left="0" w:firstLine="720"/>
        <w:rPr>
          <w:rFonts w:cs="Times New Roman"/>
          <w:sz w:val="26"/>
          <w:szCs w:val="26"/>
        </w:rPr>
      </w:pPr>
      <w:r w:rsidRPr="001B6043">
        <w:rPr>
          <w:rFonts w:cs="Times New Roman"/>
          <w:sz w:val="26"/>
          <w:szCs w:val="26"/>
        </w:rPr>
        <w:lastRenderedPageBreak/>
        <w:t>MÔ TẢ KHÁI QUÁT HỆ THỐNG</w:t>
      </w:r>
      <w:bookmarkEnd w:id="3"/>
    </w:p>
    <w:p w14:paraId="7391ACDD" w14:textId="77777777" w:rsidR="00123D17" w:rsidRPr="001B6043" w:rsidRDefault="00123D17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5F0FE020" w14:textId="20565EFD" w:rsidR="00123D17" w:rsidRPr="001B6043" w:rsidRDefault="00200613" w:rsidP="00213428">
      <w:pPr>
        <w:pStyle w:val="Heading2"/>
      </w:pPr>
      <w:bookmarkStart w:id="5" w:name="_Toc166154426"/>
      <w:r w:rsidRPr="001B6043">
        <w:t>Tổng quan về hệ thống</w:t>
      </w:r>
      <w:bookmarkEnd w:id="5"/>
    </w:p>
    <w:p w14:paraId="19BF521A" w14:textId="70F18A83" w:rsidR="00AA6354" w:rsidRPr="001B6043" w:rsidRDefault="00123D17" w:rsidP="00D24442">
      <w:pPr>
        <w:spacing w:before="120" w:after="60" w:line="360" w:lineRule="auto"/>
        <w:ind w:firstLine="720"/>
        <w:rPr>
          <w:rFonts w:cs="Times New Roman"/>
          <w:szCs w:val="26"/>
        </w:rPr>
      </w:pPr>
      <w:bookmarkStart w:id="6" w:name="_Hlk166167812"/>
      <w:r w:rsidRPr="001B6043">
        <w:rPr>
          <w:rFonts w:cs="Times New Roman"/>
          <w:szCs w:val="26"/>
        </w:rPr>
        <w:t xml:space="preserve">Hệ thống quản lý công việc của BMYC là một trang mạng được sử dụng bởi giáo viên và người quản lý. </w:t>
      </w:r>
      <w:r w:rsidR="005A36E9" w:rsidRPr="001B6043">
        <w:rPr>
          <w:rFonts w:cs="Times New Roman"/>
          <w:szCs w:val="26"/>
        </w:rPr>
        <w:t>Hệ thống này hỗ trợ</w:t>
      </w:r>
      <w:r w:rsidRPr="001B6043">
        <w:rPr>
          <w:rFonts w:cs="Times New Roman"/>
          <w:szCs w:val="26"/>
        </w:rPr>
        <w:t xml:space="preserve"> </w:t>
      </w:r>
      <w:r w:rsidR="005A36E9" w:rsidRPr="001B6043">
        <w:rPr>
          <w:rFonts w:cs="Times New Roman"/>
          <w:szCs w:val="26"/>
        </w:rPr>
        <w:t>nhân viên của BMYC</w:t>
      </w:r>
      <w:r w:rsidRPr="001B6043">
        <w:rPr>
          <w:rFonts w:cs="Times New Roman"/>
          <w:szCs w:val="26"/>
        </w:rPr>
        <w:t xml:space="preserve"> quản lý công việc giảng dạy của bản thân (đối với cả hai đối tượng) và quản lý giáo viên (</w:t>
      </w:r>
      <w:r w:rsidR="005A36E9" w:rsidRPr="001B6043">
        <w:rPr>
          <w:rFonts w:cs="Times New Roman"/>
          <w:szCs w:val="26"/>
        </w:rPr>
        <w:t>chỉ dành riêng cho</w:t>
      </w:r>
      <w:r w:rsidRPr="001B6043">
        <w:rPr>
          <w:rFonts w:cs="Times New Roman"/>
          <w:szCs w:val="26"/>
        </w:rPr>
        <w:t xml:space="preserve"> quản lý). </w:t>
      </w:r>
      <w:r w:rsidR="005A36E9" w:rsidRPr="001B6043">
        <w:rPr>
          <w:rFonts w:cs="Times New Roman"/>
          <w:szCs w:val="26"/>
        </w:rPr>
        <w:t xml:space="preserve">Cụ thể, hệ thống hỗ trợ nhân viên trong </w:t>
      </w:r>
      <w:r w:rsidR="002505DC" w:rsidRPr="001B6043">
        <w:rPr>
          <w:rFonts w:cs="Times New Roman"/>
          <w:szCs w:val="26"/>
        </w:rPr>
        <w:t>7</w:t>
      </w:r>
      <w:r w:rsidR="005A36E9" w:rsidRPr="001B6043">
        <w:rPr>
          <w:rFonts w:cs="Times New Roman"/>
          <w:szCs w:val="26"/>
        </w:rPr>
        <w:t xml:space="preserve"> công việc chính:</w:t>
      </w:r>
      <w:r w:rsidR="00BA41D3" w:rsidRPr="001B6043">
        <w:rPr>
          <w:rFonts w:cs="Times New Roman"/>
          <w:szCs w:val="26"/>
        </w:rPr>
        <w:t xml:space="preserve"> </w:t>
      </w:r>
      <w:r w:rsidR="00AA6354" w:rsidRPr="001B6043">
        <w:rPr>
          <w:rFonts w:cs="Times New Roman"/>
          <w:szCs w:val="26"/>
        </w:rPr>
        <w:t xml:space="preserve">(sẽ mô tả kỹ hơn trong phần </w:t>
      </w:r>
      <w:hyperlink w:anchor="_Sơ_đồ_use" w:history="1">
        <w:r w:rsidR="00AA6354" w:rsidRPr="001B6043">
          <w:rPr>
            <w:rStyle w:val="Hyperlink"/>
            <w:rFonts w:cs="Times New Roman"/>
            <w:b/>
            <w:bCs/>
            <w:szCs w:val="26"/>
          </w:rPr>
          <w:t>1.4 Sơ đồ use case</w:t>
        </w:r>
      </w:hyperlink>
      <w:r w:rsidR="00AA6354" w:rsidRPr="001B6043">
        <w:rPr>
          <w:rFonts w:cs="Times New Roman"/>
          <w:szCs w:val="26"/>
        </w:rPr>
        <w:t>)</w:t>
      </w:r>
    </w:p>
    <w:p w14:paraId="4AB8ED0F" w14:textId="77777777" w:rsidR="00AA6354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Đánh giá học tập</w:t>
      </w:r>
    </w:p>
    <w:p w14:paraId="621BD389" w14:textId="77777777" w:rsidR="00AA6354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Đăng ký lịch dạy</w:t>
      </w:r>
    </w:p>
    <w:p w14:paraId="1D23BC98" w14:textId="77777777" w:rsidR="00AA6354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nghỉ việc</w:t>
      </w:r>
    </w:p>
    <w:p w14:paraId="3B7DC28D" w14:textId="77777777" w:rsidR="00AA6354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thông tin học viên</w:t>
      </w:r>
    </w:p>
    <w:p w14:paraId="2D6268D8" w14:textId="77777777" w:rsidR="00AA6354" w:rsidRPr="001B6043" w:rsidRDefault="002505DC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thông tin giáo viên</w:t>
      </w:r>
    </w:p>
    <w:p w14:paraId="25DEF169" w14:textId="6F5F12D5" w:rsidR="005A36E9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thu nhập</w:t>
      </w:r>
      <w:r w:rsidR="002505DC" w:rsidRPr="001B6043">
        <w:rPr>
          <w:rFonts w:cs="Times New Roman"/>
          <w:szCs w:val="26"/>
        </w:rPr>
        <w:t xml:space="preserve"> </w:t>
      </w:r>
    </w:p>
    <w:p w14:paraId="1015F4E8" w14:textId="1DC7B59D" w:rsidR="00200613" w:rsidRPr="001B6043" w:rsidRDefault="002505DC" w:rsidP="00D24442">
      <w:pPr>
        <w:spacing w:before="120" w:after="60" w:line="360" w:lineRule="auto"/>
        <w:ind w:firstLine="720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Không chỉ dừng lại ở đó, đ</w:t>
      </w:r>
      <w:r w:rsidR="005A36E9" w:rsidRPr="001B6043">
        <w:rPr>
          <w:rFonts w:cs="Times New Roman"/>
          <w:szCs w:val="26"/>
        </w:rPr>
        <w:t xml:space="preserve">ây </w:t>
      </w:r>
      <w:r w:rsidRPr="001B6043">
        <w:rPr>
          <w:rFonts w:cs="Times New Roman"/>
          <w:szCs w:val="26"/>
        </w:rPr>
        <w:t xml:space="preserve">còn </w:t>
      </w:r>
      <w:r w:rsidR="005A36E9" w:rsidRPr="001B6043">
        <w:rPr>
          <w:rFonts w:cs="Times New Roman"/>
          <w:szCs w:val="26"/>
        </w:rPr>
        <w:t xml:space="preserve">là một hệ thống thỏa mãn 5 tiêu chí: Dễ nhìn - Dễ dùng – Tự động - Tối ưu – Bảo mật. </w:t>
      </w:r>
      <w:r w:rsidR="00123D17" w:rsidRPr="001B6043">
        <w:rPr>
          <w:rFonts w:cs="Times New Roman"/>
          <w:szCs w:val="26"/>
        </w:rPr>
        <w:t xml:space="preserve">Nó </w:t>
      </w:r>
      <w:r w:rsidR="00BA41D3" w:rsidRPr="001B6043">
        <w:rPr>
          <w:rFonts w:cs="Times New Roman"/>
          <w:szCs w:val="26"/>
        </w:rPr>
        <w:t xml:space="preserve">không chỉ </w:t>
      </w:r>
      <w:r w:rsidR="00123D17" w:rsidRPr="001B6043">
        <w:rPr>
          <w:rFonts w:cs="Times New Roman"/>
          <w:szCs w:val="26"/>
        </w:rPr>
        <w:t xml:space="preserve">giúp </w:t>
      </w:r>
      <w:r w:rsidR="00BA41D3" w:rsidRPr="001B6043">
        <w:rPr>
          <w:rFonts w:cs="Times New Roman"/>
          <w:szCs w:val="26"/>
        </w:rPr>
        <w:t xml:space="preserve">nhân viên dễ dàng quản lý công việc của mình mà còn tăng hiệu quả công việc </w:t>
      </w:r>
      <w:r w:rsidRPr="001B6043">
        <w:rPr>
          <w:rFonts w:cs="Times New Roman"/>
          <w:szCs w:val="26"/>
        </w:rPr>
        <w:t>một cách vượt trội bằng cách đơn giản hóa, cải tiến và chuẩn hóa quý trình làm việc của giáo viên/quản lý như sau</w:t>
      </w:r>
      <w:r w:rsidR="00BA41D3" w:rsidRPr="001B6043">
        <w:rPr>
          <w:rFonts w:cs="Times New Roman"/>
          <w:szCs w:val="26"/>
        </w:rPr>
        <w:t>:</w:t>
      </w:r>
    </w:p>
    <w:p w14:paraId="16842BFE" w14:textId="212659E9" w:rsidR="00BA41D3" w:rsidRPr="001B6043" w:rsidRDefault="002505DC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úp </w:t>
      </w:r>
      <w:r w:rsidR="007833D6" w:rsidRPr="001B6043">
        <w:rPr>
          <w:rFonts w:cs="Times New Roman"/>
          <w:szCs w:val="26"/>
        </w:rPr>
        <w:t xml:space="preserve">giáo viên </w:t>
      </w:r>
      <w:r w:rsidRPr="001B6043">
        <w:rPr>
          <w:rFonts w:cs="Times New Roman"/>
          <w:szCs w:val="26"/>
        </w:rPr>
        <w:t>đ</w:t>
      </w:r>
      <w:r w:rsidR="00BA41D3" w:rsidRPr="001B6043">
        <w:rPr>
          <w:rFonts w:cs="Times New Roman"/>
          <w:szCs w:val="26"/>
        </w:rPr>
        <w:t xml:space="preserve">ánh giá học tập </w:t>
      </w:r>
      <w:r w:rsidRPr="001B6043">
        <w:rPr>
          <w:rFonts w:cs="Times New Roman"/>
          <w:szCs w:val="26"/>
        </w:rPr>
        <w:t>một cách chính xác và theo dõi sự tiến bộ của học sinh kỹ càng hơn.</w:t>
      </w:r>
    </w:p>
    <w:p w14:paraId="67985F27" w14:textId="77777777" w:rsidR="00BA41D3" w:rsidRPr="001B6043" w:rsidRDefault="00BA41D3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Giảm thiểu sự nhầm lẫn và xung đột về lịch trình dạy, tạo điều kiện cho việc dạy học được diễn ra một cách suôn sẻ.</w:t>
      </w:r>
    </w:p>
    <w:p w14:paraId="5B8737A1" w14:textId="5753F12C" w:rsidR="00BA41D3" w:rsidRPr="001B6043" w:rsidRDefault="00BA41D3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Tối ưu hóa quá trình quản lý nghỉ việc, giúp</w:t>
      </w:r>
      <w:r w:rsidR="002505DC" w:rsidRPr="001B6043">
        <w:rPr>
          <w:rFonts w:cs="Times New Roman"/>
          <w:szCs w:val="26"/>
        </w:rPr>
        <w:t xml:space="preserve"> </w:t>
      </w:r>
      <w:r w:rsidRPr="001B6043">
        <w:rPr>
          <w:rFonts w:cs="Times New Roman"/>
          <w:szCs w:val="26"/>
        </w:rPr>
        <w:t>nhân viên dễ đăng ký và</w:t>
      </w:r>
      <w:r w:rsidR="002505DC" w:rsidRPr="001B6043">
        <w:rPr>
          <w:rFonts w:cs="Times New Roman"/>
          <w:szCs w:val="26"/>
        </w:rPr>
        <w:t xml:space="preserve"> </w:t>
      </w:r>
      <w:r w:rsidRPr="001B6043">
        <w:rPr>
          <w:rFonts w:cs="Times New Roman"/>
          <w:szCs w:val="26"/>
        </w:rPr>
        <w:t>quản lý</w:t>
      </w:r>
      <w:r w:rsidR="002505DC" w:rsidRPr="001B6043">
        <w:rPr>
          <w:rFonts w:cs="Times New Roman"/>
          <w:szCs w:val="26"/>
        </w:rPr>
        <w:t xml:space="preserve"> viên dễ kiểm soát</w:t>
      </w:r>
      <w:r w:rsidRPr="001B6043">
        <w:rPr>
          <w:rFonts w:cs="Times New Roman"/>
          <w:szCs w:val="26"/>
        </w:rPr>
        <w:t xml:space="preserve"> thời gian nghỉ </w:t>
      </w:r>
      <w:r w:rsidR="002505DC" w:rsidRPr="001B6043">
        <w:rPr>
          <w:rFonts w:cs="Times New Roman"/>
          <w:szCs w:val="26"/>
        </w:rPr>
        <w:t xml:space="preserve">cùng người nghỉ </w:t>
      </w:r>
      <w:r w:rsidRPr="001B6043">
        <w:rPr>
          <w:rFonts w:cs="Times New Roman"/>
          <w:szCs w:val="26"/>
        </w:rPr>
        <w:t>một cách hiệu quả.</w:t>
      </w:r>
    </w:p>
    <w:p w14:paraId="6D6DFADF" w14:textId="6A400E79" w:rsidR="00BA41D3" w:rsidRPr="001B6043" w:rsidRDefault="007833D6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L</w:t>
      </w:r>
      <w:r w:rsidR="00BA41D3" w:rsidRPr="001B6043">
        <w:rPr>
          <w:rFonts w:cs="Times New Roman"/>
          <w:szCs w:val="26"/>
        </w:rPr>
        <w:t>ưu trữ thông tin của học viên và giáo viên một cách có tổ chức, dễ dàng truy cập và tìm kiếm khi cần thiết.</w:t>
      </w:r>
    </w:p>
    <w:p w14:paraId="4DDD59D5" w14:textId="76C6F0B9" w:rsidR="00E07F75" w:rsidRPr="001B6043" w:rsidRDefault="00BA41D3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Tạo báo cáo</w:t>
      </w:r>
      <w:r w:rsidR="007833D6" w:rsidRPr="001B6043">
        <w:rPr>
          <w:rFonts w:cs="Times New Roman"/>
          <w:szCs w:val="26"/>
        </w:rPr>
        <w:t xml:space="preserve"> thống kê</w:t>
      </w:r>
      <w:r w:rsidRPr="001B6043">
        <w:rPr>
          <w:rFonts w:cs="Times New Roman"/>
          <w:szCs w:val="26"/>
        </w:rPr>
        <w:t xml:space="preserve"> liên quan đến thu nhập của nhân viên</w:t>
      </w:r>
      <w:r w:rsidR="007833D6" w:rsidRPr="001B6043">
        <w:rPr>
          <w:rFonts w:cs="Times New Roman"/>
          <w:szCs w:val="26"/>
        </w:rPr>
        <w:t xml:space="preserve"> (sử dụng biểu đồ,…) và</w:t>
      </w:r>
      <w:r w:rsidRPr="001B6043">
        <w:rPr>
          <w:rFonts w:cs="Times New Roman"/>
          <w:szCs w:val="26"/>
        </w:rPr>
        <w:t xml:space="preserve"> giúp theo dõi</w:t>
      </w:r>
      <w:r w:rsidR="007833D6" w:rsidRPr="001B6043">
        <w:rPr>
          <w:rFonts w:cs="Times New Roman"/>
          <w:szCs w:val="26"/>
        </w:rPr>
        <w:t>/</w:t>
      </w:r>
      <w:r w:rsidRPr="001B6043">
        <w:rPr>
          <w:rFonts w:cs="Times New Roman"/>
          <w:szCs w:val="26"/>
        </w:rPr>
        <w:t>quản lý</w:t>
      </w:r>
      <w:r w:rsidR="007833D6" w:rsidRPr="001B6043">
        <w:rPr>
          <w:rFonts w:cs="Times New Roman"/>
          <w:szCs w:val="26"/>
        </w:rPr>
        <w:t>/cập nhật</w:t>
      </w:r>
      <w:r w:rsidRPr="001B6043">
        <w:rPr>
          <w:rFonts w:cs="Times New Roman"/>
          <w:szCs w:val="26"/>
        </w:rPr>
        <w:t xml:space="preserve"> tình hình tài chính một cách chặt chẽ.</w:t>
      </w:r>
    </w:p>
    <w:bookmarkEnd w:id="6"/>
    <w:p w14:paraId="367C0AA7" w14:textId="5DF5C6F6" w:rsidR="00E07F75" w:rsidRPr="001B6043" w:rsidRDefault="00E07F75" w:rsidP="00E07F75">
      <w:pPr>
        <w:tabs>
          <w:tab w:val="left" w:pos="3624"/>
        </w:tabs>
        <w:rPr>
          <w:rFonts w:cs="Times New Roman"/>
          <w:szCs w:val="26"/>
        </w:rPr>
        <w:sectPr w:rsidR="00E07F75" w:rsidRPr="001B6043" w:rsidSect="007E5683">
          <w:footerReference w:type="default" r:id="rId8"/>
          <w:type w:val="nextColumn"/>
          <w:pgSz w:w="12240" w:h="15840"/>
          <w:pgMar w:top="1134" w:right="1134" w:bottom="1134" w:left="1701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pgNumType w:start="1"/>
          <w:cols w:space="720"/>
          <w:titlePg/>
          <w:docGrid w:linePitch="360"/>
        </w:sectPr>
      </w:pPr>
    </w:p>
    <w:p w14:paraId="0D91EDCC" w14:textId="6A9C945B" w:rsidR="00D23B30" w:rsidRPr="001B6043" w:rsidRDefault="00200613" w:rsidP="00213428">
      <w:pPr>
        <w:pStyle w:val="Heading2"/>
        <w:spacing w:before="120" w:after="60" w:line="360" w:lineRule="auto"/>
        <w:ind w:left="567" w:hanging="567"/>
        <w:rPr>
          <w:rFonts w:cs="Times New Roman"/>
        </w:rPr>
      </w:pPr>
      <w:bookmarkStart w:id="7" w:name="_Toc166154427"/>
      <w:r w:rsidRPr="001B6043">
        <w:rPr>
          <w:rFonts w:cs="Times New Roman"/>
        </w:rPr>
        <w:lastRenderedPageBreak/>
        <w:t>Sơ đồ luồng nghiệp vụ hệ thống</w:t>
      </w:r>
      <w:r w:rsidR="00770322" w:rsidRPr="001B6043">
        <w:rPr>
          <w:rFonts w:cs="Times New Roman"/>
        </w:rPr>
        <w:t xml:space="preserve"> (business workflow</w:t>
      </w:r>
      <w:r w:rsidR="00D23B30" w:rsidRPr="001B6043">
        <w:rPr>
          <w:rFonts w:cs="Times New Roman"/>
        </w:rPr>
        <w:t>)</w:t>
      </w:r>
      <w:bookmarkEnd w:id="7"/>
    </w:p>
    <w:p w14:paraId="074E720D" w14:textId="1F8B4658" w:rsidR="00A01961" w:rsidRPr="00213428" w:rsidRDefault="00A01961" w:rsidP="0043420C">
      <w:pPr>
        <w:pStyle w:val="Heading3"/>
        <w:numPr>
          <w:ilvl w:val="0"/>
          <w:numId w:val="6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8" w:name="_Toc166154428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>Hệ thống AS-IS</w:t>
      </w:r>
      <w:bookmarkEnd w:id="8"/>
    </w:p>
    <w:p w14:paraId="227068E7" w14:textId="27B66E73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drawing>
          <wp:inline distT="0" distB="0" distL="0" distR="0" wp14:anchorId="66D20756" wp14:editId="07C4E5F4">
            <wp:extent cx="13317855" cy="72898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7855" cy="728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27A79" w14:textId="47A4F67B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59C80B9D" wp14:editId="136319DD">
            <wp:extent cx="7452360" cy="5059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2360" cy="505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9D06F" w14:textId="6CB7062C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75B41C97" wp14:editId="450505A9">
            <wp:extent cx="12207240" cy="725424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07240" cy="725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D5FAE" w14:textId="6923569C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6514E977" wp14:editId="573A0D76">
            <wp:extent cx="9738360" cy="6598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38360" cy="659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33D7B" w14:textId="07E2A665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065CA504" wp14:editId="784EF38F">
            <wp:extent cx="7360920" cy="5166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0920" cy="516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F9233" w14:textId="5AA8498F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1674048F" wp14:editId="45D6C09E">
            <wp:extent cx="7543800" cy="4495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637CB" w14:textId="60AD4EC9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1F299141" wp14:editId="6CCF1D8B">
            <wp:extent cx="11407140" cy="9253220"/>
            <wp:effectExtent l="0" t="0" r="381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7140" cy="925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006AB" w14:textId="408F2798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2ED54335" wp14:editId="08D72410">
            <wp:extent cx="10302240" cy="4206240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224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02199" w14:textId="3A9C561E" w:rsid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52FB2B7C" wp14:editId="486BC9AD">
            <wp:extent cx="8090703" cy="852170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3283" cy="8524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086EE" w14:textId="3FBC95B4" w:rsidR="003F5851" w:rsidRPr="00CD2AAD" w:rsidRDefault="003F5851" w:rsidP="003F5851">
      <w:pPr>
        <w:pStyle w:val="Caption"/>
        <w:jc w:val="center"/>
        <w:rPr>
          <w:color w:val="auto"/>
          <w:sz w:val="26"/>
          <w:szCs w:val="26"/>
        </w:rPr>
      </w:pPr>
      <w:bookmarkStart w:id="9" w:name="_Toc166181717"/>
      <w:bookmarkStart w:id="10" w:name="_Toc166181987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Pr="00375803">
        <w:rPr>
          <w:noProof/>
          <w:color w:val="auto"/>
          <w:sz w:val="26"/>
          <w:szCs w:val="26"/>
        </w:rPr>
        <w:t>1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 xml:space="preserve">. Hệ thống </w:t>
      </w:r>
      <w:r>
        <w:rPr>
          <w:color w:val="auto"/>
          <w:sz w:val="26"/>
          <w:szCs w:val="26"/>
        </w:rPr>
        <w:t>AS-IS</w:t>
      </w:r>
      <w:bookmarkEnd w:id="9"/>
      <w:bookmarkEnd w:id="10"/>
      <w:r>
        <w:rPr>
          <w:color w:val="auto"/>
          <w:sz w:val="26"/>
          <w:szCs w:val="26"/>
        </w:rPr>
        <w:t xml:space="preserve"> </w:t>
      </w:r>
      <w:r w:rsidRPr="00375803">
        <w:rPr>
          <w:color w:val="auto"/>
          <w:sz w:val="26"/>
          <w:szCs w:val="26"/>
        </w:rPr>
        <w:t xml:space="preserve"> </w:t>
      </w:r>
    </w:p>
    <w:p w14:paraId="58F3DA0C" w14:textId="61D271B8" w:rsidR="00A01961" w:rsidRPr="00213428" w:rsidRDefault="00A01961" w:rsidP="0043420C">
      <w:pPr>
        <w:pStyle w:val="Heading3"/>
        <w:numPr>
          <w:ilvl w:val="0"/>
          <w:numId w:val="6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1" w:name="_Toc166154429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Hệ thống TO-BE</w:t>
      </w:r>
      <w:bookmarkEnd w:id="11"/>
    </w:p>
    <w:p w14:paraId="1E00DB0C" w14:textId="01EDAB2E" w:rsidR="00CD2AAD" w:rsidRPr="003F5851" w:rsidRDefault="00CD2AAD" w:rsidP="0043420C">
      <w:pPr>
        <w:pStyle w:val="Heading4"/>
        <w:numPr>
          <w:ilvl w:val="0"/>
          <w:numId w:val="7"/>
        </w:numPr>
        <w:ind w:left="567" w:hanging="567"/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</w:pPr>
      <w:r w:rsidRPr="003F5851"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  <w:t>Hệ thống TO-BE</w:t>
      </w:r>
      <w:r w:rsidRPr="003F5851"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  <w:t xml:space="preserve"> của GIÁO VIÊN</w:t>
      </w:r>
    </w:p>
    <w:p w14:paraId="5699BE35" w14:textId="77777777" w:rsidR="00375803" w:rsidRDefault="00146008" w:rsidP="005D15A3">
      <w:pPr>
        <w:keepNext/>
        <w:spacing w:before="100" w:beforeAutospacing="1" w:after="100" w:afterAutospacing="1" w:line="240" w:lineRule="auto"/>
        <w:jc w:val="center"/>
      </w:pPr>
      <w:r w:rsidRPr="00146008">
        <w:rPr>
          <w:rFonts w:eastAsia="Times New Roman" w:cs="Times New Roman"/>
          <w:noProof/>
          <w:sz w:val="24"/>
          <w:szCs w:val="24"/>
        </w:rPr>
        <w:drawing>
          <wp:inline distT="0" distB="0" distL="0" distR="0" wp14:anchorId="7F0B3909" wp14:editId="0CE90389">
            <wp:extent cx="12068175" cy="7979852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81614" cy="798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58333" w14:textId="5A7D2CEE" w:rsidR="00146008" w:rsidRPr="00146008" w:rsidRDefault="00375803" w:rsidP="00375803">
      <w:pPr>
        <w:pStyle w:val="Caption"/>
        <w:jc w:val="center"/>
        <w:rPr>
          <w:color w:val="auto"/>
          <w:sz w:val="26"/>
          <w:szCs w:val="26"/>
        </w:rPr>
      </w:pPr>
      <w:bookmarkStart w:id="12" w:name="_Toc166181718"/>
      <w:bookmarkStart w:id="13" w:name="_Toc166181988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5D15A3">
        <w:rPr>
          <w:noProof/>
          <w:color w:val="auto"/>
          <w:sz w:val="26"/>
          <w:szCs w:val="26"/>
        </w:rPr>
        <w:t>2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 xml:space="preserve">. </w:t>
      </w:r>
      <w:r w:rsidRPr="00375803">
        <w:rPr>
          <w:color w:val="auto"/>
          <w:sz w:val="26"/>
          <w:szCs w:val="26"/>
        </w:rPr>
        <w:t>Hệ thống TO-BE của GIÁO VIÊN</w:t>
      </w:r>
      <w:bookmarkEnd w:id="12"/>
      <w:bookmarkEnd w:id="13"/>
    </w:p>
    <w:p w14:paraId="2169CD11" w14:textId="3FB0EFD6" w:rsidR="00CD2AAD" w:rsidRPr="005D15A3" w:rsidRDefault="00CD2AAD" w:rsidP="0043420C">
      <w:pPr>
        <w:pStyle w:val="Heading4"/>
        <w:numPr>
          <w:ilvl w:val="0"/>
          <w:numId w:val="7"/>
        </w:numPr>
        <w:ind w:left="567" w:hanging="567"/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</w:pPr>
      <w:r w:rsidRPr="005D15A3"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  <w:lastRenderedPageBreak/>
        <w:t xml:space="preserve">Hệ thống TO-BE của </w:t>
      </w:r>
      <w:r w:rsidRPr="005D15A3"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  <w:t>QUẢN LÝ</w:t>
      </w:r>
    </w:p>
    <w:p w14:paraId="6A756507" w14:textId="224D6153" w:rsidR="00375803" w:rsidRDefault="00375803" w:rsidP="005D15A3">
      <w:pPr>
        <w:pStyle w:val="NormalWeb"/>
        <w:jc w:val="center"/>
      </w:pPr>
      <w:r>
        <w:rPr>
          <w:noProof/>
        </w:rPr>
        <w:drawing>
          <wp:inline distT="0" distB="0" distL="0" distR="0" wp14:anchorId="1CFB298A" wp14:editId="5174017E">
            <wp:extent cx="8251252" cy="79375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2438" cy="7938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8124E" w14:textId="6AE390E9" w:rsidR="00375803" w:rsidRPr="00146008" w:rsidRDefault="00375803" w:rsidP="00375803">
      <w:pPr>
        <w:pStyle w:val="Caption"/>
        <w:jc w:val="center"/>
        <w:rPr>
          <w:color w:val="auto"/>
          <w:sz w:val="26"/>
          <w:szCs w:val="26"/>
        </w:rPr>
      </w:pPr>
      <w:bookmarkStart w:id="14" w:name="_Toc166181719"/>
      <w:bookmarkStart w:id="15" w:name="_Toc166181989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5D15A3">
        <w:rPr>
          <w:noProof/>
          <w:color w:val="auto"/>
          <w:sz w:val="26"/>
          <w:szCs w:val="26"/>
        </w:rPr>
        <w:t>3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 xml:space="preserve">. Hệ thống TO-BE của </w:t>
      </w:r>
      <w:r>
        <w:rPr>
          <w:color w:val="auto"/>
          <w:sz w:val="26"/>
          <w:szCs w:val="26"/>
        </w:rPr>
        <w:t>QUẢN LÝ</w:t>
      </w:r>
      <w:bookmarkEnd w:id="14"/>
      <w:bookmarkEnd w:id="15"/>
    </w:p>
    <w:p w14:paraId="0D9B6FB1" w14:textId="77777777" w:rsidR="00375803" w:rsidRDefault="00375803" w:rsidP="00375803">
      <w:pPr>
        <w:pStyle w:val="NormalWeb"/>
      </w:pPr>
    </w:p>
    <w:p w14:paraId="65C37F99" w14:textId="6A6A1384" w:rsidR="00CD2AAD" w:rsidRPr="001B6043" w:rsidRDefault="00CD2AAD" w:rsidP="00CD2AAD">
      <w:pPr>
        <w:spacing w:before="120" w:after="60" w:line="360" w:lineRule="auto"/>
        <w:rPr>
          <w:rFonts w:cs="Times New Roman"/>
          <w:szCs w:val="26"/>
        </w:rPr>
        <w:sectPr w:rsidR="00CD2AAD" w:rsidRPr="001B6043" w:rsidSect="007E5683">
          <w:type w:val="nextColumn"/>
          <w:pgSz w:w="23808" w:h="16840" w:orient="landscape" w:code="8"/>
          <w:pgMar w:top="1134" w:right="1134" w:bottom="1134" w:left="1701" w:header="720" w:footer="720" w:gutter="0"/>
          <w:cols w:space="720"/>
          <w:docGrid w:linePitch="360"/>
        </w:sectPr>
      </w:pPr>
    </w:p>
    <w:p w14:paraId="038F85FD" w14:textId="129C10E2" w:rsidR="00200613" w:rsidRDefault="00200613" w:rsidP="00213428">
      <w:pPr>
        <w:pStyle w:val="Heading2"/>
        <w:spacing w:before="120" w:after="60" w:line="360" w:lineRule="auto"/>
        <w:ind w:left="567" w:hanging="567"/>
        <w:rPr>
          <w:rFonts w:cs="Times New Roman"/>
        </w:rPr>
      </w:pPr>
      <w:bookmarkStart w:id="16" w:name="_Sơ_đồ_use"/>
      <w:bookmarkStart w:id="17" w:name="_Toc166154430"/>
      <w:bookmarkEnd w:id="16"/>
      <w:r w:rsidRPr="001B6043">
        <w:rPr>
          <w:rFonts w:cs="Times New Roman"/>
        </w:rPr>
        <w:lastRenderedPageBreak/>
        <w:t>Sơ đồ use case</w:t>
      </w:r>
      <w:bookmarkEnd w:id="17"/>
    </w:p>
    <w:p w14:paraId="57C58D44" w14:textId="6C8BCCF5" w:rsidR="00375803" w:rsidRDefault="00375803" w:rsidP="00375803">
      <w:pPr>
        <w:pStyle w:val="NormalWeb"/>
      </w:pPr>
      <w:r>
        <w:rPr>
          <w:noProof/>
        </w:rPr>
        <w:drawing>
          <wp:inline distT="0" distB="0" distL="0" distR="0" wp14:anchorId="2338DEBC" wp14:editId="16C70808">
            <wp:extent cx="5972175" cy="5612130"/>
            <wp:effectExtent l="0" t="0" r="952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561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D8F3C" w14:textId="5A18A85B" w:rsidR="00375803" w:rsidRPr="00146008" w:rsidRDefault="00375803" w:rsidP="00375803">
      <w:pPr>
        <w:pStyle w:val="Caption"/>
        <w:jc w:val="center"/>
        <w:rPr>
          <w:color w:val="auto"/>
          <w:sz w:val="26"/>
          <w:szCs w:val="26"/>
        </w:rPr>
      </w:pPr>
      <w:bookmarkStart w:id="18" w:name="_Toc166181720"/>
      <w:bookmarkStart w:id="19" w:name="_Toc166181990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5D15A3">
        <w:rPr>
          <w:noProof/>
          <w:color w:val="auto"/>
          <w:sz w:val="26"/>
          <w:szCs w:val="26"/>
        </w:rPr>
        <w:t>4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 w:rsidR="005D15A3">
        <w:rPr>
          <w:color w:val="auto"/>
          <w:sz w:val="26"/>
          <w:szCs w:val="26"/>
        </w:rPr>
        <w:t xml:space="preserve"> </w:t>
      </w:r>
      <w:r w:rsidRPr="00375803">
        <w:rPr>
          <w:color w:val="auto"/>
          <w:sz w:val="26"/>
          <w:szCs w:val="26"/>
        </w:rPr>
        <w:t>Sơ đồ use case</w:t>
      </w:r>
      <w:bookmarkEnd w:id="18"/>
      <w:bookmarkEnd w:id="19"/>
    </w:p>
    <w:p w14:paraId="01D3F492" w14:textId="77777777" w:rsidR="003F5851" w:rsidRDefault="003F5851">
      <w:pPr>
        <w:jc w:val="left"/>
        <w:rPr>
          <w:rFonts w:eastAsiaTheme="majorEastAsia" w:cs="Times New Roman"/>
          <w:b/>
          <w:caps/>
          <w:color w:val="000000" w:themeColor="text1"/>
          <w:szCs w:val="26"/>
        </w:rPr>
      </w:pPr>
      <w:r>
        <w:rPr>
          <w:rFonts w:cs="Times New Roman"/>
          <w:szCs w:val="26"/>
        </w:rPr>
        <w:br w:type="page"/>
      </w:r>
    </w:p>
    <w:p w14:paraId="3BDBA9B2" w14:textId="39FCF590" w:rsidR="00200613" w:rsidRPr="001B6043" w:rsidRDefault="00BE6A7E" w:rsidP="00213428">
      <w:pPr>
        <w:pStyle w:val="Heading1"/>
        <w:spacing w:before="120" w:after="60" w:line="360" w:lineRule="auto"/>
        <w:ind w:left="0" w:firstLine="720"/>
        <w:rPr>
          <w:rFonts w:cs="Times New Roman"/>
          <w:sz w:val="26"/>
          <w:szCs w:val="26"/>
        </w:rPr>
      </w:pPr>
      <w:bookmarkStart w:id="20" w:name="_Toc166154431"/>
      <w:r w:rsidRPr="001B6043">
        <w:rPr>
          <w:rFonts w:cs="Times New Roman"/>
          <w:sz w:val="26"/>
          <w:szCs w:val="26"/>
        </w:rPr>
        <w:lastRenderedPageBreak/>
        <w:t>YÊU CẦU CHỨC NĂNG</w:t>
      </w:r>
      <w:bookmarkEnd w:id="20"/>
    </w:p>
    <w:p w14:paraId="4E4981DA" w14:textId="77777777" w:rsidR="00123D17" w:rsidRPr="001B6043" w:rsidRDefault="00123D17" w:rsidP="00D24442">
      <w:pPr>
        <w:spacing w:before="120" w:after="60" w:line="360" w:lineRule="auto"/>
        <w:rPr>
          <w:rFonts w:cs="Times New Roman"/>
          <w:szCs w:val="26"/>
        </w:rPr>
      </w:pPr>
    </w:p>
    <w:p w14:paraId="2CF06555" w14:textId="1F3B4A97" w:rsidR="002A49A8" w:rsidRDefault="00200613" w:rsidP="002A49A8">
      <w:pPr>
        <w:pStyle w:val="Heading2"/>
      </w:pPr>
      <w:bookmarkStart w:id="21" w:name="_Toc166154432"/>
      <w:r w:rsidRPr="00213428">
        <w:t>Đặc tả use case</w:t>
      </w:r>
      <w:r w:rsidR="00A01961" w:rsidRPr="00213428">
        <w:t xml:space="preserve"> </w:t>
      </w:r>
      <w:r w:rsidR="002A49A8">
        <w:t>“Đăng nhập”</w:t>
      </w:r>
    </w:p>
    <w:p w14:paraId="3A2E032B" w14:textId="39026DC4" w:rsidR="00457F50" w:rsidRDefault="00457F50" w:rsidP="00457F5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Bản mô tả chi tiết use case </w:t>
      </w:r>
      <w:r w:rsidRPr="00457F50">
        <w:rPr>
          <w:rFonts w:ascii="Times New Roman" w:hAnsi="Times New Roman" w:cs="Times New Roman"/>
          <w:b/>
          <w:bCs/>
          <w:color w:val="auto"/>
          <w:sz w:val="26"/>
          <w:szCs w:val="26"/>
        </w:rPr>
        <w:t>“Đăng nhập”</w:t>
      </w:r>
      <w:r w:rsidRPr="00457F50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9C7906" w:rsidRPr="001B6043" w14:paraId="1D2276C2" w14:textId="77777777" w:rsidTr="008F2EC8">
        <w:tc>
          <w:tcPr>
            <w:tcW w:w="3539" w:type="dxa"/>
          </w:tcPr>
          <w:p w14:paraId="1F9D51C3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156770F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1.1</w:t>
            </w:r>
          </w:p>
        </w:tc>
      </w:tr>
      <w:tr w:rsidR="009C7906" w:rsidRPr="001B6043" w14:paraId="06173836" w14:textId="77777777" w:rsidTr="008F2EC8">
        <w:tc>
          <w:tcPr>
            <w:tcW w:w="3539" w:type="dxa"/>
          </w:tcPr>
          <w:p w14:paraId="4E32B124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9C2828E" w14:textId="5C4CB485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9C7906">
              <w:rPr>
                <w:rFonts w:cs="Times New Roman"/>
              </w:rPr>
              <w:t>Đăng nhập</w:t>
            </w:r>
          </w:p>
        </w:tc>
      </w:tr>
      <w:tr w:rsidR="009C7906" w:rsidRPr="001B6043" w14:paraId="1CCAED6E" w14:textId="77777777" w:rsidTr="008F2EC8">
        <w:tc>
          <w:tcPr>
            <w:tcW w:w="3539" w:type="dxa"/>
          </w:tcPr>
          <w:p w14:paraId="43D4330E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3EB765D8" w14:textId="642E22A4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 xml:space="preserve">Là </w:t>
            </w:r>
            <w:r>
              <w:t>người dùng</w:t>
            </w:r>
            <w:r>
              <w:t xml:space="preserve">, tôi muốn </w:t>
            </w:r>
            <w:r>
              <w:t>đăng nhập vào hệ thống</w:t>
            </w:r>
          </w:p>
        </w:tc>
      </w:tr>
      <w:tr w:rsidR="009C7906" w:rsidRPr="001B6043" w14:paraId="21EBBD4C" w14:textId="77777777" w:rsidTr="008F2EC8">
        <w:tc>
          <w:tcPr>
            <w:tcW w:w="3539" w:type="dxa"/>
          </w:tcPr>
          <w:p w14:paraId="30036642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0D76CEE4" w14:textId="6250E549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Giáo viên</w:t>
            </w:r>
            <w:r>
              <w:t>, Quản lý</w:t>
            </w:r>
          </w:p>
        </w:tc>
      </w:tr>
      <w:tr w:rsidR="009C7906" w:rsidRPr="001B6043" w14:paraId="74B44987" w14:textId="77777777" w:rsidTr="008F2EC8">
        <w:tc>
          <w:tcPr>
            <w:tcW w:w="3539" w:type="dxa"/>
          </w:tcPr>
          <w:p w14:paraId="6BC9D67C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393656FF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9C7906" w:rsidRPr="001B6043" w14:paraId="07E3669B" w14:textId="77777777" w:rsidTr="008F2EC8">
        <w:tc>
          <w:tcPr>
            <w:tcW w:w="3539" w:type="dxa"/>
          </w:tcPr>
          <w:p w14:paraId="4375B887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634EFE2" w14:textId="4DF711BD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213428">
              <w:t>“Đánh giá học tập”</w:t>
            </w:r>
          </w:p>
        </w:tc>
      </w:tr>
      <w:tr w:rsidR="009C7906" w:rsidRPr="00161064" w14:paraId="7DE7AE8F" w14:textId="77777777" w:rsidTr="008F2EC8">
        <w:tc>
          <w:tcPr>
            <w:tcW w:w="3539" w:type="dxa"/>
          </w:tcPr>
          <w:p w14:paraId="39E3EFF2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533A47F7" w14:textId="4602EFFB" w:rsidR="009C7906" w:rsidRPr="00161064" w:rsidRDefault="009C7906" w:rsidP="009C7906">
            <w:pPr>
              <w:spacing w:before="120" w:after="60" w:line="360" w:lineRule="auto"/>
            </w:pPr>
            <w:r w:rsidRPr="009C7906">
              <w:t>Hệ thống đã được khởi động và hoạt động bình thường.</w:t>
            </w:r>
          </w:p>
        </w:tc>
      </w:tr>
      <w:tr w:rsidR="009C7906" w:rsidRPr="00161064" w14:paraId="179A666B" w14:textId="77777777" w:rsidTr="008F2EC8">
        <w:tc>
          <w:tcPr>
            <w:tcW w:w="3539" w:type="dxa"/>
          </w:tcPr>
          <w:p w14:paraId="3C20B05E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4D1AC8E9" w14:textId="24735081" w:rsidR="009C7906" w:rsidRPr="00161064" w:rsidRDefault="009C7906" w:rsidP="008F2EC8">
            <w:pPr>
              <w:spacing w:before="120" w:after="60" w:line="360" w:lineRule="auto"/>
            </w:pPr>
            <w:r w:rsidRPr="009C7906">
              <w:t xml:space="preserve">Người dùng được </w:t>
            </w:r>
            <w:r>
              <w:t xml:space="preserve">xác minh tài khoản </w:t>
            </w:r>
            <w:r w:rsidRPr="009C7906">
              <w:t>và truy cập vào hệ thống thành công.</w:t>
            </w:r>
          </w:p>
        </w:tc>
      </w:tr>
      <w:tr w:rsidR="009C7906" w:rsidRPr="001B6043" w14:paraId="214FAF46" w14:textId="77777777" w:rsidTr="008F2EC8">
        <w:tc>
          <w:tcPr>
            <w:tcW w:w="3539" w:type="dxa"/>
          </w:tcPr>
          <w:p w14:paraId="1957CD32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5867C517" w14:textId="7D9B6AEB" w:rsidR="009C7906" w:rsidRPr="00161064" w:rsidRDefault="00E41D01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Truy </w:t>
            </w:r>
            <w:r w:rsidR="009C7906" w:rsidRPr="00161064">
              <w:rPr>
                <w:rFonts w:cs="Times New Roman"/>
                <w:szCs w:val="26"/>
              </w:rPr>
              <w:t xml:space="preserve">cập vào trang web hệ thống </w:t>
            </w:r>
          </w:p>
          <w:p w14:paraId="2000D99A" w14:textId="77777777" w:rsidR="009C7906" w:rsidRPr="00161064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6EEA4861" w14:textId="59BDEB03" w:rsidR="009C7906" w:rsidRPr="00161064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C7906">
              <w:rPr>
                <w:rFonts w:cs="Times New Roman"/>
                <w:szCs w:val="26"/>
              </w:rPr>
              <w:t>Nhập tên đăng nhập</w:t>
            </w:r>
            <w:r w:rsidRPr="009C7906">
              <w:rPr>
                <w:rFonts w:cs="Times New Roman"/>
                <w:szCs w:val="26"/>
              </w:rPr>
              <w:t xml:space="preserve"> </w:t>
            </w:r>
          </w:p>
          <w:p w14:paraId="4B1FA0CE" w14:textId="4153122D" w:rsidR="009C7906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C7906">
              <w:rPr>
                <w:rFonts w:cs="Times New Roman"/>
                <w:szCs w:val="26"/>
              </w:rPr>
              <w:t>Nhập mật khẩu</w:t>
            </w:r>
            <w:r w:rsidRPr="009C7906">
              <w:rPr>
                <w:rFonts w:cs="Times New Roman"/>
                <w:szCs w:val="26"/>
              </w:rPr>
              <w:t xml:space="preserve"> </w:t>
            </w:r>
          </w:p>
          <w:p w14:paraId="2EB73AB7" w14:textId="34918CF2" w:rsidR="009C7906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Xác</w:t>
            </w:r>
            <w:r w:rsidRPr="009C7906">
              <w:rPr>
                <w:rFonts w:cs="Times New Roman"/>
                <w:szCs w:val="26"/>
              </w:rPr>
              <w:t xml:space="preserve"> thực tài khoản tự động</w:t>
            </w:r>
            <w:r w:rsidRPr="009C7906">
              <w:rPr>
                <w:rFonts w:cs="Times New Roman"/>
                <w:szCs w:val="26"/>
              </w:rPr>
              <w:t xml:space="preserve"> </w:t>
            </w:r>
          </w:p>
          <w:p w14:paraId="46545433" w14:textId="259E61DB" w:rsidR="009C7906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X</w:t>
            </w:r>
            <w:r w:rsidRPr="009C7906">
              <w:rPr>
                <w:rFonts w:cs="Times New Roman"/>
                <w:szCs w:val="26"/>
              </w:rPr>
              <w:t>ác thực tài khoản tự động</w:t>
            </w:r>
            <w:r>
              <w:rPr>
                <w:rFonts w:cs="Times New Roman"/>
                <w:szCs w:val="26"/>
              </w:rPr>
              <w:t xml:space="preserve"> thành công</w:t>
            </w:r>
          </w:p>
          <w:p w14:paraId="481CCA20" w14:textId="50BFF04A" w:rsidR="00AE6EB7" w:rsidRDefault="00AE6EB7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E6EB7">
              <w:rPr>
                <w:rFonts w:cs="Times New Roman"/>
                <w:szCs w:val="26"/>
              </w:rPr>
              <w:t>Thông báo: “Đăng nhập thành công”</w:t>
            </w:r>
          </w:p>
          <w:p w14:paraId="2C2EFA93" w14:textId="77777777" w:rsidR="009C7906" w:rsidRPr="001B6043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Kết thúc</w:t>
            </w:r>
          </w:p>
        </w:tc>
      </w:tr>
      <w:tr w:rsidR="009C7906" w:rsidRPr="001B6043" w14:paraId="5AF6FFD5" w14:textId="77777777" w:rsidTr="008F2EC8">
        <w:tc>
          <w:tcPr>
            <w:tcW w:w="3539" w:type="dxa"/>
          </w:tcPr>
          <w:p w14:paraId="0903CA0E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36119111" w14:textId="33CFCDF6" w:rsidR="009C7906" w:rsidRPr="001B6043" w:rsidRDefault="00221259" w:rsidP="00AE6EB7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9C7906" w:rsidRPr="001B6043" w14:paraId="33D786C5" w14:textId="77777777" w:rsidTr="008F2EC8">
        <w:tc>
          <w:tcPr>
            <w:tcW w:w="3539" w:type="dxa"/>
          </w:tcPr>
          <w:p w14:paraId="50C1733B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286E8B02" w14:textId="59A5C485" w:rsidR="009C7906" w:rsidRPr="001B6043" w:rsidRDefault="00AE6EB7" w:rsidP="00AE6EB7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5a. Trường hợp người dùng nhập sai tên tài khoản hoặc mất khẩu, t</w:t>
            </w:r>
            <w:r w:rsidRPr="00AE6EB7">
              <w:rPr>
                <w:rFonts w:cs="Times New Roman"/>
                <w:szCs w:val="26"/>
              </w:rPr>
              <w:t>hông báo: “Đăng nhập thành công”</w:t>
            </w:r>
          </w:p>
        </w:tc>
      </w:tr>
    </w:tbl>
    <w:p w14:paraId="2D39DB43" w14:textId="77777777" w:rsidR="009C7906" w:rsidRPr="009C7906" w:rsidRDefault="009C7906" w:rsidP="009C7906"/>
    <w:p w14:paraId="40A94E4F" w14:textId="0FDEB887" w:rsidR="00457F50" w:rsidRPr="00457F50" w:rsidRDefault="00457F50" w:rsidP="00457F5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</w:p>
    <w:p w14:paraId="07B2C607" w14:textId="42E880E0" w:rsidR="00457F50" w:rsidRDefault="00457F50" w:rsidP="00457F50">
      <w:pPr>
        <w:pStyle w:val="NormalWeb"/>
      </w:pPr>
      <w:r>
        <w:rPr>
          <w:noProof/>
        </w:rPr>
        <w:drawing>
          <wp:inline distT="0" distB="0" distL="0" distR="0" wp14:anchorId="70805E69" wp14:editId="5432FB88">
            <wp:extent cx="5972175" cy="4850130"/>
            <wp:effectExtent l="0" t="0" r="9525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85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DC4E9" w14:textId="7C345599" w:rsidR="00457F50" w:rsidRPr="00457F50" w:rsidRDefault="00457F50" w:rsidP="00457F50">
      <w:pPr>
        <w:pStyle w:val="Caption"/>
        <w:jc w:val="center"/>
        <w:rPr>
          <w:color w:val="auto"/>
          <w:sz w:val="26"/>
          <w:szCs w:val="26"/>
        </w:rPr>
      </w:pPr>
      <w:bookmarkStart w:id="22" w:name="_Toc166181721"/>
      <w:bookmarkStart w:id="23" w:name="_Toc166181991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457F50">
        <w:rPr>
          <w:color w:val="auto"/>
          <w:sz w:val="26"/>
          <w:szCs w:val="26"/>
        </w:rPr>
        <w:t>“Đăng nhập”</w:t>
      </w:r>
      <w:bookmarkEnd w:id="22"/>
      <w:bookmarkEnd w:id="23"/>
    </w:p>
    <w:p w14:paraId="61EAFC28" w14:textId="06403110" w:rsidR="00200613" w:rsidRPr="00213428" w:rsidRDefault="00457F50" w:rsidP="00213428">
      <w:pPr>
        <w:pStyle w:val="Heading2"/>
      </w:pPr>
      <w:r w:rsidRPr="00457F50">
        <w:t xml:space="preserve">Đặc tả use case </w:t>
      </w:r>
      <w:r w:rsidR="00A01961" w:rsidRPr="00213428">
        <w:t>“Đánh giá học tập”</w:t>
      </w:r>
      <w:bookmarkEnd w:id="21"/>
    </w:p>
    <w:p w14:paraId="1D8932D4" w14:textId="73E3C1C7" w:rsidR="00B03AFB" w:rsidRPr="00213428" w:rsidRDefault="00B03AFB" w:rsidP="00213428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4" w:name="_Toc166154433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24"/>
      <w:r w:rsidR="00161064"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r w:rsidR="00213428"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>“Đánh giá học tập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161064" w:rsidRPr="001B6043" w14:paraId="368AF622" w14:textId="77777777" w:rsidTr="004A1BE4">
        <w:tc>
          <w:tcPr>
            <w:tcW w:w="3539" w:type="dxa"/>
          </w:tcPr>
          <w:p w14:paraId="63AD9F7C" w14:textId="029E17C0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16CC4BF7" w14:textId="063ADEA3" w:rsidR="00161064" w:rsidRPr="001B6043" w:rsidRDefault="00D95329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2.1</w:t>
            </w:r>
          </w:p>
        </w:tc>
      </w:tr>
      <w:tr w:rsidR="00161064" w:rsidRPr="001B6043" w14:paraId="5DA0226E" w14:textId="77777777" w:rsidTr="004A1BE4">
        <w:tc>
          <w:tcPr>
            <w:tcW w:w="3539" w:type="dxa"/>
          </w:tcPr>
          <w:p w14:paraId="0C11410F" w14:textId="0601DD85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CF9939A" w14:textId="357A7F13" w:rsidR="00161064" w:rsidRPr="001B6043" w:rsidRDefault="00213428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213428">
              <w:rPr>
                <w:rFonts w:cs="Times New Roman"/>
              </w:rPr>
              <w:t>Đánh giá học tập</w:t>
            </w:r>
          </w:p>
        </w:tc>
      </w:tr>
      <w:tr w:rsidR="00161064" w:rsidRPr="001B6043" w14:paraId="11E46345" w14:textId="77777777" w:rsidTr="004A1BE4">
        <w:tc>
          <w:tcPr>
            <w:tcW w:w="3539" w:type="dxa"/>
          </w:tcPr>
          <w:p w14:paraId="6355CB99" w14:textId="109BF6B6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6D708D2A" w14:textId="52A36B17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>Là giáo viên</w:t>
            </w:r>
            <w:r w:rsidR="00213428">
              <w:t xml:space="preserve">, tôi muốn </w:t>
            </w:r>
            <w:r w:rsidR="00F5606F">
              <w:t>đ</w:t>
            </w:r>
            <w:r w:rsidR="00F5606F" w:rsidRPr="00213428">
              <w:rPr>
                <w:rFonts w:cs="Times New Roman"/>
              </w:rPr>
              <w:t xml:space="preserve">ánh giá </w:t>
            </w:r>
            <w:r w:rsidR="00F5606F">
              <w:rPr>
                <w:rFonts w:cs="Times New Roman"/>
              </w:rPr>
              <w:t xml:space="preserve">quá trình học </w:t>
            </w:r>
            <w:r w:rsidR="00F5606F" w:rsidRPr="00213428">
              <w:rPr>
                <w:rFonts w:cs="Times New Roman"/>
              </w:rPr>
              <w:t>học tập</w:t>
            </w:r>
            <w:r w:rsidR="00F5606F">
              <w:rPr>
                <w:rFonts w:cs="Times New Roman"/>
              </w:rPr>
              <w:t xml:space="preserve"> của học sinh</w:t>
            </w:r>
          </w:p>
        </w:tc>
      </w:tr>
      <w:tr w:rsidR="00161064" w:rsidRPr="001B6043" w14:paraId="37533815" w14:textId="77777777" w:rsidTr="004A1BE4">
        <w:tc>
          <w:tcPr>
            <w:tcW w:w="3539" w:type="dxa"/>
          </w:tcPr>
          <w:p w14:paraId="01C10DD6" w14:textId="4A5461D9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Actors</w:t>
            </w:r>
          </w:p>
        </w:tc>
        <w:tc>
          <w:tcPr>
            <w:tcW w:w="5856" w:type="dxa"/>
          </w:tcPr>
          <w:p w14:paraId="663C6DF5" w14:textId="332FE812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</w:t>
            </w:r>
          </w:p>
        </w:tc>
      </w:tr>
      <w:tr w:rsidR="00161064" w:rsidRPr="001B6043" w14:paraId="319A4FC8" w14:textId="77777777" w:rsidTr="004A1BE4">
        <w:tc>
          <w:tcPr>
            <w:tcW w:w="3539" w:type="dxa"/>
          </w:tcPr>
          <w:p w14:paraId="0E9B5393" w14:textId="223AA633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7E1EEFD" w14:textId="4FE6B655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161064" w:rsidRPr="001B6043" w14:paraId="1C78E1DB" w14:textId="77777777" w:rsidTr="004A1BE4">
        <w:tc>
          <w:tcPr>
            <w:tcW w:w="3539" w:type="dxa"/>
          </w:tcPr>
          <w:p w14:paraId="07F3667B" w14:textId="3F06C4F3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FAF205A" w14:textId="0297A52B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chọn chức năng </w:t>
            </w:r>
            <w:r w:rsidR="00213428" w:rsidRPr="00213428">
              <w:t>“Đánh giá học tập”</w:t>
            </w:r>
          </w:p>
        </w:tc>
      </w:tr>
      <w:tr w:rsidR="00161064" w:rsidRPr="001B6043" w14:paraId="75C99C4F" w14:textId="77777777" w:rsidTr="004A1BE4">
        <w:tc>
          <w:tcPr>
            <w:tcW w:w="3539" w:type="dxa"/>
          </w:tcPr>
          <w:p w14:paraId="647D5B22" w14:textId="01BE70A1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979D8A5" w14:textId="77777777" w:rsidR="002A49A8" w:rsidRDefault="002A49A8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>
              <w:t>Giáo viên đã đăng nhập vào hệ thống đánh giá học tập.</w:t>
            </w:r>
          </w:p>
          <w:p w14:paraId="381E199E" w14:textId="7278E8B6" w:rsidR="00161064" w:rsidRPr="00161064" w:rsidRDefault="002A49A8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>
              <w:t>Giáo viên có quyền truy cập để đánh giá học tập của học viên.</w:t>
            </w:r>
          </w:p>
        </w:tc>
      </w:tr>
      <w:tr w:rsidR="00161064" w:rsidRPr="001B6043" w14:paraId="4AC320DD" w14:textId="77777777" w:rsidTr="004A1BE4">
        <w:tc>
          <w:tcPr>
            <w:tcW w:w="3539" w:type="dxa"/>
          </w:tcPr>
          <w:p w14:paraId="527E81B4" w14:textId="5EDEBF27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5A42ABBC" w14:textId="089F2069" w:rsidR="00161064" w:rsidRPr="00161064" w:rsidRDefault="00161064" w:rsidP="002A49A8">
            <w:pPr>
              <w:spacing w:before="120" w:after="60" w:line="360" w:lineRule="auto"/>
            </w:pPr>
            <w:r w:rsidRPr="00161064">
              <w:t xml:space="preserve"> </w:t>
            </w:r>
            <w:r w:rsidR="002A49A8" w:rsidRPr="002A49A8">
              <w:t>Kết quả đánh giá học tập được ghi nhận trong hệ thống.</w:t>
            </w:r>
          </w:p>
        </w:tc>
      </w:tr>
      <w:tr w:rsidR="00D24442" w:rsidRPr="001B6043" w14:paraId="0CE7F9D9" w14:textId="77777777" w:rsidTr="004A1BE4">
        <w:tc>
          <w:tcPr>
            <w:tcW w:w="3539" w:type="dxa"/>
          </w:tcPr>
          <w:p w14:paraId="4BA7C6E8" w14:textId="225836CE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4CDD3879" w14:textId="7C3095D8" w:rsidR="00161064" w:rsidRPr="00161064" w:rsidRDefault="00E41D01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161064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0089E3E0" w14:textId="54742D09" w:rsidR="00161064" w:rsidRPr="00161064" w:rsidRDefault="00161064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6DF1773F" w14:textId="129B48C4" w:rsidR="00161064" w:rsidRPr="00161064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>Chọn chức năng Nhận xét học sinh</w:t>
            </w:r>
          </w:p>
          <w:p w14:paraId="25F07161" w14:textId="4EEF5EC1" w:rsidR="00161064" w:rsidRPr="00161064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>Chọn chức năng Đăng ký lịch dạy</w:t>
            </w:r>
          </w:p>
          <w:p w14:paraId="1ED6B8DD" w14:textId="3E2636C2" w:rsidR="00161064" w:rsidRPr="00161064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 xml:space="preserve">Hiển thị các buổi </w:t>
            </w:r>
          </w:p>
          <w:p w14:paraId="53288E1E" w14:textId="77777777" w:rsidR="002A49A8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>Chọn buổi học cần đánh giá</w:t>
            </w:r>
            <w:r w:rsidRPr="002A49A8">
              <w:rPr>
                <w:rFonts w:cs="Times New Roman"/>
                <w:szCs w:val="26"/>
              </w:rPr>
              <w:t xml:space="preserve"> </w:t>
            </w:r>
          </w:p>
          <w:p w14:paraId="32F6E607" w14:textId="084C06AC" w:rsidR="002A49A8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>Chọn Đánh giá ngay</w:t>
            </w:r>
          </w:p>
          <w:p w14:paraId="67A89FB7" w14:textId="319F31F3" w:rsidR="002A49A8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 xml:space="preserve">Chọn </w:t>
            </w:r>
            <w:r>
              <w:rPr>
                <w:rFonts w:cs="Times New Roman"/>
                <w:szCs w:val="26"/>
              </w:rPr>
              <w:t>loại nhận xét</w:t>
            </w:r>
          </w:p>
          <w:p w14:paraId="434C12D7" w14:textId="35197DA4" w:rsidR="002A49A8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>Lưu nhận xét</w:t>
            </w:r>
          </w:p>
          <w:p w14:paraId="7E869AA7" w14:textId="55E0FA80" w:rsidR="00D24442" w:rsidRPr="001B6043" w:rsidRDefault="00161064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Kết thúc</w:t>
            </w:r>
          </w:p>
        </w:tc>
      </w:tr>
      <w:tr w:rsidR="00D24442" w:rsidRPr="001B6043" w14:paraId="1EA4853D" w14:textId="77777777" w:rsidTr="004A1BE4">
        <w:tc>
          <w:tcPr>
            <w:tcW w:w="3539" w:type="dxa"/>
          </w:tcPr>
          <w:p w14:paraId="0FD06298" w14:textId="2D3B3C14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453321CA" w14:textId="2716527A" w:rsidR="00DA50E8" w:rsidRDefault="00DA50E8" w:rsidP="00DA50E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8a. </w:t>
            </w:r>
            <w:r w:rsidRPr="00DA50E8">
              <w:rPr>
                <w:rFonts w:cs="Times New Roman"/>
                <w:szCs w:val="26"/>
              </w:rPr>
              <w:t>Chọn loại nhận xét</w:t>
            </w:r>
          </w:p>
          <w:p w14:paraId="4863258E" w14:textId="378CA06A" w:rsidR="00D24442" w:rsidRPr="001B6043" w:rsidRDefault="00221259" w:rsidP="00DA50E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8a1. Chọn Nhận xét định kỳ/Nhận xét cuối khóa</w:t>
            </w:r>
          </w:p>
        </w:tc>
      </w:tr>
      <w:tr w:rsidR="00D24442" w:rsidRPr="001B6043" w14:paraId="34AA491F" w14:textId="77777777" w:rsidTr="004A1BE4">
        <w:tc>
          <w:tcPr>
            <w:tcW w:w="3539" w:type="dxa"/>
          </w:tcPr>
          <w:p w14:paraId="3DA08643" w14:textId="734753D3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24B7A93" w14:textId="3B5866A9" w:rsidR="00D24442" w:rsidRPr="001B6043" w:rsidRDefault="00221259" w:rsidP="0022125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5D24884C" w14:textId="336F9F58" w:rsidR="00A57CCB" w:rsidRPr="00213428" w:rsidRDefault="00B03AFB" w:rsidP="00213428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5" w:name="_Toc166154434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25"/>
    </w:p>
    <w:p w14:paraId="5C40D2E0" w14:textId="0A5E417D" w:rsidR="00B03AFB" w:rsidRDefault="00C9454C" w:rsidP="00C9454C">
      <w:pPr>
        <w:spacing w:before="120" w:after="60" w:line="360" w:lineRule="auto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4379F089" wp14:editId="749AAA1A">
            <wp:extent cx="5972175" cy="48482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84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19580" w14:textId="42175D5D" w:rsidR="00C9454C" w:rsidRPr="00161064" w:rsidRDefault="00C9454C" w:rsidP="00C9454C">
      <w:pPr>
        <w:pStyle w:val="Caption"/>
        <w:jc w:val="center"/>
        <w:rPr>
          <w:color w:val="auto"/>
          <w:sz w:val="26"/>
          <w:szCs w:val="26"/>
        </w:rPr>
      </w:pPr>
      <w:bookmarkStart w:id="26" w:name="_Toc166181722"/>
      <w:bookmarkStart w:id="27" w:name="_Toc166181992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0C3A12"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="000C6B1C" w:rsidRPr="000C6B1C">
        <w:rPr>
          <w:color w:val="auto"/>
          <w:sz w:val="26"/>
          <w:szCs w:val="26"/>
        </w:rPr>
        <w:t>Bản vẽ hoạt động</w:t>
      </w:r>
      <w:r w:rsidR="000C6B1C" w:rsidRPr="000C6B1C">
        <w:rPr>
          <w:color w:val="auto"/>
          <w:sz w:val="26"/>
          <w:szCs w:val="26"/>
        </w:rPr>
        <w:t xml:space="preserve"> </w:t>
      </w:r>
      <w:r w:rsidR="000C6B1C"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A12D16">
        <w:rPr>
          <w:color w:val="auto"/>
          <w:sz w:val="26"/>
          <w:szCs w:val="26"/>
        </w:rPr>
        <w:t>“Đánh giá học tập”</w:t>
      </w:r>
      <w:bookmarkEnd w:id="26"/>
      <w:bookmarkEnd w:id="27"/>
    </w:p>
    <w:p w14:paraId="16D50834" w14:textId="402E6A4A" w:rsidR="00200613" w:rsidRPr="00221259" w:rsidRDefault="00200613" w:rsidP="00221259">
      <w:pPr>
        <w:pStyle w:val="Heading2"/>
      </w:pPr>
      <w:bookmarkStart w:id="28" w:name="_Toc166154435"/>
      <w:r w:rsidRPr="00221259">
        <w:t>Đặc tả use case</w:t>
      </w:r>
      <w:bookmarkEnd w:id="28"/>
      <w:r w:rsidR="000C3A12" w:rsidRPr="00221259">
        <w:t xml:space="preserve"> </w:t>
      </w:r>
      <w:r w:rsidR="00221259" w:rsidRPr="00221259">
        <w:t>“</w:t>
      </w:r>
      <w:r w:rsidR="000C3A12" w:rsidRPr="00221259">
        <w:t>Quản lý nghỉ việc – Tạo đơn xin nghỉ</w:t>
      </w:r>
      <w:r w:rsidR="00221259" w:rsidRPr="00221259">
        <w:t>”</w:t>
      </w:r>
    </w:p>
    <w:p w14:paraId="46A8471E" w14:textId="66DE51F5" w:rsidR="00B03AFB" w:rsidRPr="00221259" w:rsidRDefault="00B03AFB" w:rsidP="00221259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9" w:name="_Toc166154436"/>
      <w:r w:rsidRPr="00221259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C9454C" w:rsidRPr="001B6043" w14:paraId="317DDA73" w14:textId="77777777" w:rsidTr="007D5C80">
        <w:tc>
          <w:tcPr>
            <w:tcW w:w="3539" w:type="dxa"/>
          </w:tcPr>
          <w:p w14:paraId="6FDB4A55" w14:textId="268B2712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ABF8C80" w14:textId="29DACEEF" w:rsidR="00C9454C" w:rsidRPr="001B6043" w:rsidRDefault="00D95329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3.1</w:t>
            </w:r>
          </w:p>
        </w:tc>
      </w:tr>
      <w:tr w:rsidR="00C9454C" w:rsidRPr="001B6043" w14:paraId="3C624E89" w14:textId="77777777" w:rsidTr="007D5C80">
        <w:tc>
          <w:tcPr>
            <w:tcW w:w="3539" w:type="dxa"/>
          </w:tcPr>
          <w:p w14:paraId="44324059" w14:textId="57D69F50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56DB769D" w14:textId="1D8EB588" w:rsidR="00C9454C" w:rsidRPr="001B6043" w:rsidRDefault="000C3A12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0C3A12">
              <w:t>Tạo đơn xin nghỉ</w:t>
            </w:r>
          </w:p>
        </w:tc>
      </w:tr>
      <w:tr w:rsidR="00C9454C" w:rsidRPr="001B6043" w14:paraId="4924F05A" w14:textId="77777777" w:rsidTr="007D5C80">
        <w:tc>
          <w:tcPr>
            <w:tcW w:w="3539" w:type="dxa"/>
          </w:tcPr>
          <w:p w14:paraId="226BAE05" w14:textId="6D451CB2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7FFBDE6" w14:textId="0F6AC22B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>Là giáo viên , tôi muốn xin nghỉ dạy vào những lúc bận đột xuất hay đau ốm ..</w:t>
            </w:r>
          </w:p>
        </w:tc>
      </w:tr>
      <w:tr w:rsidR="00C9454C" w:rsidRPr="001B6043" w14:paraId="0AD20C68" w14:textId="77777777" w:rsidTr="007D5C80">
        <w:tc>
          <w:tcPr>
            <w:tcW w:w="3539" w:type="dxa"/>
          </w:tcPr>
          <w:p w14:paraId="292597B2" w14:textId="711F644E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223949D4" w14:textId="5C57FA7F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</w:t>
            </w:r>
          </w:p>
        </w:tc>
      </w:tr>
      <w:tr w:rsidR="00C9454C" w:rsidRPr="001B6043" w14:paraId="017DF76A" w14:textId="77777777" w:rsidTr="007D5C80">
        <w:tc>
          <w:tcPr>
            <w:tcW w:w="3539" w:type="dxa"/>
          </w:tcPr>
          <w:p w14:paraId="3732A2B6" w14:textId="2E6771C0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iority</w:t>
            </w:r>
          </w:p>
        </w:tc>
        <w:tc>
          <w:tcPr>
            <w:tcW w:w="5856" w:type="dxa"/>
          </w:tcPr>
          <w:p w14:paraId="2C98EB0C" w14:textId="51839104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C9454C" w:rsidRPr="001B6043" w14:paraId="1FE293C1" w14:textId="77777777" w:rsidTr="007D5C80">
        <w:tc>
          <w:tcPr>
            <w:tcW w:w="3539" w:type="dxa"/>
          </w:tcPr>
          <w:p w14:paraId="58895EFE" w14:textId="3F1352AB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90E2D0A" w14:textId="635747EE" w:rsidR="00C9454C" w:rsidRPr="001B6043" w:rsidRDefault="00C9454C" w:rsidP="0022125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chọn chức năng đăng kí xin nghỉ </w:t>
            </w:r>
          </w:p>
        </w:tc>
      </w:tr>
      <w:tr w:rsidR="00C9454C" w:rsidRPr="001B6043" w14:paraId="0E8BCCD5" w14:textId="77777777" w:rsidTr="007D5C80">
        <w:tc>
          <w:tcPr>
            <w:tcW w:w="3539" w:type="dxa"/>
          </w:tcPr>
          <w:p w14:paraId="524B12A7" w14:textId="19A3733B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77AF0AF8" w14:textId="77777777" w:rsidR="00C9454C" w:rsidRDefault="00C9454C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 w:rsidRPr="00161064">
              <w:t>Số ngày xin nghỉ không vượt quá số ngày nghĩ quy định</w:t>
            </w:r>
          </w:p>
          <w:p w14:paraId="25176BB5" w14:textId="3D44138E" w:rsidR="00C9454C" w:rsidRPr="00C9454C" w:rsidRDefault="00C9454C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 w:rsidRPr="00161064">
              <w:t>Số lượng lớp &gt;=1</w:t>
            </w:r>
          </w:p>
        </w:tc>
      </w:tr>
      <w:tr w:rsidR="00C9454C" w:rsidRPr="001B6043" w14:paraId="7F9A06BB" w14:textId="77777777" w:rsidTr="007D5C80">
        <w:tc>
          <w:tcPr>
            <w:tcW w:w="3539" w:type="dxa"/>
          </w:tcPr>
          <w:p w14:paraId="243DC532" w14:textId="18AA5375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731CD722" w14:textId="77777777" w:rsidR="00C9454C" w:rsidRDefault="00C9454C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 w:rsidRPr="00161064">
              <w:t xml:space="preserve">Giáo viên xin nghỉ được </w:t>
            </w:r>
          </w:p>
          <w:p w14:paraId="70C2E361" w14:textId="5D1B15B6" w:rsidR="00C9454C" w:rsidRPr="00C9454C" w:rsidRDefault="00C9454C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 w:rsidRPr="00161064">
              <w:t xml:space="preserve">Thông tin giáo viên xin nghỉ được lưu vào hệ thống </w:t>
            </w:r>
          </w:p>
        </w:tc>
      </w:tr>
      <w:tr w:rsidR="00C9454C" w:rsidRPr="001B6043" w14:paraId="50FE209A" w14:textId="77777777" w:rsidTr="007D5C80">
        <w:tc>
          <w:tcPr>
            <w:tcW w:w="3539" w:type="dxa"/>
          </w:tcPr>
          <w:p w14:paraId="530135EF" w14:textId="42A21A23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5FD17D97" w14:textId="41BC5426" w:rsidR="00C9454C" w:rsidRPr="00161064" w:rsidRDefault="00E41D01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C9454C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02CBF1A3" w14:textId="77777777" w:rsidR="00C9454C" w:rsidRPr="00161064" w:rsidRDefault="00C9454C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65019D48" w14:textId="69250A76" w:rsidR="00C9454C" w:rsidRDefault="00C9454C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 xml:space="preserve">Chọn chức năng quản lý nghỉ việc </w:t>
            </w:r>
          </w:p>
          <w:p w14:paraId="4D0F515E" w14:textId="4170CC71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Chọn chức năng “Tạo đơn xin nghỉ”</w:t>
            </w:r>
          </w:p>
          <w:p w14:paraId="1F5FE51E" w14:textId="0760D2F0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họn loại xin nghỉ</w:t>
            </w:r>
          </w:p>
          <w:p w14:paraId="2888ED2C" w14:textId="16ABAA32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Tạo phiếu xin nghỉ</w:t>
            </w:r>
          </w:p>
          <w:p w14:paraId="52ACF4D6" w14:textId="3203735D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Chọn ngày dự kiến nghỉ</w:t>
            </w:r>
          </w:p>
          <w:p w14:paraId="496D755A" w14:textId="68D635C0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Chọn lí do xin nghỉ</w:t>
            </w:r>
          </w:p>
          <w:p w14:paraId="7CD8EE39" w14:textId="1E5E04EF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Kiểm tra yêu cầu</w:t>
            </w:r>
          </w:p>
          <w:p w14:paraId="17F004E4" w14:textId="2F807D34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Lưu thông tin</w:t>
            </w:r>
          </w:p>
          <w:p w14:paraId="6F500F86" w14:textId="73DA1DCC" w:rsidR="00FD4143" w:rsidRPr="00161064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Gửi thông báo cho quản lý</w:t>
            </w:r>
          </w:p>
          <w:p w14:paraId="707EF15B" w14:textId="42365210" w:rsidR="00C9454C" w:rsidRPr="00C9454C" w:rsidRDefault="00C9454C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9454C">
              <w:rPr>
                <w:rFonts w:cs="Times New Roman"/>
                <w:szCs w:val="26"/>
              </w:rPr>
              <w:t>Kết thúc</w:t>
            </w:r>
          </w:p>
        </w:tc>
      </w:tr>
      <w:tr w:rsidR="00C9454C" w:rsidRPr="001B6043" w14:paraId="1750DE51" w14:textId="77777777" w:rsidTr="007D5C80">
        <w:tc>
          <w:tcPr>
            <w:tcW w:w="3539" w:type="dxa"/>
          </w:tcPr>
          <w:p w14:paraId="40358731" w14:textId="00C94FDD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77D8753" w14:textId="52AB4248" w:rsidR="00C9454C" w:rsidRPr="00C9454C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9454C">
              <w:rPr>
                <w:rFonts w:cs="Times New Roman"/>
                <w:szCs w:val="26"/>
              </w:rPr>
              <w:t xml:space="preserve">5a. </w:t>
            </w:r>
            <w:r w:rsidR="00FD4143" w:rsidRPr="00FD4143">
              <w:rPr>
                <w:rFonts w:cs="Times New Roman"/>
                <w:szCs w:val="26"/>
              </w:rPr>
              <w:t>Chọn loại xin nghỉ</w:t>
            </w:r>
          </w:p>
          <w:p w14:paraId="5F09512B" w14:textId="77777777" w:rsidR="00C9454C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9454C">
              <w:rPr>
                <w:rFonts w:cs="Times New Roman"/>
                <w:szCs w:val="26"/>
              </w:rPr>
              <w:t>5a1. Chọn tạm ngh</w:t>
            </w:r>
            <w:r w:rsidR="00D84C51">
              <w:rPr>
                <w:rFonts w:cs="Times New Roman"/>
                <w:szCs w:val="26"/>
              </w:rPr>
              <w:t>ỉ</w:t>
            </w:r>
            <w:r w:rsidRPr="00C9454C">
              <w:rPr>
                <w:rFonts w:cs="Times New Roman"/>
                <w:szCs w:val="26"/>
              </w:rPr>
              <w:t xml:space="preserve"> / Nghĩ việc</w:t>
            </w:r>
          </w:p>
          <w:p w14:paraId="1C9AC3F2" w14:textId="77777777" w:rsidR="00C355B8" w:rsidRDefault="00C355B8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355B8">
              <w:rPr>
                <w:rFonts w:cs="Times New Roman"/>
                <w:szCs w:val="26"/>
              </w:rPr>
              <w:t>6.</w:t>
            </w:r>
            <w:r>
              <w:rPr>
                <w:rFonts w:cs="Times New Roman"/>
                <w:szCs w:val="26"/>
              </w:rPr>
              <w:t xml:space="preserve"> </w:t>
            </w:r>
            <w:r w:rsidRPr="00C355B8">
              <w:rPr>
                <w:rFonts w:cs="Times New Roman"/>
                <w:szCs w:val="26"/>
              </w:rPr>
              <w:t>Tạo phiếu xin nghỉ</w:t>
            </w:r>
          </w:p>
          <w:p w14:paraId="60903512" w14:textId="280FC493" w:rsidR="00C355B8" w:rsidRPr="001B6043" w:rsidRDefault="00C355B8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6a1. Nếu Chọn Tạm nghỉ thì hiển thị </w:t>
            </w:r>
            <w:r w:rsidRPr="00C355B8">
              <w:rPr>
                <w:rFonts w:cs="Times New Roman"/>
                <w:szCs w:val="26"/>
              </w:rPr>
              <w:t>hiển thị danh sách lịch dạy đã đăng kí</w:t>
            </w:r>
            <w:r>
              <w:rPr>
                <w:rFonts w:cs="Times New Roman"/>
                <w:szCs w:val="26"/>
              </w:rPr>
              <w:t xml:space="preserve"> sau khi tạo phiếu </w:t>
            </w:r>
          </w:p>
        </w:tc>
      </w:tr>
      <w:tr w:rsidR="00C9454C" w:rsidRPr="001B6043" w14:paraId="2786D452" w14:textId="77777777" w:rsidTr="007D5C80">
        <w:tc>
          <w:tcPr>
            <w:tcW w:w="3539" w:type="dxa"/>
          </w:tcPr>
          <w:p w14:paraId="146D76AF" w14:textId="76F1D61B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5856" w:type="dxa"/>
          </w:tcPr>
          <w:p w14:paraId="466EE653" w14:textId="6585AEA8" w:rsidR="00C9454C" w:rsidRPr="001B6043" w:rsidRDefault="00FD4143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10a. Nếu số phiếu xin nghỉ lớn hơn 5, t</w:t>
            </w:r>
            <w:r w:rsidRPr="00FD4143">
              <w:rPr>
                <w:rFonts w:cs="Times New Roman"/>
                <w:szCs w:val="26"/>
              </w:rPr>
              <w:t>hông báo " Đã tối đa số phép xin nghỉ "</w:t>
            </w:r>
          </w:p>
        </w:tc>
      </w:tr>
    </w:tbl>
    <w:p w14:paraId="40BD192C" w14:textId="30C6F23D" w:rsidR="00B03AFB" w:rsidRPr="00221259" w:rsidRDefault="00B03AFB" w:rsidP="00221259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0" w:name="_Toc166154437"/>
      <w:r w:rsidRPr="00221259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  <w:bookmarkEnd w:id="30"/>
    </w:p>
    <w:p w14:paraId="018121AC" w14:textId="3AE5C4A8" w:rsidR="00221259" w:rsidRDefault="00221259" w:rsidP="00D95329">
      <w:pPr>
        <w:rPr>
          <w:sz w:val="24"/>
        </w:rPr>
      </w:pPr>
      <w:r>
        <w:rPr>
          <w:noProof/>
        </w:rPr>
        <w:drawing>
          <wp:inline distT="0" distB="0" distL="0" distR="0" wp14:anchorId="18474725" wp14:editId="75E3B00C">
            <wp:extent cx="5972175" cy="4592955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59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7D4F7" w14:textId="62774992" w:rsidR="00B03AFB" w:rsidRPr="00A36A5C" w:rsidRDefault="00A36A5C" w:rsidP="00A36A5C">
      <w:pPr>
        <w:pStyle w:val="Caption"/>
        <w:jc w:val="center"/>
        <w:rPr>
          <w:color w:val="auto"/>
          <w:sz w:val="26"/>
          <w:szCs w:val="26"/>
        </w:rPr>
      </w:pPr>
      <w:bookmarkStart w:id="31" w:name="_Toc166181723"/>
      <w:bookmarkStart w:id="32" w:name="_Toc166181993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A36A5C">
        <w:rPr>
          <w:color w:val="auto"/>
          <w:sz w:val="26"/>
          <w:szCs w:val="26"/>
        </w:rPr>
        <w:t>“Quản lý nghỉ việc – Tạo đơn xin nghỉ”</w:t>
      </w:r>
      <w:bookmarkEnd w:id="31"/>
      <w:bookmarkEnd w:id="32"/>
    </w:p>
    <w:p w14:paraId="3E1D302C" w14:textId="7B3877D1" w:rsidR="00B03AFB" w:rsidRPr="00D95329" w:rsidRDefault="00B03AFB" w:rsidP="00D95329">
      <w:pPr>
        <w:pStyle w:val="Heading2"/>
      </w:pPr>
      <w:bookmarkStart w:id="33" w:name="_Toc166154438"/>
      <w:r w:rsidRPr="00D95329">
        <w:t>Đặc tả use case</w:t>
      </w:r>
      <w:bookmarkEnd w:id="33"/>
      <w:r w:rsidR="00221259" w:rsidRPr="00D95329">
        <w:t xml:space="preserve"> “Quản lý nghỉ việc – Xem danh sách nghỉ”</w:t>
      </w:r>
    </w:p>
    <w:p w14:paraId="00CDE6D9" w14:textId="70A26C29" w:rsidR="00B03AFB" w:rsidRPr="00D95329" w:rsidRDefault="00B03AFB" w:rsidP="00D95329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4" w:name="_Toc166154439"/>
      <w:r w:rsidRPr="00D95329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34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8F1F0F" w:rsidRPr="001B6043" w14:paraId="3863B8CF" w14:textId="77777777" w:rsidTr="008F1F0F">
        <w:tc>
          <w:tcPr>
            <w:tcW w:w="3539" w:type="dxa"/>
          </w:tcPr>
          <w:p w14:paraId="39392534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9D27CC1" w14:textId="332FB65F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3.2</w:t>
            </w:r>
          </w:p>
        </w:tc>
      </w:tr>
      <w:tr w:rsidR="008F1F0F" w:rsidRPr="001B6043" w14:paraId="2BF7CE7D" w14:textId="77777777" w:rsidTr="008F1F0F">
        <w:tc>
          <w:tcPr>
            <w:tcW w:w="3539" w:type="dxa"/>
          </w:tcPr>
          <w:p w14:paraId="64B5ACEC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43D47A08" w14:textId="162EE2E5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D95329">
              <w:rPr>
                <w:rFonts w:cstheme="majorBidi"/>
              </w:rPr>
              <w:t>Xem danh sách nghỉ</w:t>
            </w:r>
          </w:p>
        </w:tc>
      </w:tr>
      <w:tr w:rsidR="008F1F0F" w:rsidRPr="001B6043" w14:paraId="50E078E4" w14:textId="77777777" w:rsidTr="008F1F0F">
        <w:tc>
          <w:tcPr>
            <w:tcW w:w="3539" w:type="dxa"/>
          </w:tcPr>
          <w:p w14:paraId="5CB9536C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2C812515" w14:textId="73774780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 xml:space="preserve">Là </w:t>
            </w:r>
            <w:r>
              <w:t>quản lý</w:t>
            </w:r>
            <w:r w:rsidRPr="003E6390">
              <w:t xml:space="preserve"> , tôi muốn </w:t>
            </w:r>
            <w:r w:rsidRPr="00D95329">
              <w:t>xem danh sách các đơn xin nghỉ trong hệ thống</w:t>
            </w:r>
          </w:p>
        </w:tc>
      </w:tr>
      <w:tr w:rsidR="008F1F0F" w:rsidRPr="001B6043" w14:paraId="16402302" w14:textId="77777777" w:rsidTr="008F1F0F">
        <w:tc>
          <w:tcPr>
            <w:tcW w:w="3539" w:type="dxa"/>
          </w:tcPr>
          <w:p w14:paraId="4E8AB35F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Actors</w:t>
            </w:r>
          </w:p>
        </w:tc>
        <w:tc>
          <w:tcPr>
            <w:tcW w:w="5856" w:type="dxa"/>
          </w:tcPr>
          <w:p w14:paraId="34D2D984" w14:textId="5EFC75CB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</w:p>
        </w:tc>
      </w:tr>
      <w:tr w:rsidR="008F1F0F" w:rsidRPr="001B6043" w14:paraId="76FFC3F6" w14:textId="77777777" w:rsidTr="008F1F0F">
        <w:tc>
          <w:tcPr>
            <w:tcW w:w="3539" w:type="dxa"/>
          </w:tcPr>
          <w:p w14:paraId="358BD061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57F523B2" w14:textId="31811A6A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8F1F0F" w:rsidRPr="001B6043" w14:paraId="49CE90B6" w14:textId="77777777" w:rsidTr="008F1F0F">
        <w:tc>
          <w:tcPr>
            <w:tcW w:w="3539" w:type="dxa"/>
          </w:tcPr>
          <w:p w14:paraId="4D0DB3BF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7CE61896" w14:textId="7C6E4273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chọn chức năng </w:t>
            </w:r>
            <w:r w:rsidRPr="00D95329">
              <w:rPr>
                <w:rFonts w:cstheme="majorBidi"/>
              </w:rPr>
              <w:t>Xem danh sách nghỉ</w:t>
            </w:r>
          </w:p>
        </w:tc>
      </w:tr>
      <w:tr w:rsidR="008F1F0F" w:rsidRPr="001B6043" w14:paraId="747E7832" w14:textId="77777777" w:rsidTr="008F1F0F">
        <w:tc>
          <w:tcPr>
            <w:tcW w:w="3539" w:type="dxa"/>
          </w:tcPr>
          <w:p w14:paraId="14926039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0B34901" w14:textId="7982E222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8F1F0F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8F1F0F" w:rsidRPr="001B6043" w14:paraId="5CCE6435" w14:textId="77777777" w:rsidTr="008F1F0F">
        <w:tc>
          <w:tcPr>
            <w:tcW w:w="3539" w:type="dxa"/>
          </w:tcPr>
          <w:p w14:paraId="32D608CE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4918BFDF" w14:textId="4760BDA4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8F1F0F">
              <w:t>có thể xem danh sách các đơn xin nghỉ và chi tiết của chúng.</w:t>
            </w:r>
          </w:p>
        </w:tc>
      </w:tr>
      <w:tr w:rsidR="008F1F0F" w:rsidRPr="001B6043" w14:paraId="14D412B4" w14:textId="77777777" w:rsidTr="008F1F0F">
        <w:tc>
          <w:tcPr>
            <w:tcW w:w="3539" w:type="dxa"/>
          </w:tcPr>
          <w:p w14:paraId="74E73A84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16C6B9C0" w14:textId="0AD92806" w:rsidR="008F1F0F" w:rsidRPr="00161064" w:rsidRDefault="00E41D01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8F1F0F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60D0CA8C" w14:textId="77777777" w:rsidR="008F1F0F" w:rsidRPr="00161064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44F747DB" w14:textId="40FE7AD0" w:rsidR="008F1F0F" w:rsidRPr="00161064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 xml:space="preserve">Chọn chức năng </w:t>
            </w:r>
            <w:r w:rsidRPr="00D95329">
              <w:rPr>
                <w:rFonts w:cstheme="majorBidi"/>
              </w:rPr>
              <w:t>Quản lý nghỉ việc</w:t>
            </w:r>
          </w:p>
          <w:p w14:paraId="5D8C8515" w14:textId="15445762" w:rsidR="008F1F0F" w:rsidRPr="00161064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Chọn chức năng </w:t>
            </w:r>
            <w:r w:rsidRPr="00D95329">
              <w:rPr>
                <w:rFonts w:cstheme="majorBidi"/>
              </w:rPr>
              <w:t>Xem danh sách nghỉ</w:t>
            </w:r>
            <w:r>
              <w:rPr>
                <w:rFonts w:cstheme="majorBidi"/>
              </w:rPr>
              <w:t xml:space="preserve"> đã đăng ký</w:t>
            </w:r>
          </w:p>
          <w:p w14:paraId="48C60B4F" w14:textId="77777777" w:rsidR="008F1F0F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F1F0F">
              <w:rPr>
                <w:rFonts w:cs="Times New Roman"/>
                <w:szCs w:val="26"/>
              </w:rPr>
              <w:t>Hiển thị danh sách các yêu cầu nghỉ phép hiện có</w:t>
            </w:r>
          </w:p>
          <w:p w14:paraId="023A96BE" w14:textId="3F29FC6F" w:rsidR="008F1F0F" w:rsidRPr="008F1F0F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F1F0F">
              <w:rPr>
                <w:rFonts w:cs="Times New Roman"/>
                <w:szCs w:val="26"/>
              </w:rPr>
              <w:t>Kết thúc</w:t>
            </w:r>
          </w:p>
        </w:tc>
      </w:tr>
      <w:tr w:rsidR="008F1F0F" w:rsidRPr="001B6043" w14:paraId="0EAD05FC" w14:textId="77777777" w:rsidTr="008F1F0F">
        <w:tc>
          <w:tcPr>
            <w:tcW w:w="3539" w:type="dxa"/>
          </w:tcPr>
          <w:p w14:paraId="26DE4149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251CB8C" w14:textId="57F0145B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8F1F0F" w:rsidRPr="001B6043" w14:paraId="01CA1C87" w14:textId="77777777" w:rsidTr="008F1F0F">
        <w:tc>
          <w:tcPr>
            <w:tcW w:w="3539" w:type="dxa"/>
          </w:tcPr>
          <w:p w14:paraId="1ECB4A1F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1F0ADBE3" w14:textId="7DB74D40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761DC4A8" w14:textId="77777777" w:rsidR="00B03AFB" w:rsidRPr="00D95329" w:rsidRDefault="00B03AFB" w:rsidP="00D95329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5" w:name="_Toc166154440"/>
      <w:r w:rsidRPr="00D95329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35"/>
    </w:p>
    <w:p w14:paraId="54B3BA87" w14:textId="5D3F95FC" w:rsidR="00D95329" w:rsidRDefault="00D95329" w:rsidP="00D95329">
      <w:pPr>
        <w:rPr>
          <w:sz w:val="24"/>
        </w:rPr>
      </w:pPr>
      <w:r>
        <w:rPr>
          <w:noProof/>
        </w:rPr>
        <w:drawing>
          <wp:inline distT="0" distB="0" distL="0" distR="0" wp14:anchorId="31EFB9B2" wp14:editId="6FB065D5">
            <wp:extent cx="5972175" cy="345059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45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57952" w14:textId="59EEFF7C" w:rsidR="00B03AFB" w:rsidRPr="00A36A5C" w:rsidRDefault="00A36A5C" w:rsidP="00A36A5C">
      <w:pPr>
        <w:pStyle w:val="Caption"/>
        <w:jc w:val="center"/>
        <w:rPr>
          <w:color w:val="auto"/>
          <w:sz w:val="26"/>
          <w:szCs w:val="26"/>
        </w:rPr>
      </w:pPr>
      <w:bookmarkStart w:id="36" w:name="_Toc166181724"/>
      <w:bookmarkStart w:id="37" w:name="_Toc166181994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A36A5C">
        <w:rPr>
          <w:color w:val="auto"/>
          <w:sz w:val="26"/>
          <w:szCs w:val="26"/>
        </w:rPr>
        <w:t>“Quản lý nghỉ việc – Xem danh sách nghỉ”</w:t>
      </w:r>
      <w:bookmarkEnd w:id="36"/>
      <w:bookmarkEnd w:id="37"/>
    </w:p>
    <w:p w14:paraId="4D2BF197" w14:textId="0C7AA555" w:rsidR="00B03AFB" w:rsidRPr="00A36A5C" w:rsidRDefault="00B03AFB" w:rsidP="00A36A5C">
      <w:pPr>
        <w:pStyle w:val="Heading2"/>
      </w:pPr>
      <w:bookmarkStart w:id="38" w:name="_Toc166154441"/>
      <w:r w:rsidRPr="00A36A5C">
        <w:t>Đặc tả use case</w:t>
      </w:r>
      <w:bookmarkEnd w:id="38"/>
      <w:r w:rsidR="00C9563C" w:rsidRPr="00A36A5C">
        <w:t xml:space="preserve"> “</w:t>
      </w:r>
      <w:r w:rsidR="00C9563C" w:rsidRPr="00D95329">
        <w:t xml:space="preserve">Quản lý nghỉ việc </w:t>
      </w:r>
      <w:r w:rsidR="00C9563C">
        <w:t xml:space="preserve">- </w:t>
      </w:r>
      <w:r w:rsidR="00C9563C" w:rsidRPr="00A36A5C">
        <w:t>Xét duyệt yêu cầu xin nghỉ</w:t>
      </w:r>
      <w:r w:rsidR="00C9563C" w:rsidRPr="00A36A5C">
        <w:t>”</w:t>
      </w:r>
    </w:p>
    <w:p w14:paraId="06AE8FDA" w14:textId="49228769" w:rsidR="007E5683" w:rsidRPr="00C24491" w:rsidRDefault="00B03AFB" w:rsidP="00C24491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9" w:name="_Toc166154442"/>
      <w:r w:rsidRPr="00C24491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3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6F6B2EFA" w14:textId="77777777" w:rsidTr="007D5C80">
        <w:tc>
          <w:tcPr>
            <w:tcW w:w="3539" w:type="dxa"/>
          </w:tcPr>
          <w:p w14:paraId="5D9A3EC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0167350F" w14:textId="77E702BA" w:rsidR="007E5683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3.3</w:t>
            </w:r>
          </w:p>
        </w:tc>
      </w:tr>
      <w:tr w:rsidR="007E5683" w:rsidRPr="001B6043" w14:paraId="543B6601" w14:textId="77777777" w:rsidTr="007D5C80">
        <w:tc>
          <w:tcPr>
            <w:tcW w:w="3539" w:type="dxa"/>
          </w:tcPr>
          <w:p w14:paraId="7DF6254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70209B6" w14:textId="12D62328" w:rsidR="007E5683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9563C">
              <w:rPr>
                <w:rFonts w:cs="Times New Roman"/>
                <w:szCs w:val="26"/>
              </w:rPr>
              <w:t>Xét duyệt yêu cầu xin nghỉ</w:t>
            </w:r>
          </w:p>
        </w:tc>
      </w:tr>
      <w:tr w:rsidR="00C9563C" w:rsidRPr="001B6043" w14:paraId="4250FF39" w14:textId="77777777" w:rsidTr="007D5C80">
        <w:tc>
          <w:tcPr>
            <w:tcW w:w="3539" w:type="dxa"/>
          </w:tcPr>
          <w:p w14:paraId="05C51ADE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75A47CB4" w14:textId="1D926691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 xml:space="preserve">Là </w:t>
            </w:r>
            <w:r>
              <w:t>quản lý</w:t>
            </w:r>
            <w:r w:rsidRPr="003E6390">
              <w:t xml:space="preserve"> , tôi muốn </w:t>
            </w:r>
            <w:r w:rsidR="00B4557F" w:rsidRPr="00B4557F">
              <w:t>xét duyệt và xử lý yêu cầu xin nghỉ từ giáo viên trong hệ thống</w:t>
            </w:r>
          </w:p>
        </w:tc>
      </w:tr>
      <w:tr w:rsidR="00C9563C" w:rsidRPr="001B6043" w14:paraId="6E9F4A1D" w14:textId="77777777" w:rsidTr="007D5C80">
        <w:tc>
          <w:tcPr>
            <w:tcW w:w="3539" w:type="dxa"/>
          </w:tcPr>
          <w:p w14:paraId="385C1509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F9FC041" w14:textId="0656418C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</w:p>
        </w:tc>
      </w:tr>
      <w:tr w:rsidR="00C9563C" w:rsidRPr="001B6043" w14:paraId="3528CCD9" w14:textId="77777777" w:rsidTr="007D5C80">
        <w:tc>
          <w:tcPr>
            <w:tcW w:w="3539" w:type="dxa"/>
          </w:tcPr>
          <w:p w14:paraId="6FEB25D4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B173A6A" w14:textId="361D59F2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C9563C" w:rsidRPr="001B6043" w14:paraId="3E93875C" w14:textId="77777777" w:rsidTr="007D5C80">
        <w:tc>
          <w:tcPr>
            <w:tcW w:w="3539" w:type="dxa"/>
          </w:tcPr>
          <w:p w14:paraId="79478096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71CFFF0" w14:textId="4C4EEDB9" w:rsidR="00C9563C" w:rsidRPr="001B6043" w:rsidRDefault="00353DC2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="00C9563C" w:rsidRPr="0065634D">
              <w:t xml:space="preserve"> chọn chức năng </w:t>
            </w:r>
            <w:r w:rsidR="00020C06" w:rsidRPr="00020C06">
              <w:rPr>
                <w:rFonts w:cstheme="majorBidi"/>
              </w:rPr>
              <w:t>Xét duyệt yêu cầu xin nghỉ</w:t>
            </w:r>
          </w:p>
        </w:tc>
      </w:tr>
      <w:tr w:rsidR="00C9563C" w:rsidRPr="001B6043" w14:paraId="0A61CC0E" w14:textId="77777777" w:rsidTr="007D5C80">
        <w:tc>
          <w:tcPr>
            <w:tcW w:w="3539" w:type="dxa"/>
          </w:tcPr>
          <w:p w14:paraId="3CBCA0D9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5A7396BD" w14:textId="77777777" w:rsidR="00020C06" w:rsidRPr="00020C06" w:rsidRDefault="00020C06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rPr>
                <w:rFonts w:cs="Times New Roman"/>
                <w:szCs w:val="26"/>
              </w:rPr>
              <w:t>Quản lý đã đăng nhập vào hệ thống.</w:t>
            </w:r>
          </w:p>
          <w:p w14:paraId="2B73892A" w14:textId="1F6ABFEE" w:rsidR="00C9563C" w:rsidRPr="00020C06" w:rsidRDefault="00020C06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rPr>
                <w:rFonts w:cs="Times New Roman"/>
                <w:szCs w:val="26"/>
              </w:rPr>
              <w:t>Có yêu cầu xin nghỉ từ giáo viên.</w:t>
            </w:r>
          </w:p>
        </w:tc>
      </w:tr>
      <w:tr w:rsidR="00C9563C" w:rsidRPr="001B6043" w14:paraId="7D0BB4C7" w14:textId="77777777" w:rsidTr="007D5C80">
        <w:tc>
          <w:tcPr>
            <w:tcW w:w="3539" w:type="dxa"/>
          </w:tcPr>
          <w:p w14:paraId="64DDE69D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2FE4F159" w14:textId="2421BC63" w:rsidR="00C9563C" w:rsidRPr="001B6043" w:rsidRDefault="00020C06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t>Quản lý đã xử lý yêu cầu xin nghỉ và thông báo cho giáo viên kết quả.</w:t>
            </w:r>
          </w:p>
        </w:tc>
      </w:tr>
      <w:tr w:rsidR="00C9563C" w:rsidRPr="001B6043" w14:paraId="7D18F67D" w14:textId="77777777" w:rsidTr="007D5C80">
        <w:tc>
          <w:tcPr>
            <w:tcW w:w="3539" w:type="dxa"/>
          </w:tcPr>
          <w:p w14:paraId="45232124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49D276DD" w14:textId="47591D2F" w:rsidR="00C9563C" w:rsidRPr="00161064" w:rsidRDefault="00E41D01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C9563C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2A26D261" w14:textId="77777777" w:rsidR="00C9563C" w:rsidRPr="00161064" w:rsidRDefault="00C9563C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2CEF3626" w14:textId="77777777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>Chọn mục “Quản lý nghỉ việc”</w:t>
            </w:r>
            <w:r w:rsidRPr="00691B32">
              <w:rPr>
                <w:rFonts w:cs="Times New Roman"/>
                <w:szCs w:val="26"/>
              </w:rPr>
              <w:t xml:space="preserve"> </w:t>
            </w:r>
          </w:p>
          <w:p w14:paraId="18E8AEEF" w14:textId="77777777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>Chọn mục “Xét duyệt yêu cầu xin nghỉ”</w:t>
            </w:r>
            <w:r w:rsidRPr="00691B32">
              <w:rPr>
                <w:rFonts w:cs="Times New Roman"/>
                <w:szCs w:val="26"/>
              </w:rPr>
              <w:t xml:space="preserve"> </w:t>
            </w:r>
          </w:p>
          <w:p w14:paraId="5CAB8532" w14:textId="77777777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>Hiển thị danh sách các yêu cầu nghỉ phép chờ xét duyệt và đã xét duyệt</w:t>
            </w:r>
            <w:r w:rsidRPr="00691B32">
              <w:rPr>
                <w:rFonts w:cs="Times New Roman"/>
                <w:szCs w:val="26"/>
              </w:rPr>
              <w:t xml:space="preserve"> </w:t>
            </w:r>
          </w:p>
          <w:p w14:paraId="384F6E2D" w14:textId="77777777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 xml:space="preserve">Xem nội dung chi tiết của từng yêu cầu </w:t>
            </w:r>
          </w:p>
          <w:p w14:paraId="432DDD73" w14:textId="54D6FF9C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>Đưa ra quyết định cho yêu cầu</w:t>
            </w:r>
          </w:p>
          <w:p w14:paraId="5718EE72" w14:textId="2828D05C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>Chọn “Xác nhận”</w:t>
            </w:r>
          </w:p>
          <w:p w14:paraId="40CE0F12" w14:textId="73119DAC" w:rsidR="00EA1A32" w:rsidRDefault="00EA1A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1A32">
              <w:rPr>
                <w:rFonts w:cs="Times New Roman"/>
                <w:szCs w:val="26"/>
              </w:rPr>
              <w:t>Hiển thị thông báo xác nhận việc xét duyệt yêu cầu nghỉ thành công</w:t>
            </w:r>
          </w:p>
          <w:p w14:paraId="05DABC82" w14:textId="0E21F556" w:rsidR="00EA1A32" w:rsidRDefault="00EA1A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EA1A32">
              <w:rPr>
                <w:rFonts w:cs="Times New Roman"/>
                <w:szCs w:val="26"/>
              </w:rPr>
              <w:t>ập nhật trạng thái của yêu cầu nghỉ</w:t>
            </w:r>
          </w:p>
          <w:p w14:paraId="6FBB3CD0" w14:textId="5A427921" w:rsidR="00C9563C" w:rsidRPr="00691B32" w:rsidRDefault="00C9563C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>Kết thúc</w:t>
            </w:r>
          </w:p>
        </w:tc>
      </w:tr>
      <w:tr w:rsidR="00C9563C" w:rsidRPr="001B6043" w14:paraId="544592A2" w14:textId="77777777" w:rsidTr="007D5C80">
        <w:tc>
          <w:tcPr>
            <w:tcW w:w="3539" w:type="dxa"/>
          </w:tcPr>
          <w:p w14:paraId="41B50E39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9EF8170" w14:textId="6E5C5F0C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C9563C" w:rsidRPr="001B6043" w14:paraId="007314F2" w14:textId="77777777" w:rsidTr="007D5C80">
        <w:tc>
          <w:tcPr>
            <w:tcW w:w="3539" w:type="dxa"/>
          </w:tcPr>
          <w:p w14:paraId="0C172EBD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7068D2FD" w14:textId="68B73D6D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13743F40" w14:textId="77777777" w:rsidR="00B03AFB" w:rsidRPr="00C24491" w:rsidRDefault="00B03AFB" w:rsidP="00C24491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0" w:name="_Toc166154443"/>
      <w:r w:rsidRPr="00C24491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40"/>
    </w:p>
    <w:p w14:paraId="6289E3A1" w14:textId="3D71D7FD" w:rsidR="00A36A5C" w:rsidRDefault="00A36A5C" w:rsidP="00A36A5C">
      <w:pPr>
        <w:rPr>
          <w:sz w:val="24"/>
        </w:rPr>
      </w:pPr>
      <w:r>
        <w:rPr>
          <w:noProof/>
        </w:rPr>
        <w:drawing>
          <wp:inline distT="0" distB="0" distL="0" distR="0" wp14:anchorId="22A9AE21" wp14:editId="7C896197">
            <wp:extent cx="5972175" cy="484378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84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B451A" w14:textId="4AFC4541" w:rsidR="00B03AFB" w:rsidRPr="00A36A5C" w:rsidRDefault="00A36A5C" w:rsidP="00A36A5C">
      <w:pPr>
        <w:pStyle w:val="Caption"/>
        <w:jc w:val="center"/>
        <w:rPr>
          <w:color w:val="auto"/>
          <w:sz w:val="26"/>
          <w:szCs w:val="26"/>
        </w:rPr>
      </w:pPr>
      <w:bookmarkStart w:id="41" w:name="_Toc166181725"/>
      <w:bookmarkStart w:id="42" w:name="_Toc166181995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="00A4677F" w:rsidRPr="00A4677F">
        <w:rPr>
          <w:color w:val="auto"/>
          <w:sz w:val="26"/>
          <w:szCs w:val="26"/>
        </w:rPr>
        <w:t>“Quản lý nghỉ việc - Xét duyệt yêu cầu xin nghỉ”</w:t>
      </w:r>
      <w:bookmarkEnd w:id="41"/>
      <w:bookmarkEnd w:id="42"/>
    </w:p>
    <w:p w14:paraId="5E86E1E4" w14:textId="5531A86B" w:rsidR="00B03AFB" w:rsidRPr="008A7104" w:rsidRDefault="00B03AFB" w:rsidP="008A7104">
      <w:pPr>
        <w:pStyle w:val="Heading2"/>
      </w:pPr>
      <w:bookmarkStart w:id="43" w:name="_Toc166154444"/>
      <w:r w:rsidRPr="008A7104">
        <w:t>Đặc tả use case</w:t>
      </w:r>
      <w:bookmarkEnd w:id="43"/>
      <w:r w:rsidR="00E45B1D">
        <w:t xml:space="preserve"> </w:t>
      </w:r>
      <w:r w:rsidR="00E45B1D" w:rsidRPr="00E45B1D">
        <w:t>“Quản lý lớp học - Xem thông tin buổi học”</w:t>
      </w:r>
    </w:p>
    <w:p w14:paraId="7794D3F2" w14:textId="4C451BBA" w:rsidR="00B03AFB" w:rsidRPr="008A7104" w:rsidRDefault="00B03AFB" w:rsidP="008A7104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4" w:name="_Toc166154445"/>
      <w:r w:rsidRPr="008A7104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4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3E39021C" w14:textId="77777777" w:rsidTr="007D5C80">
        <w:tc>
          <w:tcPr>
            <w:tcW w:w="3539" w:type="dxa"/>
          </w:tcPr>
          <w:p w14:paraId="3C9EFAD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3A0A750B" w14:textId="316F986F" w:rsidR="007E5683" w:rsidRPr="001B6043" w:rsidRDefault="00D26CD0" w:rsidP="00E45B1D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</w:t>
            </w:r>
            <w:r w:rsidR="00913ABC">
              <w:rPr>
                <w:rFonts w:cs="Times New Roman"/>
                <w:szCs w:val="26"/>
              </w:rPr>
              <w:t>.1</w:t>
            </w:r>
          </w:p>
        </w:tc>
      </w:tr>
      <w:tr w:rsidR="007E5683" w:rsidRPr="001B6043" w14:paraId="0664C33B" w14:textId="77777777" w:rsidTr="007D5C80">
        <w:tc>
          <w:tcPr>
            <w:tcW w:w="3539" w:type="dxa"/>
          </w:tcPr>
          <w:p w14:paraId="2C12C13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68B3B09" w14:textId="49E6B5BB" w:rsidR="007E5683" w:rsidRPr="001B6043" w:rsidRDefault="00E45B1D" w:rsidP="00E45B1D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E45B1D">
              <w:rPr>
                <w:rFonts w:cs="Times New Roman"/>
                <w:szCs w:val="26"/>
              </w:rPr>
              <w:t>Xem thông tin buổi học</w:t>
            </w:r>
          </w:p>
        </w:tc>
      </w:tr>
      <w:tr w:rsidR="007E5683" w:rsidRPr="001B6043" w14:paraId="33A0BFC5" w14:textId="77777777" w:rsidTr="007D5C80">
        <w:tc>
          <w:tcPr>
            <w:tcW w:w="3539" w:type="dxa"/>
          </w:tcPr>
          <w:p w14:paraId="62A264A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0AFD5489" w14:textId="1CCBE241" w:rsidR="007E5683" w:rsidRPr="001B6043" w:rsidRDefault="00B35154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quản lý, tôi muốn </w:t>
            </w:r>
            <w:r w:rsidRPr="00B35154">
              <w:rPr>
                <w:rFonts w:cs="Times New Roman"/>
                <w:szCs w:val="26"/>
              </w:rPr>
              <w:t>xem thông tin chi tiết về một buổi học trong hệ thống</w:t>
            </w:r>
          </w:p>
        </w:tc>
      </w:tr>
      <w:tr w:rsidR="007E5683" w:rsidRPr="001B6043" w14:paraId="19BD6141" w14:textId="77777777" w:rsidTr="007D5C80">
        <w:tc>
          <w:tcPr>
            <w:tcW w:w="3539" w:type="dxa"/>
          </w:tcPr>
          <w:p w14:paraId="38E9C4A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B2A1D92" w14:textId="6049D282" w:rsidR="007E5683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353DC2" w:rsidRPr="001B6043" w14:paraId="2D7B905F" w14:textId="77777777" w:rsidTr="007D5C80">
        <w:tc>
          <w:tcPr>
            <w:tcW w:w="3539" w:type="dxa"/>
          </w:tcPr>
          <w:p w14:paraId="1148ADCB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iority</w:t>
            </w:r>
          </w:p>
        </w:tc>
        <w:tc>
          <w:tcPr>
            <w:tcW w:w="5856" w:type="dxa"/>
          </w:tcPr>
          <w:p w14:paraId="2C3FFA8C" w14:textId="37F91175" w:rsidR="00353DC2" w:rsidRPr="001B6043" w:rsidRDefault="00353DC2" w:rsidP="00913AB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353DC2" w:rsidRPr="001B6043" w14:paraId="4686F8BF" w14:textId="77777777" w:rsidTr="007D5C80">
        <w:tc>
          <w:tcPr>
            <w:tcW w:w="3539" w:type="dxa"/>
          </w:tcPr>
          <w:p w14:paraId="785E593C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6925300" w14:textId="7D1F04E9" w:rsidR="00353DC2" w:rsidRPr="001B6043" w:rsidRDefault="00913ABC" w:rsidP="00913AB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="00353DC2" w:rsidRPr="0065634D">
              <w:t xml:space="preserve"> chọn chức năng </w:t>
            </w:r>
            <w:r w:rsidRPr="00913ABC">
              <w:rPr>
                <w:rFonts w:cstheme="majorBidi"/>
              </w:rPr>
              <w:t>Xem thông tin buổi học</w:t>
            </w:r>
          </w:p>
        </w:tc>
      </w:tr>
      <w:tr w:rsidR="00353DC2" w:rsidRPr="001B6043" w14:paraId="107B61E7" w14:textId="77777777" w:rsidTr="007D5C80">
        <w:tc>
          <w:tcPr>
            <w:tcW w:w="3539" w:type="dxa"/>
          </w:tcPr>
          <w:p w14:paraId="430197BF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5734A60B" w14:textId="47631A16" w:rsidR="00913ABC" w:rsidRPr="00913ABC" w:rsidRDefault="00353DC2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rPr>
                <w:rFonts w:cs="Times New Roman"/>
                <w:szCs w:val="26"/>
              </w:rPr>
              <w:t xml:space="preserve">Quản lý </w:t>
            </w:r>
            <w:r w:rsidR="00913ABC" w:rsidRPr="00913ABC">
              <w:rPr>
                <w:rFonts w:cs="Times New Roman"/>
                <w:szCs w:val="26"/>
              </w:rPr>
              <w:t>đã đăng nhập vào hệ thống.</w:t>
            </w:r>
          </w:p>
          <w:p w14:paraId="2F27447E" w14:textId="19D2CF30" w:rsidR="00353DC2" w:rsidRPr="001B6043" w:rsidRDefault="00913ABC" w:rsidP="0043420C">
            <w:pPr>
              <w:numPr>
                <w:ilvl w:val="0"/>
                <w:numId w:val="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13ABC">
              <w:rPr>
                <w:rFonts w:cs="Times New Roman"/>
                <w:szCs w:val="26"/>
              </w:rPr>
              <w:t>Buổi học đã được lập lịch trong hệ thống.</w:t>
            </w:r>
          </w:p>
        </w:tc>
      </w:tr>
      <w:tr w:rsidR="00353DC2" w:rsidRPr="001B6043" w14:paraId="16A2BC90" w14:textId="77777777" w:rsidTr="007D5C80">
        <w:tc>
          <w:tcPr>
            <w:tcW w:w="3539" w:type="dxa"/>
          </w:tcPr>
          <w:p w14:paraId="6867A35F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AF36626" w14:textId="755DE0ED" w:rsidR="00353DC2" w:rsidRPr="001B6043" w:rsidRDefault="00353DC2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t xml:space="preserve">Quản lý </w:t>
            </w:r>
            <w:r w:rsidR="00913ABC" w:rsidRPr="00913ABC">
              <w:t>có thể xem chi tiết về buổi học.</w:t>
            </w:r>
          </w:p>
        </w:tc>
      </w:tr>
      <w:tr w:rsidR="00353DC2" w:rsidRPr="001B6043" w14:paraId="1D928C34" w14:textId="77777777" w:rsidTr="007D5C80">
        <w:tc>
          <w:tcPr>
            <w:tcW w:w="3539" w:type="dxa"/>
          </w:tcPr>
          <w:p w14:paraId="7C28A46B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3AB12E6" w14:textId="42804438" w:rsidR="00353DC2" w:rsidRPr="00161064" w:rsidRDefault="00E41D01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353DC2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7500D386" w14:textId="77777777" w:rsidR="00353DC2" w:rsidRPr="00161064" w:rsidRDefault="00353DC2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161787E0" w14:textId="1FC46283" w:rsidR="00913ABC" w:rsidRDefault="00913ABC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13ABC">
              <w:rPr>
                <w:rFonts w:cs="Times New Roman"/>
                <w:szCs w:val="26"/>
              </w:rPr>
              <w:t>Chọn chức năng quản lí lớp học</w:t>
            </w:r>
          </w:p>
          <w:p w14:paraId="4C03EFAA" w14:textId="22EE2C30" w:rsidR="00913ABC" w:rsidRDefault="00913ABC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13ABC">
              <w:rPr>
                <w:rFonts w:cs="Times New Roman"/>
                <w:szCs w:val="26"/>
              </w:rPr>
              <w:t>Chọn chức năng thông tin buổi học</w:t>
            </w:r>
          </w:p>
          <w:p w14:paraId="2621F299" w14:textId="619C079C" w:rsidR="00913ABC" w:rsidRDefault="00913ABC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913ABC">
              <w:rPr>
                <w:rFonts w:cs="Times New Roman"/>
                <w:szCs w:val="26"/>
              </w:rPr>
              <w:t>iển thị thông tin buổi học</w:t>
            </w:r>
          </w:p>
          <w:p w14:paraId="77E94F4B" w14:textId="7652888D" w:rsidR="00913ABC" w:rsidRDefault="00284174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284174">
              <w:rPr>
                <w:rFonts w:cs="Times New Roman"/>
                <w:szCs w:val="26"/>
              </w:rPr>
              <w:t xml:space="preserve">họn </w:t>
            </w:r>
            <w:r>
              <w:rPr>
                <w:rFonts w:cs="Times New Roman"/>
                <w:szCs w:val="26"/>
              </w:rPr>
              <w:t>thông tin muốn kiểm tra</w:t>
            </w:r>
          </w:p>
          <w:p w14:paraId="574D8394" w14:textId="739E9559" w:rsidR="002D276F" w:rsidRDefault="002D276F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2D276F">
              <w:rPr>
                <w:rFonts w:cs="Times New Roman"/>
                <w:szCs w:val="26"/>
              </w:rPr>
              <w:t>họn tìm kiếm</w:t>
            </w:r>
          </w:p>
          <w:p w14:paraId="66EBD9EB" w14:textId="1D919849" w:rsidR="002D276F" w:rsidRDefault="002D276F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iển thị thông tin</w:t>
            </w:r>
          </w:p>
          <w:p w14:paraId="3E38A158" w14:textId="332463DB" w:rsidR="00353DC2" w:rsidRPr="00913ABC" w:rsidRDefault="00353DC2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13ABC">
              <w:rPr>
                <w:rFonts w:cs="Times New Roman"/>
                <w:szCs w:val="26"/>
              </w:rPr>
              <w:t>Kết thúc</w:t>
            </w:r>
          </w:p>
        </w:tc>
      </w:tr>
      <w:tr w:rsidR="00353DC2" w:rsidRPr="001B6043" w14:paraId="216F243F" w14:textId="77777777" w:rsidTr="007D5C80">
        <w:tc>
          <w:tcPr>
            <w:tcW w:w="3539" w:type="dxa"/>
          </w:tcPr>
          <w:p w14:paraId="1A197B90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8A578E8" w14:textId="77777777" w:rsidR="00353DC2" w:rsidRDefault="00284174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6a. </w:t>
            </w:r>
            <w:r w:rsidRPr="00284174">
              <w:rPr>
                <w:rFonts w:cs="Times New Roman"/>
                <w:szCs w:val="26"/>
              </w:rPr>
              <w:t>Chọn thông tin muốn kiểm tra</w:t>
            </w:r>
          </w:p>
          <w:p w14:paraId="5F65A93C" w14:textId="396A32CD" w:rsidR="00284174" w:rsidRDefault="00284174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6a1. C</w:t>
            </w:r>
            <w:r w:rsidRPr="00284174">
              <w:rPr>
                <w:rFonts w:cs="Times New Roman"/>
                <w:szCs w:val="26"/>
              </w:rPr>
              <w:t>họn danh sách học viên tham gia</w:t>
            </w:r>
            <w:r>
              <w:rPr>
                <w:rFonts w:cs="Times New Roman"/>
                <w:szCs w:val="26"/>
              </w:rPr>
              <w:t>/</w:t>
            </w:r>
            <w:r w:rsidRPr="00284174">
              <w:rPr>
                <w:rFonts w:cs="Times New Roman"/>
                <w:szCs w:val="26"/>
              </w:rPr>
              <w:t>tiến độ học tập học viên</w:t>
            </w:r>
          </w:p>
          <w:p w14:paraId="504F2323" w14:textId="0703E849" w:rsidR="002D276F" w:rsidRDefault="002D276F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8a. </w:t>
            </w:r>
            <w:r w:rsidRPr="002D276F">
              <w:rPr>
                <w:rFonts w:cs="Times New Roman"/>
                <w:szCs w:val="26"/>
              </w:rPr>
              <w:t>Hiển thị thông tin</w:t>
            </w:r>
          </w:p>
          <w:p w14:paraId="5EA60087" w14:textId="1CAB6269" w:rsidR="002D276F" w:rsidRPr="001B6043" w:rsidRDefault="002D276F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8a1. H</w:t>
            </w:r>
            <w:r w:rsidRPr="002D276F">
              <w:rPr>
                <w:rFonts w:cs="Times New Roman"/>
                <w:szCs w:val="26"/>
              </w:rPr>
              <w:t>iển thị tiến độ học tập học viên</w:t>
            </w:r>
            <w:r>
              <w:rPr>
                <w:rFonts w:cs="Times New Roman"/>
                <w:szCs w:val="26"/>
              </w:rPr>
              <w:t>/</w:t>
            </w:r>
            <w:r w:rsidRPr="002D276F">
              <w:rPr>
                <w:rFonts w:cs="Times New Roman"/>
                <w:szCs w:val="26"/>
              </w:rPr>
              <w:t>danh sách học viên tham gia</w:t>
            </w:r>
          </w:p>
        </w:tc>
      </w:tr>
      <w:tr w:rsidR="00353DC2" w:rsidRPr="001B6043" w14:paraId="380B6D95" w14:textId="77777777" w:rsidTr="007D5C80">
        <w:tc>
          <w:tcPr>
            <w:tcW w:w="3539" w:type="dxa"/>
          </w:tcPr>
          <w:p w14:paraId="3FCE3943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657797E7" w14:textId="077FE6CD" w:rsidR="00353DC2" w:rsidRPr="001B6043" w:rsidRDefault="00353DC2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0848E3C5" w14:textId="77777777" w:rsidR="00C45AB4" w:rsidRPr="008A7104" w:rsidRDefault="00C45AB4" w:rsidP="00C45AB4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5" w:name="_Toc166154450"/>
      <w:bookmarkStart w:id="46" w:name="_Toc166154446"/>
      <w:r w:rsidRPr="008A7104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46"/>
    </w:p>
    <w:p w14:paraId="6F56C086" w14:textId="77777777" w:rsidR="00C45AB4" w:rsidRDefault="00C45AB4" w:rsidP="00C45AB4">
      <w:pPr>
        <w:rPr>
          <w:sz w:val="24"/>
        </w:rPr>
      </w:pPr>
      <w:r>
        <w:rPr>
          <w:noProof/>
        </w:rPr>
        <w:drawing>
          <wp:inline distT="0" distB="0" distL="0" distR="0" wp14:anchorId="1494E49C" wp14:editId="2F12F03E">
            <wp:extent cx="5972175" cy="45339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4CB37" w14:textId="77777777" w:rsidR="00C45AB4" w:rsidRPr="001B6043" w:rsidRDefault="00C45AB4" w:rsidP="00C45AB4">
      <w:pPr>
        <w:pStyle w:val="Caption"/>
        <w:jc w:val="center"/>
        <w:rPr>
          <w:rFonts w:cs="Times New Roman"/>
        </w:rPr>
      </w:pPr>
      <w:bookmarkStart w:id="47" w:name="_Toc166181726"/>
      <w:bookmarkStart w:id="48" w:name="_Toc166181996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bookmarkStart w:id="49" w:name="_Toc166154447"/>
      <w:r w:rsidRPr="00913ABC">
        <w:rPr>
          <w:color w:val="auto"/>
          <w:sz w:val="26"/>
          <w:szCs w:val="26"/>
        </w:rPr>
        <w:t>“Quản lý lớp học - Xem thông tin buổi học”</w:t>
      </w:r>
      <w:bookmarkEnd w:id="47"/>
      <w:bookmarkEnd w:id="48"/>
      <w:bookmarkEnd w:id="49"/>
    </w:p>
    <w:p w14:paraId="53C51FC1" w14:textId="4F65510C" w:rsidR="00B03AFB" w:rsidRPr="00D26CD0" w:rsidRDefault="00B03AFB" w:rsidP="00D26CD0">
      <w:pPr>
        <w:pStyle w:val="Heading2"/>
      </w:pPr>
      <w:r w:rsidRPr="00D26CD0">
        <w:t>Đặc tả use case</w:t>
      </w:r>
      <w:bookmarkEnd w:id="45"/>
      <w:r w:rsidR="00D26CD0">
        <w:t xml:space="preserve"> “</w:t>
      </w:r>
      <w:r w:rsidR="00D26CD0" w:rsidRPr="00D26CD0">
        <w:t>Quản lý thông tin học viên</w:t>
      </w:r>
      <w:r w:rsidR="00D26CD0">
        <w:t xml:space="preserve"> - </w:t>
      </w:r>
      <w:r w:rsidR="00D26CD0" w:rsidRPr="00D26CD0">
        <w:t>Tìm kiếm thông tin học viên</w:t>
      </w:r>
      <w:r w:rsidR="00D26CD0">
        <w:t>”</w:t>
      </w:r>
    </w:p>
    <w:p w14:paraId="5CA86955" w14:textId="64C602CD" w:rsidR="007E5683" w:rsidRPr="00D26CD0" w:rsidRDefault="00B03AFB" w:rsidP="00D26CD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50" w:name="_Toc166154451"/>
      <w:r w:rsidRPr="00D26CD0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5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D26CD0" w:rsidRPr="001B6043" w14:paraId="3AAFF808" w14:textId="77777777" w:rsidTr="007D5C80">
        <w:tc>
          <w:tcPr>
            <w:tcW w:w="3539" w:type="dxa"/>
          </w:tcPr>
          <w:p w14:paraId="78AAFF49" w14:textId="77DD1847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53107D9E" w14:textId="77F9413E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1</w:t>
            </w:r>
          </w:p>
        </w:tc>
      </w:tr>
      <w:tr w:rsidR="00D26CD0" w:rsidRPr="001B6043" w14:paraId="249429E2" w14:textId="77777777" w:rsidTr="007D5C80">
        <w:tc>
          <w:tcPr>
            <w:tcW w:w="3539" w:type="dxa"/>
          </w:tcPr>
          <w:p w14:paraId="0BCB1863" w14:textId="779E1FEF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9733A67" w14:textId="5C90718D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D26CD0">
              <w:rPr>
                <w:rFonts w:cs="Times New Roman"/>
                <w:szCs w:val="26"/>
              </w:rPr>
              <w:t>Tìm kiếm thông tin học viên</w:t>
            </w:r>
          </w:p>
        </w:tc>
      </w:tr>
      <w:tr w:rsidR="00D26CD0" w:rsidRPr="001B6043" w14:paraId="46521E44" w14:textId="77777777" w:rsidTr="007D5C80">
        <w:tc>
          <w:tcPr>
            <w:tcW w:w="3539" w:type="dxa"/>
          </w:tcPr>
          <w:p w14:paraId="631779DF" w14:textId="6F0FD529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6AB57C0" w14:textId="2B99FFC1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</w:t>
            </w:r>
            <w:r w:rsidR="00C45AB4">
              <w:rPr>
                <w:rFonts w:cs="Times New Roman"/>
                <w:szCs w:val="26"/>
              </w:rPr>
              <w:t>n</w:t>
            </w:r>
            <w:r w:rsidR="00C45AB4">
              <w:rPr>
                <w:rFonts w:cs="Times New Roman"/>
                <w:szCs w:val="26"/>
              </w:rPr>
              <w:t>gười dùng</w:t>
            </w:r>
            <w:r>
              <w:rPr>
                <w:rFonts w:cs="Times New Roman"/>
                <w:szCs w:val="26"/>
              </w:rPr>
              <w:t xml:space="preserve">, tôi muốn </w:t>
            </w:r>
            <w:r w:rsidRPr="00D26CD0">
              <w:rPr>
                <w:rFonts w:cs="Times New Roman"/>
                <w:szCs w:val="26"/>
              </w:rPr>
              <w:t>tìm kiếm thông tin về một hoặc nhiều học viên cụ thể.</w:t>
            </w:r>
          </w:p>
        </w:tc>
      </w:tr>
      <w:tr w:rsidR="00D26CD0" w:rsidRPr="001B6043" w14:paraId="7354EBE7" w14:textId="77777777" w:rsidTr="007D5C80">
        <w:tc>
          <w:tcPr>
            <w:tcW w:w="3539" w:type="dxa"/>
          </w:tcPr>
          <w:p w14:paraId="575FF569" w14:textId="490FFA94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756ADC4" w14:textId="756E9C74" w:rsidR="00D26CD0" w:rsidRPr="001B6043" w:rsidRDefault="00C45AB4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Giáo viên, </w:t>
            </w:r>
            <w:r w:rsidR="00D26CD0">
              <w:rPr>
                <w:rFonts w:cs="Times New Roman"/>
                <w:szCs w:val="26"/>
              </w:rPr>
              <w:t>Quản lý</w:t>
            </w:r>
          </w:p>
        </w:tc>
      </w:tr>
      <w:tr w:rsidR="00D26CD0" w:rsidRPr="001B6043" w14:paraId="6147967A" w14:textId="77777777" w:rsidTr="007D5C80">
        <w:tc>
          <w:tcPr>
            <w:tcW w:w="3539" w:type="dxa"/>
          </w:tcPr>
          <w:p w14:paraId="1BEAE37F" w14:textId="61EE25A4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D264C3E" w14:textId="082701DD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D26CD0" w:rsidRPr="001B6043" w14:paraId="7FE08411" w14:textId="77777777" w:rsidTr="007D5C80">
        <w:tc>
          <w:tcPr>
            <w:tcW w:w="3539" w:type="dxa"/>
          </w:tcPr>
          <w:p w14:paraId="1264A9C1" w14:textId="377CD42C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Triggers</w:t>
            </w:r>
          </w:p>
        </w:tc>
        <w:tc>
          <w:tcPr>
            <w:tcW w:w="5856" w:type="dxa"/>
          </w:tcPr>
          <w:p w14:paraId="3AD10603" w14:textId="7C572484" w:rsidR="00D26CD0" w:rsidRPr="001B6043" w:rsidRDefault="00C45AB4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gười dùng</w:t>
            </w:r>
            <w:r w:rsidRPr="00D26CD0">
              <w:rPr>
                <w:rFonts w:cs="Times New Roman"/>
                <w:szCs w:val="26"/>
              </w:rPr>
              <w:t xml:space="preserve"> </w:t>
            </w:r>
            <w:r w:rsidR="00D26CD0" w:rsidRPr="0065634D">
              <w:t xml:space="preserve">chọn chức năng </w:t>
            </w:r>
            <w:r w:rsidR="00D26CD0" w:rsidRPr="00D26CD0">
              <w:rPr>
                <w:rFonts w:cstheme="majorBidi"/>
              </w:rPr>
              <w:t>Tìm kiếm thông tin học viên</w:t>
            </w:r>
          </w:p>
        </w:tc>
      </w:tr>
      <w:tr w:rsidR="00D26CD0" w:rsidRPr="001B6043" w14:paraId="4221CAFC" w14:textId="77777777" w:rsidTr="007D5C80">
        <w:tc>
          <w:tcPr>
            <w:tcW w:w="3539" w:type="dxa"/>
          </w:tcPr>
          <w:p w14:paraId="63377E5A" w14:textId="115A10D0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2F73E66" w14:textId="34615383" w:rsidR="00D26CD0" w:rsidRPr="00D26CD0" w:rsidRDefault="00C45AB4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gười dùng</w:t>
            </w:r>
            <w:r w:rsidR="00D26CD0" w:rsidRPr="00D26CD0">
              <w:rPr>
                <w:rFonts w:cs="Times New Roman"/>
                <w:szCs w:val="26"/>
              </w:rPr>
              <w:t xml:space="preserve"> đã đăng nhập vào hệ thống..</w:t>
            </w:r>
          </w:p>
        </w:tc>
      </w:tr>
      <w:tr w:rsidR="00D26CD0" w:rsidRPr="001B6043" w14:paraId="3A29FC55" w14:textId="77777777" w:rsidTr="007D5C80">
        <w:tc>
          <w:tcPr>
            <w:tcW w:w="3539" w:type="dxa"/>
          </w:tcPr>
          <w:p w14:paraId="25751006" w14:textId="301E43CB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6F46DEE" w14:textId="610E68BB" w:rsidR="00D26CD0" w:rsidRPr="001B6043" w:rsidRDefault="00C45AB4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gười dùng</w:t>
            </w:r>
            <w:r w:rsidRPr="00D26CD0">
              <w:rPr>
                <w:rFonts w:cs="Times New Roman"/>
                <w:szCs w:val="26"/>
              </w:rPr>
              <w:t xml:space="preserve"> </w:t>
            </w:r>
            <w:r w:rsidR="003E1769" w:rsidRPr="003E1769">
              <w:t>có thể xem thông tin chi tiết về học viên tìm kiếm được.</w:t>
            </w:r>
          </w:p>
        </w:tc>
      </w:tr>
      <w:tr w:rsidR="00D26CD0" w:rsidRPr="001B6043" w14:paraId="77311CF5" w14:textId="77777777" w:rsidTr="007D5C80">
        <w:tc>
          <w:tcPr>
            <w:tcW w:w="3539" w:type="dxa"/>
          </w:tcPr>
          <w:p w14:paraId="77C21D8B" w14:textId="4870964F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243373B" w14:textId="6C17E608" w:rsidR="00D26CD0" w:rsidRPr="00161064" w:rsidRDefault="00C45AB4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="00D26CD0"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07AAA6CE" w14:textId="77777777" w:rsidR="00D26CD0" w:rsidRPr="00161064" w:rsidRDefault="00D26CD0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0C226B7C" w14:textId="77777777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 xml:space="preserve">Chọn chức năng quản lý thông tin học viên </w:t>
            </w:r>
          </w:p>
          <w:p w14:paraId="5FE26976" w14:textId="7F4F44FA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Chọn xem thông tin học viên</w:t>
            </w:r>
          </w:p>
          <w:p w14:paraId="1F1634EA" w14:textId="0AC33C31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Hiển thị hệ thống màn hình nhập</w:t>
            </w:r>
          </w:p>
          <w:p w14:paraId="7EE8E97B" w14:textId="3FDCFF38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Nhập ID</w:t>
            </w:r>
          </w:p>
          <w:p w14:paraId="1C37EC20" w14:textId="1DC08DC7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Nhập Tên</w:t>
            </w:r>
          </w:p>
          <w:p w14:paraId="7F0BDACA" w14:textId="36732CBF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Nhập Lớp</w:t>
            </w:r>
          </w:p>
          <w:p w14:paraId="7B8870CE" w14:textId="71F63165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Bấm tìm kiếm</w:t>
            </w:r>
          </w:p>
          <w:p w14:paraId="0CD1D1C7" w14:textId="4CA3436C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Hiển thị danh sách học viên</w:t>
            </w:r>
          </w:p>
          <w:p w14:paraId="6CF46770" w14:textId="1F822C18" w:rsidR="00D26CD0" w:rsidRPr="00D26CD0" w:rsidRDefault="00D26CD0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D26CD0">
              <w:rPr>
                <w:rFonts w:cs="Times New Roman"/>
                <w:szCs w:val="26"/>
              </w:rPr>
              <w:t>Kết thúc</w:t>
            </w:r>
          </w:p>
        </w:tc>
      </w:tr>
      <w:tr w:rsidR="00D26CD0" w:rsidRPr="001B6043" w14:paraId="0CAACAC6" w14:textId="77777777" w:rsidTr="007D5C80">
        <w:tc>
          <w:tcPr>
            <w:tcW w:w="3539" w:type="dxa"/>
          </w:tcPr>
          <w:p w14:paraId="3230EB26" w14:textId="3A92B427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9B9EC4B" w14:textId="7A3382A4" w:rsidR="00D26CD0" w:rsidRPr="001B6043" w:rsidRDefault="008C7716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D26CD0" w:rsidRPr="001B6043" w14:paraId="1F77C486" w14:textId="77777777" w:rsidTr="007D5C80">
        <w:tc>
          <w:tcPr>
            <w:tcW w:w="3539" w:type="dxa"/>
          </w:tcPr>
          <w:p w14:paraId="0F31B306" w14:textId="7EDB5637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0AD9D4A" w14:textId="3F876987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1F467C25" w14:textId="514B009F" w:rsidR="00B03AFB" w:rsidRPr="00D26CD0" w:rsidRDefault="00B03AFB" w:rsidP="00D26CD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51" w:name="_Toc166154452"/>
      <w:r w:rsidRPr="00D26CD0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51"/>
    </w:p>
    <w:p w14:paraId="73E2168B" w14:textId="6CC1B459" w:rsidR="003E1769" w:rsidRDefault="003E1769" w:rsidP="003E1769">
      <w:pPr>
        <w:rPr>
          <w:sz w:val="24"/>
        </w:rPr>
      </w:pPr>
      <w:r>
        <w:rPr>
          <w:noProof/>
        </w:rPr>
        <w:drawing>
          <wp:inline distT="0" distB="0" distL="0" distR="0" wp14:anchorId="26750F8B" wp14:editId="6341C223">
            <wp:extent cx="5972175" cy="389128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9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D5BA4" w14:textId="7CFC4414" w:rsidR="00B03AFB" w:rsidRPr="00C45AB4" w:rsidRDefault="003E1769" w:rsidP="003E1769">
      <w:pPr>
        <w:pStyle w:val="Caption"/>
        <w:jc w:val="center"/>
        <w:rPr>
          <w:rFonts w:eastAsiaTheme="majorEastAsia" w:cstheme="majorBidi"/>
          <w:b/>
          <w:i w:val="0"/>
          <w:iCs w:val="0"/>
          <w:color w:val="000000" w:themeColor="text1"/>
          <w:sz w:val="26"/>
          <w:szCs w:val="26"/>
        </w:rPr>
      </w:pPr>
      <w:bookmarkStart w:id="52" w:name="_Toc166181727"/>
      <w:bookmarkStart w:id="53" w:name="_Toc166181997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3E1769">
        <w:rPr>
          <w:color w:val="auto"/>
          <w:sz w:val="26"/>
          <w:szCs w:val="26"/>
        </w:rPr>
        <w:t xml:space="preserve">“Quản lý thông tin học viên - Tìm kiếm thông tin </w:t>
      </w:r>
      <w:r w:rsidRPr="00C45AB4">
        <w:rPr>
          <w:color w:val="auto"/>
          <w:sz w:val="26"/>
          <w:szCs w:val="26"/>
        </w:rPr>
        <w:t>học viên”</w:t>
      </w:r>
      <w:bookmarkEnd w:id="52"/>
      <w:bookmarkEnd w:id="53"/>
    </w:p>
    <w:p w14:paraId="10316DF6" w14:textId="499143EA" w:rsidR="00B03AFB" w:rsidRPr="00C45AB4" w:rsidRDefault="00B03AFB" w:rsidP="00C45AB4">
      <w:pPr>
        <w:pStyle w:val="Heading2"/>
      </w:pPr>
      <w:bookmarkStart w:id="54" w:name="_Toc166154453"/>
      <w:r w:rsidRPr="00C45AB4">
        <w:t>Đặc tả use case</w:t>
      </w:r>
      <w:bookmarkEnd w:id="54"/>
      <w:r w:rsidR="004325EA">
        <w:t xml:space="preserve"> </w:t>
      </w:r>
      <w:r w:rsidR="004325EA" w:rsidRPr="00C45AB4">
        <w:rPr>
          <w:rFonts w:cs="Times New Roman"/>
          <w:bCs/>
          <w:color w:val="auto"/>
        </w:rPr>
        <w:t xml:space="preserve">“Quản lý thông tin học viên - </w:t>
      </w:r>
      <w:r w:rsidR="004325EA" w:rsidRPr="00ED1AC6">
        <w:rPr>
          <w:rFonts w:cs="Times New Roman"/>
          <w:bCs/>
          <w:color w:val="auto"/>
        </w:rPr>
        <w:t>Xem thông tin học viên</w:t>
      </w:r>
      <w:r w:rsidR="004325EA" w:rsidRPr="00C45AB4">
        <w:rPr>
          <w:rFonts w:cs="Times New Roman"/>
          <w:bCs/>
          <w:color w:val="auto"/>
        </w:rPr>
        <w:t>”</w:t>
      </w:r>
    </w:p>
    <w:p w14:paraId="53541F81" w14:textId="0A549E59" w:rsidR="00B03AFB" w:rsidRPr="00C45AB4" w:rsidRDefault="00B03AFB" w:rsidP="00C45AB4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55" w:name="_Toc166154454"/>
      <w:r w:rsidRPr="00C45AB4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55"/>
      <w:r w:rsidR="00C45AB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C45AB4" w:rsidRPr="001B6043" w14:paraId="10FA7413" w14:textId="77777777" w:rsidTr="007D5C80">
        <w:tc>
          <w:tcPr>
            <w:tcW w:w="3539" w:type="dxa"/>
          </w:tcPr>
          <w:p w14:paraId="78C9FC21" w14:textId="10EF3BC8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7DA68FC" w14:textId="591BDD95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</w:t>
            </w:r>
            <w:r>
              <w:rPr>
                <w:rFonts w:cs="Times New Roman"/>
                <w:szCs w:val="26"/>
              </w:rPr>
              <w:t>2</w:t>
            </w:r>
          </w:p>
        </w:tc>
      </w:tr>
      <w:tr w:rsidR="00C45AB4" w:rsidRPr="001B6043" w14:paraId="73936050" w14:textId="77777777" w:rsidTr="007D5C80">
        <w:tc>
          <w:tcPr>
            <w:tcW w:w="3539" w:type="dxa"/>
          </w:tcPr>
          <w:p w14:paraId="7343BF5C" w14:textId="2685DC26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911310C" w14:textId="78FEC4F4" w:rsidR="00C45AB4" w:rsidRPr="001B6043" w:rsidRDefault="00ED1AC6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ED1AC6">
              <w:rPr>
                <w:rFonts w:cs="Times New Roman"/>
                <w:szCs w:val="26"/>
              </w:rPr>
              <w:t>Xem thông tin học viên</w:t>
            </w:r>
          </w:p>
        </w:tc>
      </w:tr>
      <w:tr w:rsidR="00C45AB4" w:rsidRPr="001B6043" w14:paraId="61FE2050" w14:textId="77777777" w:rsidTr="007D5C80">
        <w:tc>
          <w:tcPr>
            <w:tcW w:w="3539" w:type="dxa"/>
          </w:tcPr>
          <w:p w14:paraId="77E2DDC9" w14:textId="3D4FB741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55636A9E" w14:textId="71BC2ED8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</w:t>
            </w:r>
            <w:r w:rsidR="00ED1AC6">
              <w:rPr>
                <w:rFonts w:cs="Times New Roman"/>
                <w:szCs w:val="26"/>
              </w:rPr>
              <w:t>người dùng</w:t>
            </w:r>
            <w:r>
              <w:rPr>
                <w:rFonts w:cs="Times New Roman"/>
                <w:szCs w:val="26"/>
              </w:rPr>
              <w:t xml:space="preserve">, tôi muốn </w:t>
            </w:r>
            <w:r w:rsidR="00ED1AC6" w:rsidRPr="00ED1AC6">
              <w:rPr>
                <w:rFonts w:cs="Times New Roman"/>
                <w:szCs w:val="26"/>
              </w:rPr>
              <w:t>có thể xem thông tin chi tiết về học viên tìm kiếm được.</w:t>
            </w:r>
          </w:p>
        </w:tc>
      </w:tr>
      <w:tr w:rsidR="00C45AB4" w:rsidRPr="001B6043" w14:paraId="28729052" w14:textId="77777777" w:rsidTr="007D5C80">
        <w:tc>
          <w:tcPr>
            <w:tcW w:w="3539" w:type="dxa"/>
          </w:tcPr>
          <w:p w14:paraId="6D2A92FF" w14:textId="3945BD1E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5563D18" w14:textId="0F9921A9" w:rsidR="00C45AB4" w:rsidRPr="001B6043" w:rsidRDefault="004325EA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Giáo viên, </w:t>
            </w:r>
            <w:r w:rsidR="00C45AB4">
              <w:rPr>
                <w:rFonts w:cs="Times New Roman"/>
                <w:szCs w:val="26"/>
              </w:rPr>
              <w:t>Quản lý</w:t>
            </w:r>
          </w:p>
        </w:tc>
      </w:tr>
      <w:tr w:rsidR="00C45AB4" w:rsidRPr="001B6043" w14:paraId="2617FEFB" w14:textId="77777777" w:rsidTr="007D5C80">
        <w:tc>
          <w:tcPr>
            <w:tcW w:w="3539" w:type="dxa"/>
          </w:tcPr>
          <w:p w14:paraId="4E176205" w14:textId="5B193215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218378D" w14:textId="70A33D65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C45AB4" w:rsidRPr="001B6043" w14:paraId="4117A5D3" w14:textId="77777777" w:rsidTr="007D5C80">
        <w:tc>
          <w:tcPr>
            <w:tcW w:w="3539" w:type="dxa"/>
          </w:tcPr>
          <w:p w14:paraId="019DA640" w14:textId="193FBB03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7FF882B" w14:textId="7E043EF2" w:rsidR="00C45AB4" w:rsidRPr="001B6043" w:rsidRDefault="00184675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="00C45AB4" w:rsidRPr="0065634D">
              <w:t xml:space="preserve"> chọn chức năng </w:t>
            </w:r>
            <w:r w:rsidR="00ED1AC6" w:rsidRPr="00ED1AC6">
              <w:rPr>
                <w:rFonts w:cstheme="majorBidi"/>
              </w:rPr>
              <w:t>Xem thông tin học viên</w:t>
            </w:r>
          </w:p>
        </w:tc>
      </w:tr>
      <w:tr w:rsidR="00C45AB4" w:rsidRPr="001B6043" w14:paraId="590FF648" w14:textId="77777777" w:rsidTr="007D5C80">
        <w:tc>
          <w:tcPr>
            <w:tcW w:w="3539" w:type="dxa"/>
          </w:tcPr>
          <w:p w14:paraId="43416A94" w14:textId="58AEFE36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3FA28688" w14:textId="4E594650" w:rsidR="00C45AB4" w:rsidRPr="001B6043" w:rsidRDefault="00C24476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24476">
              <w:rPr>
                <w:rFonts w:cs="Times New Roman"/>
                <w:szCs w:val="26"/>
              </w:rPr>
              <w:t>Người dùng đã đăng nhập vào hệ thống.</w:t>
            </w:r>
          </w:p>
        </w:tc>
      </w:tr>
      <w:tr w:rsidR="00C45AB4" w:rsidRPr="001B6043" w14:paraId="7281851C" w14:textId="77777777" w:rsidTr="007D5C80">
        <w:tc>
          <w:tcPr>
            <w:tcW w:w="3539" w:type="dxa"/>
          </w:tcPr>
          <w:p w14:paraId="5468110E" w14:textId="32E3DF1E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37632B51" w14:textId="3EF7A7B3" w:rsidR="00C45AB4" w:rsidRPr="001B6043" w:rsidRDefault="00C24476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24476">
              <w:t>Người dùng có thể xem thông tin chi tiết về học viên tìm kiếm được.</w:t>
            </w:r>
          </w:p>
        </w:tc>
      </w:tr>
      <w:tr w:rsidR="00C45AB4" w:rsidRPr="001B6043" w14:paraId="55BC7A38" w14:textId="77777777" w:rsidTr="007D5C80">
        <w:tc>
          <w:tcPr>
            <w:tcW w:w="3539" w:type="dxa"/>
          </w:tcPr>
          <w:p w14:paraId="6DDC7656" w14:textId="54353829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18B87023" w14:textId="70020BBB" w:rsidR="00C45AB4" w:rsidRPr="00161064" w:rsidRDefault="00E41D01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C45AB4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76B2B020" w14:textId="77777777" w:rsidR="00C45AB4" w:rsidRPr="00161064" w:rsidRDefault="00C45AB4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0892730B" w14:textId="04E05FF8" w:rsidR="00C45AB4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Chọn chức năng quản lý thông tin học viên</w:t>
            </w:r>
          </w:p>
          <w:p w14:paraId="2ECE6837" w14:textId="71996445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Chọn xem thông tin học viên</w:t>
            </w:r>
          </w:p>
          <w:p w14:paraId="24A8A713" w14:textId="2DE197CB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Hiển thị hệ thống màn hình nhập</w:t>
            </w:r>
          </w:p>
          <w:p w14:paraId="4289144C" w14:textId="5A8F4FF3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Nhập ID</w:t>
            </w:r>
          </w:p>
          <w:p w14:paraId="46FB055A" w14:textId="194E90A8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Nhập Tên</w:t>
            </w:r>
          </w:p>
          <w:p w14:paraId="76102F4E" w14:textId="3DEEEFD3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Nhập Lớp </w:t>
            </w:r>
          </w:p>
          <w:p w14:paraId="12735995" w14:textId="63F23AEF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Bấm tìm kiếm</w:t>
            </w:r>
          </w:p>
          <w:p w14:paraId="5ECBBCF6" w14:textId="5E76464F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Hiển thị danh sách học viên</w:t>
            </w:r>
          </w:p>
          <w:p w14:paraId="3DB4A220" w14:textId="0D296849" w:rsidR="00C45AB4" w:rsidRPr="00C45AB4" w:rsidRDefault="00C45AB4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45AB4">
              <w:rPr>
                <w:rFonts w:cs="Times New Roman"/>
                <w:szCs w:val="26"/>
              </w:rPr>
              <w:t>Kết thúc</w:t>
            </w:r>
          </w:p>
        </w:tc>
      </w:tr>
      <w:tr w:rsidR="00C45AB4" w:rsidRPr="001B6043" w14:paraId="02A7C2BC" w14:textId="77777777" w:rsidTr="007D5C80">
        <w:tc>
          <w:tcPr>
            <w:tcW w:w="3539" w:type="dxa"/>
          </w:tcPr>
          <w:p w14:paraId="3AA992F5" w14:textId="54820FEA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67787F7" w14:textId="1CA95588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C45AB4" w:rsidRPr="001B6043" w14:paraId="17F2B723" w14:textId="77777777" w:rsidTr="007D5C80">
        <w:tc>
          <w:tcPr>
            <w:tcW w:w="3539" w:type="dxa"/>
          </w:tcPr>
          <w:p w14:paraId="78E65C04" w14:textId="52778763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38650EBA" w14:textId="4E91D255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5D4966FC" w14:textId="448B7CAD" w:rsidR="00B03AFB" w:rsidRPr="00C45AB4" w:rsidRDefault="00B03AFB" w:rsidP="00C45AB4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56" w:name="_Toc166154455"/>
      <w:r w:rsidRPr="00C45AB4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56"/>
    </w:p>
    <w:p w14:paraId="6518E8BE" w14:textId="68111909" w:rsidR="00A718BE" w:rsidRDefault="00A718BE" w:rsidP="00A718BE">
      <w:pPr>
        <w:rPr>
          <w:sz w:val="24"/>
        </w:rPr>
      </w:pPr>
      <w:r>
        <w:rPr>
          <w:noProof/>
        </w:rPr>
        <w:drawing>
          <wp:inline distT="0" distB="0" distL="0" distR="0" wp14:anchorId="45839C88" wp14:editId="3C7ED07D">
            <wp:extent cx="5972175" cy="388874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8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ACAE5" w14:textId="24AB3225" w:rsidR="007E5683" w:rsidRPr="00C45AB4" w:rsidRDefault="00C45AB4" w:rsidP="00C45AB4">
      <w:pPr>
        <w:pStyle w:val="Caption"/>
        <w:jc w:val="center"/>
        <w:rPr>
          <w:rFonts w:eastAsiaTheme="majorEastAsia" w:cstheme="majorBidi"/>
          <w:b/>
          <w:i w:val="0"/>
          <w:iCs w:val="0"/>
          <w:color w:val="000000" w:themeColor="text1"/>
          <w:sz w:val="26"/>
          <w:szCs w:val="26"/>
        </w:rPr>
      </w:pPr>
      <w:bookmarkStart w:id="57" w:name="_Toc166181728"/>
      <w:bookmarkStart w:id="58" w:name="_Toc166181998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="00ED1AC6" w:rsidRPr="00ED1AC6">
        <w:rPr>
          <w:color w:val="auto"/>
          <w:sz w:val="26"/>
          <w:szCs w:val="26"/>
        </w:rPr>
        <w:t>“Quản lý thông tin học viên - Xem thông tin học viên”</w:t>
      </w:r>
      <w:bookmarkEnd w:id="57"/>
      <w:bookmarkEnd w:id="58"/>
    </w:p>
    <w:p w14:paraId="107599D3" w14:textId="1D1F455D" w:rsidR="00B03AFB" w:rsidRPr="00260D9E" w:rsidRDefault="00B03AFB" w:rsidP="00260D9E">
      <w:pPr>
        <w:pStyle w:val="Heading2"/>
      </w:pPr>
      <w:bookmarkStart w:id="59" w:name="_Toc166154456"/>
      <w:r w:rsidRPr="00260D9E">
        <w:t>Đặc tả use case</w:t>
      </w:r>
      <w:bookmarkEnd w:id="59"/>
      <w:r w:rsidR="00260D9E" w:rsidRPr="00260D9E">
        <w:t xml:space="preserve"> </w:t>
      </w:r>
      <w:r w:rsidR="00260D9E" w:rsidRPr="00260D9E">
        <w:t>“Quản lý thông tin học viên - Thêm thông tin học viên”</w:t>
      </w:r>
    </w:p>
    <w:p w14:paraId="1B6F25D2" w14:textId="77777777" w:rsidR="00184675" w:rsidRPr="00260D9E" w:rsidRDefault="00184675" w:rsidP="00184675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60" w:name="_Toc166154457"/>
      <w:bookmarkStart w:id="61" w:name="_Toc166154458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6E6162" w:rsidRPr="001B6043" w14:paraId="3FA89DC0" w14:textId="77777777" w:rsidTr="006E6162">
        <w:tc>
          <w:tcPr>
            <w:tcW w:w="3539" w:type="dxa"/>
          </w:tcPr>
          <w:p w14:paraId="120A9C18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69829CAC" w14:textId="2019374F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</w:t>
            </w:r>
            <w:r>
              <w:rPr>
                <w:rFonts w:cs="Times New Roman"/>
                <w:szCs w:val="26"/>
              </w:rPr>
              <w:t>3</w:t>
            </w:r>
          </w:p>
        </w:tc>
      </w:tr>
      <w:tr w:rsidR="006E6162" w:rsidRPr="001B6043" w14:paraId="21EEAC4D" w14:textId="77777777" w:rsidTr="006E6162">
        <w:tc>
          <w:tcPr>
            <w:tcW w:w="3539" w:type="dxa"/>
          </w:tcPr>
          <w:p w14:paraId="42B8999B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0097640" w14:textId="394C448F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84675">
              <w:rPr>
                <w:rFonts w:cs="Times New Roman"/>
                <w:szCs w:val="26"/>
              </w:rPr>
              <w:t>Thêm thông tin học viên</w:t>
            </w:r>
          </w:p>
        </w:tc>
      </w:tr>
      <w:tr w:rsidR="006E6162" w:rsidRPr="001B6043" w14:paraId="1BDCA783" w14:textId="77777777" w:rsidTr="006E6162">
        <w:tc>
          <w:tcPr>
            <w:tcW w:w="3539" w:type="dxa"/>
          </w:tcPr>
          <w:p w14:paraId="5C54D5FF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35356F45" w14:textId="1A9DBCE0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>
              <w:rPr>
                <w:rFonts w:cs="Times New Roman"/>
                <w:szCs w:val="26"/>
              </w:rPr>
              <w:t>t</w:t>
            </w:r>
            <w:r w:rsidRPr="00184675">
              <w:rPr>
                <w:rFonts w:cs="Times New Roman"/>
                <w:szCs w:val="26"/>
              </w:rPr>
              <w:t>hêm thông tin học viên</w:t>
            </w:r>
          </w:p>
        </w:tc>
      </w:tr>
      <w:tr w:rsidR="006E6162" w:rsidRPr="001B6043" w14:paraId="0F57ABD4" w14:textId="77777777" w:rsidTr="006E6162">
        <w:tc>
          <w:tcPr>
            <w:tcW w:w="3539" w:type="dxa"/>
          </w:tcPr>
          <w:p w14:paraId="7B131019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C028B37" w14:textId="30639D11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6E6162" w:rsidRPr="001B6043" w14:paraId="24096EB9" w14:textId="77777777" w:rsidTr="006E6162">
        <w:tc>
          <w:tcPr>
            <w:tcW w:w="3539" w:type="dxa"/>
          </w:tcPr>
          <w:p w14:paraId="31678F53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795BFC2" w14:textId="7EF3ACCF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6E6162" w:rsidRPr="001B6043" w14:paraId="4F9D3FDA" w14:textId="77777777" w:rsidTr="006E6162">
        <w:tc>
          <w:tcPr>
            <w:tcW w:w="3539" w:type="dxa"/>
          </w:tcPr>
          <w:p w14:paraId="18E97AF6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7A3B4B9" w14:textId="288EB09D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chọn chức năng </w:t>
            </w:r>
            <w:r w:rsidRPr="00184675">
              <w:rPr>
                <w:rFonts w:cstheme="majorBidi"/>
              </w:rPr>
              <w:t>Thêm thông tin học viên</w:t>
            </w:r>
          </w:p>
        </w:tc>
      </w:tr>
      <w:tr w:rsidR="006E6162" w:rsidRPr="001B6043" w14:paraId="754382B3" w14:textId="77777777" w:rsidTr="006E6162">
        <w:tc>
          <w:tcPr>
            <w:tcW w:w="3539" w:type="dxa"/>
          </w:tcPr>
          <w:p w14:paraId="5EA762B6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410B3295" w14:textId="55A068C3" w:rsidR="006E6162" w:rsidRPr="001B6043" w:rsidRDefault="006E6162" w:rsidP="006E616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6E6162" w:rsidRPr="001B6043" w14:paraId="598232D9" w14:textId="77777777" w:rsidTr="006E6162">
        <w:tc>
          <w:tcPr>
            <w:tcW w:w="3539" w:type="dxa"/>
          </w:tcPr>
          <w:p w14:paraId="39FA0D61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5228049A" w14:textId="35429FD3" w:rsidR="006E6162" w:rsidRPr="001B6043" w:rsidRDefault="006E6162" w:rsidP="006E616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E6162">
              <w:rPr>
                <w:rFonts w:cs="Times New Roman"/>
                <w:szCs w:val="26"/>
              </w:rPr>
              <w:t>Thông tin về học viên mới đã được thêm vào hệ thống.</w:t>
            </w:r>
          </w:p>
        </w:tc>
      </w:tr>
      <w:tr w:rsidR="006E6162" w:rsidRPr="001B6043" w14:paraId="3C18E5F5" w14:textId="77777777" w:rsidTr="006E6162">
        <w:tc>
          <w:tcPr>
            <w:tcW w:w="3539" w:type="dxa"/>
          </w:tcPr>
          <w:p w14:paraId="72E5A00C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6B3BEA5" w14:textId="6BD32457" w:rsidR="006E6162" w:rsidRPr="00161064" w:rsidRDefault="00E41D01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="006E6162"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68A5C204" w14:textId="77777777" w:rsidR="006E6162" w:rsidRPr="00161064" w:rsidRDefault="006E6162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44D74FAF" w14:textId="1318D0FB" w:rsidR="0092297E" w:rsidRDefault="006E6162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Chọn chức năng quản lý thông tin học viên</w:t>
            </w:r>
          </w:p>
          <w:p w14:paraId="3A15EFF2" w14:textId="2C9939D6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92297E">
              <w:rPr>
                <w:rFonts w:cs="Times New Roman"/>
                <w:szCs w:val="26"/>
              </w:rPr>
              <w:t>iển thị màn hình</w:t>
            </w:r>
          </w:p>
          <w:p w14:paraId="0D4C950C" w14:textId="1CCF3438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Chọn cập nhật thông tin học viên</w:t>
            </w:r>
          </w:p>
          <w:p w14:paraId="54130C01" w14:textId="2EF74110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Chọn thêm thông tin học viên</w:t>
            </w:r>
          </w:p>
          <w:p w14:paraId="5E87C738" w14:textId="195C89FF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Bấm lưu thông tin</w:t>
            </w:r>
          </w:p>
          <w:p w14:paraId="0E26B45C" w14:textId="549FD690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Hệ thống cập nhật thông tin</w:t>
            </w:r>
          </w:p>
          <w:p w14:paraId="578B2DBF" w14:textId="384B8919" w:rsidR="006E6162" w:rsidRPr="0092297E" w:rsidRDefault="006E6162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6E6162" w:rsidRPr="001B6043" w14:paraId="0EA26159" w14:textId="77777777" w:rsidTr="006E6162">
        <w:tc>
          <w:tcPr>
            <w:tcW w:w="3539" w:type="dxa"/>
          </w:tcPr>
          <w:p w14:paraId="223AC60B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33398E9C" w14:textId="019EC18A" w:rsidR="006E6162" w:rsidRPr="001B6043" w:rsidRDefault="006E6162" w:rsidP="00E41D01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6E6162" w:rsidRPr="001B6043" w14:paraId="234AACBC" w14:textId="77777777" w:rsidTr="006E6162">
        <w:tc>
          <w:tcPr>
            <w:tcW w:w="3539" w:type="dxa"/>
          </w:tcPr>
          <w:p w14:paraId="067D502D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7FAFA5F9" w14:textId="42737B89" w:rsidR="006E6162" w:rsidRPr="001B6043" w:rsidRDefault="006E6162" w:rsidP="00E41D01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02569B9E" w14:textId="77777777" w:rsidR="00184675" w:rsidRPr="00260D9E" w:rsidRDefault="00184675" w:rsidP="00184675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  <w:bookmarkEnd w:id="61"/>
    </w:p>
    <w:p w14:paraId="4F9CA5D5" w14:textId="77777777" w:rsidR="00184675" w:rsidRDefault="00184675" w:rsidP="00184675">
      <w:pPr>
        <w:rPr>
          <w:sz w:val="24"/>
        </w:rPr>
      </w:pPr>
      <w:r>
        <w:rPr>
          <w:noProof/>
        </w:rPr>
        <w:drawing>
          <wp:inline distT="0" distB="0" distL="0" distR="0" wp14:anchorId="64F7AD67" wp14:editId="0CC4281B">
            <wp:extent cx="5972175" cy="3826510"/>
            <wp:effectExtent l="0" t="0" r="9525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2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2C761" w14:textId="71303DCE" w:rsidR="00184675" w:rsidRPr="00184675" w:rsidRDefault="00184675" w:rsidP="00184675">
      <w:pPr>
        <w:pStyle w:val="Caption"/>
        <w:jc w:val="center"/>
        <w:rPr>
          <w:rFonts w:eastAsiaTheme="majorEastAsia" w:cstheme="majorBidi"/>
          <w:b/>
          <w:i w:val="0"/>
          <w:iCs w:val="0"/>
          <w:color w:val="000000" w:themeColor="text1"/>
          <w:sz w:val="26"/>
          <w:szCs w:val="26"/>
        </w:rPr>
      </w:pPr>
      <w:bookmarkStart w:id="62" w:name="_Toc166181729"/>
      <w:bookmarkStart w:id="63" w:name="_Toc166181999"/>
      <w:r w:rsidRPr="00375803">
        <w:rPr>
          <w:color w:val="auto"/>
          <w:sz w:val="26"/>
          <w:szCs w:val="26"/>
        </w:rPr>
        <w:lastRenderedPageBreak/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184675">
        <w:rPr>
          <w:color w:val="auto"/>
          <w:sz w:val="26"/>
          <w:szCs w:val="26"/>
        </w:rPr>
        <w:t>“Quản lý thông tin học viên - Thêm thông tin học viên”</w:t>
      </w:r>
      <w:bookmarkEnd w:id="62"/>
      <w:bookmarkEnd w:id="63"/>
    </w:p>
    <w:bookmarkEnd w:id="60"/>
    <w:p w14:paraId="318D6732" w14:textId="3F16505F" w:rsidR="00EE0352" w:rsidRPr="00260D9E" w:rsidRDefault="00EE0352" w:rsidP="00EE0352">
      <w:pPr>
        <w:pStyle w:val="Heading2"/>
      </w:pPr>
      <w:r w:rsidRPr="00260D9E">
        <w:t xml:space="preserve">Đặc tả use case “Quản lý thông tin học viên - </w:t>
      </w:r>
      <w:r w:rsidRPr="00EE0352">
        <w:t>Xóa thông tin học viên</w:t>
      </w:r>
      <w:r w:rsidRPr="00260D9E">
        <w:t>”</w:t>
      </w:r>
    </w:p>
    <w:p w14:paraId="18BCB778" w14:textId="77777777" w:rsidR="00EE0352" w:rsidRPr="00260D9E" w:rsidRDefault="00EE0352" w:rsidP="00EE0352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EE0352" w:rsidRPr="001B6043" w14:paraId="14209366" w14:textId="77777777" w:rsidTr="008F2EC8">
        <w:tc>
          <w:tcPr>
            <w:tcW w:w="3539" w:type="dxa"/>
          </w:tcPr>
          <w:p w14:paraId="1AD722F4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A64B27F" w14:textId="2820DB05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</w:t>
            </w:r>
            <w:r>
              <w:rPr>
                <w:rFonts w:cs="Times New Roman"/>
                <w:szCs w:val="26"/>
              </w:rPr>
              <w:t>4</w:t>
            </w:r>
          </w:p>
        </w:tc>
      </w:tr>
      <w:tr w:rsidR="00EE0352" w:rsidRPr="001B6043" w14:paraId="05BC4B90" w14:textId="77777777" w:rsidTr="008F2EC8">
        <w:tc>
          <w:tcPr>
            <w:tcW w:w="3539" w:type="dxa"/>
          </w:tcPr>
          <w:p w14:paraId="40C35AB0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217AF957" w14:textId="03070D60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EE0352">
              <w:rPr>
                <w:rFonts w:cs="Times New Roman"/>
                <w:szCs w:val="26"/>
              </w:rPr>
              <w:t>Xóa thông tin học viên</w:t>
            </w:r>
          </w:p>
        </w:tc>
      </w:tr>
      <w:tr w:rsidR="00EE0352" w:rsidRPr="001B6043" w14:paraId="1EA422F4" w14:textId="77777777" w:rsidTr="008F2EC8">
        <w:tc>
          <w:tcPr>
            <w:tcW w:w="3539" w:type="dxa"/>
          </w:tcPr>
          <w:p w14:paraId="23AB7555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03C10331" w14:textId="654672B8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>
              <w:rPr>
                <w:rFonts w:cs="Times New Roman"/>
                <w:szCs w:val="26"/>
              </w:rPr>
              <w:t>x</w:t>
            </w:r>
            <w:r w:rsidRPr="00EE0352">
              <w:rPr>
                <w:rFonts w:cs="Times New Roman"/>
                <w:szCs w:val="26"/>
              </w:rPr>
              <w:t>óa thông tin học viên</w:t>
            </w:r>
          </w:p>
        </w:tc>
      </w:tr>
      <w:tr w:rsidR="00EE0352" w:rsidRPr="001B6043" w14:paraId="5C5D30CF" w14:textId="77777777" w:rsidTr="008F2EC8">
        <w:tc>
          <w:tcPr>
            <w:tcW w:w="3539" w:type="dxa"/>
          </w:tcPr>
          <w:p w14:paraId="19DDAE4E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8749AA2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EE0352" w:rsidRPr="001B6043" w14:paraId="3C51D2A5" w14:textId="77777777" w:rsidTr="008F2EC8">
        <w:tc>
          <w:tcPr>
            <w:tcW w:w="3539" w:type="dxa"/>
          </w:tcPr>
          <w:p w14:paraId="7E266DFB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3562EE5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EE0352" w:rsidRPr="001B6043" w14:paraId="5BF0B9D3" w14:textId="77777777" w:rsidTr="008F2EC8">
        <w:tc>
          <w:tcPr>
            <w:tcW w:w="3539" w:type="dxa"/>
          </w:tcPr>
          <w:p w14:paraId="2A0ADA69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7D69B925" w14:textId="07FF5B1A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chọn chức năng </w:t>
            </w:r>
            <w:r w:rsidR="00666A03" w:rsidRPr="00666A03">
              <w:rPr>
                <w:rFonts w:cstheme="majorBidi"/>
              </w:rPr>
              <w:t>Xóa thông tin học viên</w:t>
            </w:r>
          </w:p>
        </w:tc>
      </w:tr>
      <w:tr w:rsidR="00EE0352" w:rsidRPr="001B6043" w14:paraId="10406460" w14:textId="77777777" w:rsidTr="008F2EC8">
        <w:tc>
          <w:tcPr>
            <w:tcW w:w="3539" w:type="dxa"/>
          </w:tcPr>
          <w:p w14:paraId="3D15B762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0528FB61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EE0352" w:rsidRPr="001B6043" w14:paraId="14349A4E" w14:textId="77777777" w:rsidTr="008F2EC8">
        <w:tc>
          <w:tcPr>
            <w:tcW w:w="3539" w:type="dxa"/>
          </w:tcPr>
          <w:p w14:paraId="115769D4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183B145" w14:textId="6D6A189E" w:rsidR="00EE0352" w:rsidRPr="001B6043" w:rsidRDefault="008A7B3D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8A7B3D">
              <w:rPr>
                <w:rFonts w:cs="Times New Roman"/>
                <w:szCs w:val="26"/>
              </w:rPr>
              <w:t>Thông tin về học viên đã được xóa khỏi hệ thống.</w:t>
            </w:r>
          </w:p>
        </w:tc>
      </w:tr>
      <w:tr w:rsidR="00EE0352" w:rsidRPr="001B6043" w14:paraId="368D8DED" w14:textId="77777777" w:rsidTr="008F2EC8">
        <w:tc>
          <w:tcPr>
            <w:tcW w:w="3539" w:type="dxa"/>
          </w:tcPr>
          <w:p w14:paraId="41106DF0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E567498" w14:textId="77777777" w:rsidR="00EE0352" w:rsidRPr="00161064" w:rsidRDefault="00EE0352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45C3ADFB" w14:textId="77777777" w:rsidR="00EE0352" w:rsidRPr="00161064" w:rsidRDefault="00EE0352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40CA5111" w14:textId="77777777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 xml:space="preserve">Chọn chức năng quản lý thông tin học viên </w:t>
            </w:r>
          </w:p>
          <w:p w14:paraId="64141643" w14:textId="3D2ED966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iển</w:t>
            </w:r>
            <w:r w:rsidRPr="00930C0D">
              <w:rPr>
                <w:rFonts w:cs="Times New Roman"/>
                <w:szCs w:val="26"/>
              </w:rPr>
              <w:t xml:space="preserve"> thị màn hình</w:t>
            </w:r>
          </w:p>
          <w:p w14:paraId="648C34C6" w14:textId="470FB312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Chọn cập nhật thông tin học viên</w:t>
            </w:r>
          </w:p>
          <w:p w14:paraId="405588D0" w14:textId="76BF9A97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Chọn xóa thông tin học viên</w:t>
            </w:r>
          </w:p>
          <w:p w14:paraId="2F9A9216" w14:textId="065E746B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Bấm lưu thông tin</w:t>
            </w:r>
          </w:p>
          <w:p w14:paraId="70A4ECDB" w14:textId="0DB629AD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ập</w:t>
            </w:r>
            <w:r w:rsidRPr="00930C0D">
              <w:rPr>
                <w:rFonts w:cs="Times New Roman"/>
                <w:szCs w:val="26"/>
              </w:rPr>
              <w:t xml:space="preserve"> nhật thông tin</w:t>
            </w:r>
          </w:p>
          <w:p w14:paraId="2316A390" w14:textId="2C94D09E" w:rsidR="00EE0352" w:rsidRPr="0092297E" w:rsidRDefault="00EE0352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EE0352" w:rsidRPr="001B6043" w14:paraId="04B3CE95" w14:textId="77777777" w:rsidTr="008F2EC8">
        <w:tc>
          <w:tcPr>
            <w:tcW w:w="3539" w:type="dxa"/>
          </w:tcPr>
          <w:p w14:paraId="6F8A82EE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2FCDC964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EE0352" w:rsidRPr="001B6043" w14:paraId="6F467960" w14:textId="77777777" w:rsidTr="008F2EC8">
        <w:tc>
          <w:tcPr>
            <w:tcW w:w="3539" w:type="dxa"/>
          </w:tcPr>
          <w:p w14:paraId="0108E806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DB9E301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7DAB3F46" w14:textId="77777777" w:rsidR="00EE0352" w:rsidRPr="00260D9E" w:rsidRDefault="00EE0352" w:rsidP="00EE0352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</w:p>
    <w:p w14:paraId="27B9A4FA" w14:textId="413CAD5F" w:rsidR="008A7B3D" w:rsidRDefault="008A7B3D" w:rsidP="008A7B3D">
      <w:pPr>
        <w:rPr>
          <w:sz w:val="24"/>
        </w:rPr>
      </w:pPr>
      <w:r>
        <w:rPr>
          <w:noProof/>
        </w:rPr>
        <w:drawing>
          <wp:inline distT="0" distB="0" distL="0" distR="0" wp14:anchorId="6EAE171D" wp14:editId="4604CD16">
            <wp:extent cx="5972175" cy="3903980"/>
            <wp:effectExtent l="0" t="0" r="9525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90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48ED9" w14:textId="060703AC" w:rsidR="00EE0352" w:rsidRPr="00184675" w:rsidRDefault="00EE0352" w:rsidP="00EE0352">
      <w:pPr>
        <w:pStyle w:val="Caption"/>
        <w:jc w:val="center"/>
        <w:rPr>
          <w:rFonts w:eastAsiaTheme="majorEastAsia" w:cstheme="majorBidi"/>
          <w:b/>
          <w:i w:val="0"/>
          <w:iCs w:val="0"/>
          <w:color w:val="000000" w:themeColor="text1"/>
          <w:sz w:val="26"/>
          <w:szCs w:val="26"/>
        </w:rPr>
      </w:pPr>
      <w:bookmarkStart w:id="64" w:name="_Toc166181730"/>
      <w:bookmarkStart w:id="65" w:name="_Toc166182000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184675">
        <w:rPr>
          <w:color w:val="auto"/>
          <w:sz w:val="26"/>
          <w:szCs w:val="26"/>
        </w:rPr>
        <w:t xml:space="preserve">“Quản lý thông tin học viên - </w:t>
      </w:r>
      <w:r w:rsidR="00482A1A" w:rsidRPr="00482A1A">
        <w:rPr>
          <w:color w:val="auto"/>
          <w:sz w:val="26"/>
          <w:szCs w:val="26"/>
        </w:rPr>
        <w:t>Xóa thông tin học viên</w:t>
      </w:r>
      <w:bookmarkEnd w:id="64"/>
      <w:bookmarkEnd w:id="65"/>
    </w:p>
    <w:p w14:paraId="1342E92D" w14:textId="76FA8C92" w:rsidR="00130DB2" w:rsidRPr="00260D9E" w:rsidRDefault="00130DB2" w:rsidP="00130DB2">
      <w:pPr>
        <w:pStyle w:val="Heading2"/>
      </w:pPr>
      <w:r w:rsidRPr="00260D9E">
        <w:t xml:space="preserve">Đặc tả use case “Quản lý thông tin học viên - </w:t>
      </w:r>
      <w:r w:rsidRPr="00130DB2">
        <w:t>Sửa thông tin học viên</w:t>
      </w:r>
      <w:r w:rsidRPr="00260D9E">
        <w:t>”</w:t>
      </w:r>
    </w:p>
    <w:p w14:paraId="08F81E2C" w14:textId="77777777" w:rsidR="00130DB2" w:rsidRPr="00260D9E" w:rsidRDefault="00130DB2" w:rsidP="00130DB2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130DB2" w:rsidRPr="001B6043" w14:paraId="4BFA3998" w14:textId="77777777" w:rsidTr="008F2EC8">
        <w:tc>
          <w:tcPr>
            <w:tcW w:w="3539" w:type="dxa"/>
          </w:tcPr>
          <w:p w14:paraId="31AA21A7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66D9C8D3" w14:textId="71E19F36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</w:t>
            </w:r>
            <w:r>
              <w:rPr>
                <w:rFonts w:cs="Times New Roman"/>
                <w:szCs w:val="26"/>
              </w:rPr>
              <w:t>5</w:t>
            </w:r>
          </w:p>
        </w:tc>
      </w:tr>
      <w:tr w:rsidR="00130DB2" w:rsidRPr="001B6043" w14:paraId="3C2941FD" w14:textId="77777777" w:rsidTr="008F2EC8">
        <w:tc>
          <w:tcPr>
            <w:tcW w:w="3539" w:type="dxa"/>
          </w:tcPr>
          <w:p w14:paraId="5980481F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295BA72D" w14:textId="7BA2932C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30DB2">
              <w:rPr>
                <w:rFonts w:cs="Times New Roman"/>
                <w:szCs w:val="26"/>
              </w:rPr>
              <w:t>Sửa thông tin học viên</w:t>
            </w:r>
          </w:p>
        </w:tc>
      </w:tr>
      <w:tr w:rsidR="00130DB2" w:rsidRPr="001B6043" w14:paraId="2B44084C" w14:textId="77777777" w:rsidTr="008F2EC8">
        <w:tc>
          <w:tcPr>
            <w:tcW w:w="3539" w:type="dxa"/>
          </w:tcPr>
          <w:p w14:paraId="15D55C2E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353E1F50" w14:textId="3A68D8CC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>
              <w:rPr>
                <w:rFonts w:cs="Times New Roman"/>
                <w:szCs w:val="26"/>
              </w:rPr>
              <w:t>s</w:t>
            </w:r>
            <w:r w:rsidRPr="00130DB2">
              <w:rPr>
                <w:rFonts w:cs="Times New Roman"/>
                <w:szCs w:val="26"/>
              </w:rPr>
              <w:t>ửa thông tin học viên</w:t>
            </w:r>
          </w:p>
        </w:tc>
      </w:tr>
      <w:tr w:rsidR="00130DB2" w:rsidRPr="001B6043" w14:paraId="0915959E" w14:textId="77777777" w:rsidTr="008F2EC8">
        <w:tc>
          <w:tcPr>
            <w:tcW w:w="3539" w:type="dxa"/>
          </w:tcPr>
          <w:p w14:paraId="6BFF02FB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12239F1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130DB2" w:rsidRPr="001B6043" w14:paraId="4E147BE9" w14:textId="77777777" w:rsidTr="008F2EC8">
        <w:tc>
          <w:tcPr>
            <w:tcW w:w="3539" w:type="dxa"/>
          </w:tcPr>
          <w:p w14:paraId="1C197151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71CFCA1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130DB2" w:rsidRPr="001B6043" w14:paraId="4251EF0F" w14:textId="77777777" w:rsidTr="008F2EC8">
        <w:tc>
          <w:tcPr>
            <w:tcW w:w="3539" w:type="dxa"/>
          </w:tcPr>
          <w:p w14:paraId="02E2882B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78E8A06" w14:textId="36DDA102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chọn chức năng </w:t>
            </w:r>
            <w:r w:rsidRPr="00130DB2">
              <w:rPr>
                <w:rFonts w:cstheme="majorBidi"/>
              </w:rPr>
              <w:t>Sửa thông tin học viên</w:t>
            </w:r>
          </w:p>
        </w:tc>
      </w:tr>
      <w:tr w:rsidR="00130DB2" w:rsidRPr="001B6043" w14:paraId="1CC90D6A" w14:textId="77777777" w:rsidTr="008F2EC8">
        <w:tc>
          <w:tcPr>
            <w:tcW w:w="3539" w:type="dxa"/>
          </w:tcPr>
          <w:p w14:paraId="5C4CEBFD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0E062513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130DB2" w:rsidRPr="001B6043" w14:paraId="10CC01E4" w14:textId="77777777" w:rsidTr="008F2EC8">
        <w:tc>
          <w:tcPr>
            <w:tcW w:w="3539" w:type="dxa"/>
          </w:tcPr>
          <w:p w14:paraId="6814683B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71EF9FA2" w14:textId="1A7C5148" w:rsidR="00130DB2" w:rsidRPr="001B6043" w:rsidRDefault="00E94E9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Sửa</w:t>
            </w:r>
            <w:r w:rsidR="00130DB2" w:rsidRPr="008A7B3D">
              <w:rPr>
                <w:rFonts w:cs="Times New Roman"/>
                <w:szCs w:val="26"/>
              </w:rPr>
              <w:t xml:space="preserve"> về học viên đã được xóa khỏi hệ thống.</w:t>
            </w:r>
          </w:p>
        </w:tc>
      </w:tr>
      <w:tr w:rsidR="00130DB2" w:rsidRPr="001B6043" w14:paraId="1DC07C7B" w14:textId="77777777" w:rsidTr="008F2EC8">
        <w:tc>
          <w:tcPr>
            <w:tcW w:w="3539" w:type="dxa"/>
          </w:tcPr>
          <w:p w14:paraId="7D713B00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BF17186" w14:textId="77777777" w:rsidR="00130DB2" w:rsidRPr="00161064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789D0BB3" w14:textId="77777777" w:rsidR="00130DB2" w:rsidRPr="00161064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3BD6D321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 xml:space="preserve">Chọn chức năng quản lý thông tin học viên </w:t>
            </w:r>
          </w:p>
          <w:p w14:paraId="3B6E71A1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iển</w:t>
            </w:r>
            <w:r w:rsidRPr="00930C0D">
              <w:rPr>
                <w:rFonts w:cs="Times New Roman"/>
                <w:szCs w:val="26"/>
              </w:rPr>
              <w:t xml:space="preserve"> thị màn hình</w:t>
            </w:r>
          </w:p>
          <w:p w14:paraId="170A02C2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Chọn cập nhật thông tin học viên</w:t>
            </w:r>
          </w:p>
          <w:p w14:paraId="76189B13" w14:textId="7201F1F4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 xml:space="preserve">Chọn </w:t>
            </w:r>
            <w:r>
              <w:rPr>
                <w:rFonts w:cs="Times New Roman"/>
                <w:szCs w:val="26"/>
              </w:rPr>
              <w:t>sửa</w:t>
            </w:r>
            <w:r w:rsidRPr="00930C0D">
              <w:rPr>
                <w:rFonts w:cs="Times New Roman"/>
                <w:szCs w:val="26"/>
              </w:rPr>
              <w:t xml:space="preserve"> thông tin học viên</w:t>
            </w:r>
          </w:p>
          <w:p w14:paraId="29021680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Bấm lưu thông tin</w:t>
            </w:r>
          </w:p>
          <w:p w14:paraId="5025E3DF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ập</w:t>
            </w:r>
            <w:r w:rsidRPr="00930C0D">
              <w:rPr>
                <w:rFonts w:cs="Times New Roman"/>
                <w:szCs w:val="26"/>
              </w:rPr>
              <w:t xml:space="preserve"> nhật thông tin</w:t>
            </w:r>
          </w:p>
          <w:p w14:paraId="58A3C4C4" w14:textId="77777777" w:rsidR="00130DB2" w:rsidRPr="0092297E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130DB2" w:rsidRPr="001B6043" w14:paraId="4B997EA9" w14:textId="77777777" w:rsidTr="008F2EC8">
        <w:tc>
          <w:tcPr>
            <w:tcW w:w="3539" w:type="dxa"/>
          </w:tcPr>
          <w:p w14:paraId="7C743606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1497EFE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130DB2" w:rsidRPr="001B6043" w14:paraId="64EC8E57" w14:textId="77777777" w:rsidTr="008F2EC8">
        <w:tc>
          <w:tcPr>
            <w:tcW w:w="3539" w:type="dxa"/>
          </w:tcPr>
          <w:p w14:paraId="5A9CEF90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19F3CCE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621D81D6" w14:textId="77777777" w:rsidR="00130DB2" w:rsidRPr="00260D9E" w:rsidRDefault="00130DB2" w:rsidP="00130DB2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</w:p>
    <w:p w14:paraId="152C9969" w14:textId="3FFE8A16" w:rsidR="00130DB2" w:rsidRDefault="00130DB2" w:rsidP="00130DB2">
      <w:pPr>
        <w:rPr>
          <w:sz w:val="24"/>
        </w:rPr>
      </w:pPr>
      <w:r>
        <w:rPr>
          <w:noProof/>
        </w:rPr>
        <w:drawing>
          <wp:inline distT="0" distB="0" distL="0" distR="0" wp14:anchorId="7184F80A" wp14:editId="02061FCC">
            <wp:extent cx="5972175" cy="3826510"/>
            <wp:effectExtent l="0" t="0" r="9525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2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CA2DD" w14:textId="77777777" w:rsidR="00C20AEA" w:rsidRDefault="00130DB2" w:rsidP="00130DB2">
      <w:pPr>
        <w:pStyle w:val="Caption"/>
        <w:jc w:val="center"/>
        <w:rPr>
          <w:color w:val="auto"/>
          <w:sz w:val="26"/>
          <w:szCs w:val="26"/>
        </w:rPr>
      </w:pPr>
      <w:bookmarkStart w:id="66" w:name="_Toc166181731"/>
      <w:bookmarkStart w:id="67" w:name="_Toc166182001"/>
      <w:r w:rsidRPr="00375803">
        <w:rPr>
          <w:color w:val="auto"/>
          <w:sz w:val="26"/>
          <w:szCs w:val="26"/>
        </w:rPr>
        <w:lastRenderedPageBreak/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184675">
        <w:rPr>
          <w:color w:val="auto"/>
          <w:sz w:val="26"/>
          <w:szCs w:val="26"/>
        </w:rPr>
        <w:t xml:space="preserve">“Quản lý thông tin học viên - </w:t>
      </w:r>
      <w:r w:rsidRPr="00130DB2">
        <w:rPr>
          <w:color w:val="auto"/>
          <w:sz w:val="26"/>
          <w:szCs w:val="26"/>
        </w:rPr>
        <w:t>Sửa thông tin học viên</w:t>
      </w:r>
      <w:r>
        <w:rPr>
          <w:color w:val="auto"/>
          <w:sz w:val="26"/>
          <w:szCs w:val="26"/>
        </w:rPr>
        <w:t>”</w:t>
      </w:r>
      <w:bookmarkEnd w:id="66"/>
      <w:bookmarkEnd w:id="67"/>
    </w:p>
    <w:p w14:paraId="4820DC2A" w14:textId="05511E55" w:rsidR="00C20AEA" w:rsidRPr="00260D9E" w:rsidRDefault="00C20AEA" w:rsidP="00C20AEA">
      <w:pPr>
        <w:pStyle w:val="Heading2"/>
      </w:pPr>
      <w:r w:rsidRPr="00260D9E">
        <w:t xml:space="preserve">Đặc tả use case </w:t>
      </w:r>
      <w:bookmarkStart w:id="68" w:name="_Hlk166180327"/>
      <w:r w:rsidRPr="00260D9E">
        <w:t xml:space="preserve">“Quản lý </w:t>
      </w:r>
      <w:r w:rsidR="007775C2">
        <w:t>thu nhập</w:t>
      </w:r>
      <w:r w:rsidRPr="00260D9E">
        <w:t xml:space="preserve"> - </w:t>
      </w:r>
      <w:r w:rsidR="007775C2" w:rsidRPr="007775C2">
        <w:t>Xem thu nhập</w:t>
      </w:r>
      <w:r w:rsidRPr="00260D9E">
        <w:t>”</w:t>
      </w:r>
      <w:bookmarkEnd w:id="68"/>
    </w:p>
    <w:p w14:paraId="2FAB15F8" w14:textId="77777777" w:rsidR="00C20AEA" w:rsidRPr="00260D9E" w:rsidRDefault="00C20AEA" w:rsidP="00C20AEA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C20AEA" w:rsidRPr="001B6043" w14:paraId="03DB7646" w14:textId="77777777" w:rsidTr="008F2EC8">
        <w:tc>
          <w:tcPr>
            <w:tcW w:w="3539" w:type="dxa"/>
          </w:tcPr>
          <w:p w14:paraId="5176955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D4C5165" w14:textId="5BF82179" w:rsidR="00C20AEA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5.1</w:t>
            </w:r>
          </w:p>
        </w:tc>
      </w:tr>
      <w:tr w:rsidR="00C20AEA" w:rsidRPr="001B6043" w14:paraId="5FADCDBA" w14:textId="77777777" w:rsidTr="008F2EC8">
        <w:tc>
          <w:tcPr>
            <w:tcW w:w="3539" w:type="dxa"/>
          </w:tcPr>
          <w:p w14:paraId="15550218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793E2211" w14:textId="26D35B53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>Quản lý Thu nhập</w:t>
            </w:r>
          </w:p>
        </w:tc>
      </w:tr>
      <w:tr w:rsidR="00C20AEA" w:rsidRPr="001B6043" w14:paraId="1DFB4491" w14:textId="77777777" w:rsidTr="008F2EC8">
        <w:tc>
          <w:tcPr>
            <w:tcW w:w="3539" w:type="dxa"/>
          </w:tcPr>
          <w:p w14:paraId="29BA339C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675AB5BF" w14:textId="6780AE93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 w:rsidR="007775C2" w:rsidRPr="007775C2">
              <w:rPr>
                <w:rFonts w:cs="Times New Roman"/>
                <w:szCs w:val="26"/>
              </w:rPr>
              <w:t>Quản lý Thu nhập </w:t>
            </w:r>
          </w:p>
        </w:tc>
      </w:tr>
      <w:tr w:rsidR="00C20AEA" w:rsidRPr="001B6043" w14:paraId="2E83EAB7" w14:textId="77777777" w:rsidTr="008F2EC8">
        <w:tc>
          <w:tcPr>
            <w:tcW w:w="3539" w:type="dxa"/>
          </w:tcPr>
          <w:p w14:paraId="4B8242E5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5F4D2B53" w14:textId="166C363E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Giáo viên, </w:t>
            </w:r>
            <w:r w:rsidR="00C20AEA">
              <w:rPr>
                <w:rFonts w:cs="Times New Roman"/>
                <w:szCs w:val="26"/>
              </w:rPr>
              <w:t>Quản lý</w:t>
            </w:r>
          </w:p>
        </w:tc>
      </w:tr>
      <w:tr w:rsidR="00C20AEA" w:rsidRPr="001B6043" w14:paraId="09FC6D3A" w14:textId="77777777" w:rsidTr="008F2EC8">
        <w:tc>
          <w:tcPr>
            <w:tcW w:w="3539" w:type="dxa"/>
          </w:tcPr>
          <w:p w14:paraId="15D046F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23F85C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C20AEA" w:rsidRPr="001B6043" w14:paraId="551CD67E" w14:textId="77777777" w:rsidTr="008F2EC8">
        <w:tc>
          <w:tcPr>
            <w:tcW w:w="3539" w:type="dxa"/>
          </w:tcPr>
          <w:p w14:paraId="33F711A1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86C12E0" w14:textId="3FC88F22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="00C20AEA" w:rsidRPr="0065634D">
              <w:t xml:space="preserve"> chọn chức năng </w:t>
            </w:r>
            <w:r w:rsidRPr="007775C2">
              <w:rPr>
                <w:rFonts w:cstheme="majorBidi"/>
              </w:rPr>
              <w:t>Quản lý Thu nhập</w:t>
            </w:r>
          </w:p>
        </w:tc>
      </w:tr>
      <w:tr w:rsidR="00C20AEA" w:rsidRPr="001B6043" w14:paraId="076D8A8B" w14:textId="77777777" w:rsidTr="008F2EC8">
        <w:tc>
          <w:tcPr>
            <w:tcW w:w="3539" w:type="dxa"/>
          </w:tcPr>
          <w:p w14:paraId="4E5D85AD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74DE18E2" w14:textId="2A9981A0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="00C20AEA" w:rsidRPr="0065634D">
              <w:t xml:space="preserve"> </w:t>
            </w:r>
            <w:r w:rsidR="00C20AEA"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C20AEA" w:rsidRPr="001B6043" w14:paraId="79C7BF11" w14:textId="77777777" w:rsidTr="008F2EC8">
        <w:tc>
          <w:tcPr>
            <w:tcW w:w="3539" w:type="dxa"/>
          </w:tcPr>
          <w:p w14:paraId="1068B477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BDFF507" w14:textId="48C355DC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>Người dùng có thể xem thông tin về thu nhập</w:t>
            </w:r>
          </w:p>
        </w:tc>
      </w:tr>
      <w:tr w:rsidR="00C20AEA" w:rsidRPr="001B6043" w14:paraId="4DF2EB9F" w14:textId="77777777" w:rsidTr="008F2EC8">
        <w:tc>
          <w:tcPr>
            <w:tcW w:w="3539" w:type="dxa"/>
          </w:tcPr>
          <w:p w14:paraId="7EF9F1D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55C009A4" w14:textId="77777777" w:rsidR="00C20AEA" w:rsidRPr="00161064" w:rsidRDefault="00C20AEA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433EC380" w14:textId="77777777" w:rsidR="00C20AEA" w:rsidRPr="00161064" w:rsidRDefault="00C20AEA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7401A526" w14:textId="2ABA84E9" w:rsidR="00A44004" w:rsidRDefault="00A44004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Chọn mục “Quản lí thu nhập”</w:t>
            </w:r>
          </w:p>
          <w:p w14:paraId="4E94C7A2" w14:textId="77777777" w:rsidR="00EA00CC" w:rsidRDefault="00EA00CC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Chọn mục “Xem thu nhập”</w:t>
            </w:r>
          </w:p>
          <w:p w14:paraId="7CC30B52" w14:textId="79B27739" w:rsidR="00A44004" w:rsidRDefault="00A44004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Chọn thông tin muốn hiển thị</w:t>
            </w:r>
          </w:p>
          <w:p w14:paraId="48B4276E" w14:textId="63CF6C5B" w:rsidR="00A44004" w:rsidRDefault="00A44004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Chọn thông tin muốn hiển thị</w:t>
            </w:r>
          </w:p>
          <w:p w14:paraId="277CD765" w14:textId="63BD1531" w:rsidR="00A44004" w:rsidRDefault="00A44004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Hiển thị thông tin</w:t>
            </w:r>
          </w:p>
          <w:p w14:paraId="6999D7A6" w14:textId="103C4A78" w:rsidR="00C20AEA" w:rsidRPr="0092297E" w:rsidRDefault="00C20AEA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C20AEA" w:rsidRPr="001B6043" w14:paraId="595D4A3A" w14:textId="77777777" w:rsidTr="008F2EC8">
        <w:tc>
          <w:tcPr>
            <w:tcW w:w="3539" w:type="dxa"/>
          </w:tcPr>
          <w:p w14:paraId="7B461750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4AF94F20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C20AEA" w:rsidRPr="001B6043" w14:paraId="0D8E677A" w14:textId="77777777" w:rsidTr="008F2EC8">
        <w:tc>
          <w:tcPr>
            <w:tcW w:w="3539" w:type="dxa"/>
          </w:tcPr>
          <w:p w14:paraId="6AF5777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65F54614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2B24709D" w14:textId="77777777" w:rsidR="00C20AEA" w:rsidRPr="00260D9E" w:rsidRDefault="00C20AEA" w:rsidP="00C20AEA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</w:p>
    <w:p w14:paraId="2A65AC29" w14:textId="61CCF7C5" w:rsidR="00FE694C" w:rsidRDefault="00FE694C" w:rsidP="00FE694C">
      <w:pPr>
        <w:rPr>
          <w:sz w:val="24"/>
        </w:rPr>
      </w:pPr>
      <w:r>
        <w:rPr>
          <w:noProof/>
        </w:rPr>
        <w:drawing>
          <wp:inline distT="0" distB="0" distL="0" distR="0" wp14:anchorId="73B2B8BA" wp14:editId="1FA6EC89">
            <wp:extent cx="5972175" cy="4451350"/>
            <wp:effectExtent l="0" t="0" r="9525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45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BBB54" w14:textId="0F8FF96A" w:rsidR="00B03AFB" w:rsidRPr="001B6043" w:rsidRDefault="00C20AEA" w:rsidP="00C20AEA">
      <w:pPr>
        <w:pStyle w:val="Caption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69" w:name="_Toc166181732"/>
      <w:bookmarkStart w:id="70" w:name="_Toc166182002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="00FE694C" w:rsidRPr="00FE694C">
        <w:rPr>
          <w:color w:val="auto"/>
          <w:sz w:val="26"/>
          <w:szCs w:val="26"/>
        </w:rPr>
        <w:t>“Quản lý thu nhập - Xem thu nhập”</w:t>
      </w:r>
      <w:bookmarkEnd w:id="69"/>
      <w:bookmarkEnd w:id="70"/>
    </w:p>
    <w:p w14:paraId="40BC379C" w14:textId="305CC3B6" w:rsidR="00FE694C" w:rsidRPr="00260D9E" w:rsidRDefault="00FE694C" w:rsidP="00FE694C">
      <w:pPr>
        <w:pStyle w:val="Heading2"/>
      </w:pPr>
      <w:bookmarkStart w:id="71" w:name="_Toc166154495"/>
      <w:r w:rsidRPr="00260D9E">
        <w:t xml:space="preserve">Đặc tả use case “Quản lý </w:t>
      </w:r>
      <w:r>
        <w:t>thu nhập</w:t>
      </w:r>
      <w:r w:rsidRPr="00260D9E">
        <w:t xml:space="preserve"> - </w:t>
      </w:r>
      <w:r w:rsidRPr="00FE694C">
        <w:t>Cập nhật lương</w:t>
      </w:r>
      <w:r w:rsidRPr="00260D9E">
        <w:t>”</w:t>
      </w:r>
    </w:p>
    <w:p w14:paraId="0FAE2A20" w14:textId="77777777" w:rsidR="00FE694C" w:rsidRPr="00260D9E" w:rsidRDefault="00FE694C" w:rsidP="00FE694C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FE694C" w:rsidRPr="001B6043" w14:paraId="080C0058" w14:textId="77777777" w:rsidTr="008F2EC8">
        <w:tc>
          <w:tcPr>
            <w:tcW w:w="3539" w:type="dxa"/>
          </w:tcPr>
          <w:p w14:paraId="2792C7EC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50C6859" w14:textId="5FFFCDF2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5.2</w:t>
            </w:r>
          </w:p>
        </w:tc>
      </w:tr>
      <w:tr w:rsidR="00FE694C" w:rsidRPr="001B6043" w14:paraId="5C0D9A8F" w14:textId="77777777" w:rsidTr="008F2EC8">
        <w:tc>
          <w:tcPr>
            <w:tcW w:w="3539" w:type="dxa"/>
          </w:tcPr>
          <w:p w14:paraId="4F75D38F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7641F980" w14:textId="1A3F43CE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FE694C">
              <w:rPr>
                <w:rFonts w:cs="Times New Roman"/>
                <w:szCs w:val="26"/>
              </w:rPr>
              <w:t>Cập nhật lương</w:t>
            </w:r>
          </w:p>
        </w:tc>
      </w:tr>
      <w:tr w:rsidR="00FE694C" w:rsidRPr="001B6043" w14:paraId="039A3F46" w14:textId="77777777" w:rsidTr="008F2EC8">
        <w:tc>
          <w:tcPr>
            <w:tcW w:w="3539" w:type="dxa"/>
          </w:tcPr>
          <w:p w14:paraId="10EF51EB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48266269" w14:textId="26626DB8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>
              <w:rPr>
                <w:rFonts w:cs="Times New Roman"/>
                <w:szCs w:val="26"/>
              </w:rPr>
              <w:t>c</w:t>
            </w:r>
            <w:r w:rsidRPr="00FE694C">
              <w:rPr>
                <w:rFonts w:cs="Times New Roman"/>
                <w:szCs w:val="26"/>
              </w:rPr>
              <w:t>ập nhật lương</w:t>
            </w:r>
          </w:p>
        </w:tc>
      </w:tr>
      <w:tr w:rsidR="00FE694C" w:rsidRPr="001B6043" w14:paraId="5B30F4E3" w14:textId="77777777" w:rsidTr="008F2EC8">
        <w:tc>
          <w:tcPr>
            <w:tcW w:w="3539" w:type="dxa"/>
          </w:tcPr>
          <w:p w14:paraId="4F7A0DD6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871A76E" w14:textId="2917F234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FE694C" w:rsidRPr="001B6043" w14:paraId="1F53975E" w14:textId="77777777" w:rsidTr="008F2EC8">
        <w:tc>
          <w:tcPr>
            <w:tcW w:w="3539" w:type="dxa"/>
          </w:tcPr>
          <w:p w14:paraId="002F7EB6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391CC237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FE694C" w:rsidRPr="001B6043" w14:paraId="6DAFBEB6" w14:textId="77777777" w:rsidTr="008F2EC8">
        <w:tc>
          <w:tcPr>
            <w:tcW w:w="3539" w:type="dxa"/>
          </w:tcPr>
          <w:p w14:paraId="64E2BBC6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694A97D5" w14:textId="16632EE4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FE694C">
              <w:rPr>
                <w:rFonts w:cstheme="majorBidi"/>
              </w:rPr>
              <w:t>Cập nhật lương</w:t>
            </w:r>
          </w:p>
        </w:tc>
      </w:tr>
      <w:tr w:rsidR="00FE694C" w:rsidRPr="001B6043" w14:paraId="1C457F18" w14:textId="77777777" w:rsidTr="008F2EC8">
        <w:tc>
          <w:tcPr>
            <w:tcW w:w="3539" w:type="dxa"/>
          </w:tcPr>
          <w:p w14:paraId="0A344162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11BD0A6C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FE694C" w:rsidRPr="001B6043" w14:paraId="25DD83F3" w14:textId="77777777" w:rsidTr="008F2EC8">
        <w:tc>
          <w:tcPr>
            <w:tcW w:w="3539" w:type="dxa"/>
          </w:tcPr>
          <w:p w14:paraId="3129757D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E8D17FA" w14:textId="760860E3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c</w:t>
            </w:r>
            <w:r w:rsidRPr="00FE694C">
              <w:rPr>
                <w:rFonts w:cs="Times New Roman"/>
                <w:szCs w:val="26"/>
              </w:rPr>
              <w:t>ập nhật lương</w:t>
            </w:r>
          </w:p>
        </w:tc>
      </w:tr>
      <w:tr w:rsidR="00FE694C" w:rsidRPr="001B6043" w14:paraId="6189D8E5" w14:textId="77777777" w:rsidTr="008F2EC8">
        <w:tc>
          <w:tcPr>
            <w:tcW w:w="3539" w:type="dxa"/>
          </w:tcPr>
          <w:p w14:paraId="3E1BC89C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4AEBDF83" w14:textId="77777777" w:rsidR="00FE694C" w:rsidRPr="00161064" w:rsidRDefault="00FE694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55EA926F" w14:textId="77777777" w:rsidR="00FE694C" w:rsidRPr="00161064" w:rsidRDefault="00FE694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2300911B" w14:textId="77777777" w:rsidR="00FE694C" w:rsidRDefault="00FE694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Chọn mục “Quản lí thu nhập”</w:t>
            </w:r>
          </w:p>
          <w:p w14:paraId="32511A92" w14:textId="77777777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Chọn mục “Xem thu nhập”</w:t>
            </w:r>
          </w:p>
          <w:p w14:paraId="2945FAA7" w14:textId="77777777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Cập nhật thông tin</w:t>
            </w:r>
          </w:p>
          <w:p w14:paraId="29449A83" w14:textId="77777777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Chọn “Xác nhận thông tin đã cập nhật”</w:t>
            </w:r>
          </w:p>
          <w:p w14:paraId="41383B84" w14:textId="77777777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Xác nhận và lưu thông tin cập nhật lương</w:t>
            </w:r>
          </w:p>
          <w:p w14:paraId="0D029D84" w14:textId="2EC62E25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Thông báo: Xác nhận việc cập nhật lương thành công"</w:t>
            </w:r>
          </w:p>
          <w:p w14:paraId="4C3D2A3A" w14:textId="25501A03" w:rsidR="00FE694C" w:rsidRPr="0092297E" w:rsidRDefault="00FE694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FE694C" w:rsidRPr="001B6043" w14:paraId="45B16498" w14:textId="77777777" w:rsidTr="008F2EC8">
        <w:tc>
          <w:tcPr>
            <w:tcW w:w="3539" w:type="dxa"/>
          </w:tcPr>
          <w:p w14:paraId="0052C3A1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227A353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FE694C" w:rsidRPr="001B6043" w14:paraId="5A5D853C" w14:textId="77777777" w:rsidTr="008F2EC8">
        <w:tc>
          <w:tcPr>
            <w:tcW w:w="3539" w:type="dxa"/>
          </w:tcPr>
          <w:p w14:paraId="416D0156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E6C3258" w14:textId="6D7EE82F" w:rsidR="005D6DF6" w:rsidRDefault="005D6DF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7a. Nếu hệ thống lưu không thành công thì </w:t>
            </w:r>
            <w:r w:rsidRPr="005D6DF6">
              <w:rPr>
                <w:rFonts w:cs="Times New Roman"/>
                <w:szCs w:val="26"/>
              </w:rPr>
              <w:t>thông báo “Cập nhật không thành công!</w:t>
            </w:r>
            <w:r>
              <w:rPr>
                <w:rFonts w:cs="Times New Roman"/>
                <w:szCs w:val="26"/>
              </w:rPr>
              <w:t>”</w:t>
            </w:r>
          </w:p>
          <w:p w14:paraId="0DD909E6" w14:textId="26D82E12" w:rsidR="00FE694C" w:rsidRPr="001B6043" w:rsidRDefault="005D6DF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a. Nếu muồn ngừng thì c</w:t>
            </w:r>
            <w:r w:rsidRPr="005D6DF6">
              <w:rPr>
                <w:rFonts w:cs="Times New Roman"/>
                <w:szCs w:val="26"/>
              </w:rPr>
              <w:t>họn "Hủy"</w:t>
            </w:r>
          </w:p>
        </w:tc>
      </w:tr>
    </w:tbl>
    <w:p w14:paraId="50CD2FFA" w14:textId="77777777" w:rsidR="00FE694C" w:rsidRPr="00260D9E" w:rsidRDefault="00FE694C" w:rsidP="00FE694C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</w:p>
    <w:p w14:paraId="70CF9FBB" w14:textId="07B839E3" w:rsidR="00FE694C" w:rsidRDefault="00FE694C" w:rsidP="00FE694C">
      <w:pPr>
        <w:rPr>
          <w:sz w:val="24"/>
        </w:rPr>
      </w:pPr>
      <w:r>
        <w:rPr>
          <w:noProof/>
        </w:rPr>
        <w:drawing>
          <wp:inline distT="0" distB="0" distL="0" distR="0" wp14:anchorId="5A650723" wp14:editId="0741F09C">
            <wp:extent cx="5972175" cy="4358005"/>
            <wp:effectExtent l="0" t="0" r="9525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35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B5523" w14:textId="6D47E811" w:rsidR="00FE694C" w:rsidRPr="001B6043" w:rsidRDefault="00FE694C" w:rsidP="00FE694C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72" w:name="_Toc166181733"/>
      <w:bookmarkStart w:id="73" w:name="_Toc166182003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>“Quản lý thu nhập - Cập nhật lương”</w:t>
      </w:r>
      <w:bookmarkEnd w:id="72"/>
      <w:bookmarkEnd w:id="73"/>
    </w:p>
    <w:p w14:paraId="3F7989FA" w14:textId="58B48529" w:rsidR="00092E70" w:rsidRPr="00260D9E" w:rsidRDefault="00092E70" w:rsidP="00092E70">
      <w:pPr>
        <w:pStyle w:val="Heading2"/>
      </w:pPr>
      <w:r w:rsidRPr="00260D9E">
        <w:t>Đặc tả use case “</w:t>
      </w:r>
      <w:r w:rsidRPr="00092E70">
        <w:t xml:space="preserve">Quản lý lịch dạy </w:t>
      </w:r>
      <w:r w:rsidRPr="00260D9E">
        <w:t xml:space="preserve">- </w:t>
      </w:r>
      <w:r w:rsidRPr="00092E70">
        <w:t>Xem lịch dạy</w:t>
      </w:r>
      <w:r w:rsidRPr="00260D9E">
        <w:t>”</w:t>
      </w:r>
    </w:p>
    <w:p w14:paraId="34AF0254" w14:textId="77777777" w:rsidR="00092E70" w:rsidRPr="00260D9E" w:rsidRDefault="00092E70" w:rsidP="00092E7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092E70" w:rsidRPr="001B6043" w14:paraId="19E6DB97" w14:textId="77777777" w:rsidTr="008F2EC8">
        <w:tc>
          <w:tcPr>
            <w:tcW w:w="3539" w:type="dxa"/>
          </w:tcPr>
          <w:p w14:paraId="38F9276F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96A9BC6" w14:textId="6685C68B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7</w:t>
            </w:r>
            <w:r>
              <w:rPr>
                <w:rFonts w:cs="Times New Roman"/>
                <w:szCs w:val="26"/>
              </w:rPr>
              <w:t>.</w:t>
            </w:r>
            <w:r>
              <w:rPr>
                <w:rFonts w:cs="Times New Roman"/>
                <w:szCs w:val="26"/>
              </w:rPr>
              <w:t>1</w:t>
            </w:r>
          </w:p>
        </w:tc>
      </w:tr>
      <w:tr w:rsidR="00092E70" w:rsidRPr="001B6043" w14:paraId="7468CDE6" w14:textId="77777777" w:rsidTr="008F2EC8">
        <w:tc>
          <w:tcPr>
            <w:tcW w:w="3539" w:type="dxa"/>
          </w:tcPr>
          <w:p w14:paraId="4882EF78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229B099" w14:textId="3BBF6594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092E70">
              <w:rPr>
                <w:rFonts w:cs="Times New Roman"/>
                <w:szCs w:val="26"/>
              </w:rPr>
              <w:t>Xem lịch dạy</w:t>
            </w:r>
          </w:p>
        </w:tc>
      </w:tr>
      <w:tr w:rsidR="00092E70" w:rsidRPr="001B6043" w14:paraId="06FCED5C" w14:textId="77777777" w:rsidTr="008F2EC8">
        <w:tc>
          <w:tcPr>
            <w:tcW w:w="3539" w:type="dxa"/>
          </w:tcPr>
          <w:p w14:paraId="73AFD51B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3B8F6405" w14:textId="577C3268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 w:rsidRPr="00092E70">
              <w:rPr>
                <w:rFonts w:cs="Times New Roman"/>
                <w:szCs w:val="26"/>
              </w:rPr>
              <w:t>Xem lịch dạy</w:t>
            </w:r>
          </w:p>
        </w:tc>
      </w:tr>
      <w:tr w:rsidR="00092E70" w:rsidRPr="001B6043" w14:paraId="470FDF12" w14:textId="77777777" w:rsidTr="008F2EC8">
        <w:tc>
          <w:tcPr>
            <w:tcW w:w="3539" w:type="dxa"/>
          </w:tcPr>
          <w:p w14:paraId="302A9839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D1E8637" w14:textId="7FF6E46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Giáo viên </w:t>
            </w:r>
            <w:r>
              <w:rPr>
                <w:rFonts w:cs="Times New Roman"/>
                <w:szCs w:val="26"/>
              </w:rPr>
              <w:t>Quản lý</w:t>
            </w:r>
          </w:p>
        </w:tc>
      </w:tr>
      <w:tr w:rsidR="00092E70" w:rsidRPr="001B6043" w14:paraId="4793BD09" w14:textId="77777777" w:rsidTr="008F2EC8">
        <w:tc>
          <w:tcPr>
            <w:tcW w:w="3539" w:type="dxa"/>
          </w:tcPr>
          <w:p w14:paraId="46ED8F61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2A24DEA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092E70" w:rsidRPr="001B6043" w14:paraId="1182EDCF" w14:textId="77777777" w:rsidTr="008F2EC8">
        <w:tc>
          <w:tcPr>
            <w:tcW w:w="3539" w:type="dxa"/>
          </w:tcPr>
          <w:p w14:paraId="09C7D080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19663E3" w14:textId="31767D7D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092E70">
              <w:rPr>
                <w:rFonts w:cstheme="majorBidi"/>
              </w:rPr>
              <w:t>Xem lịch dạy</w:t>
            </w:r>
          </w:p>
        </w:tc>
      </w:tr>
      <w:tr w:rsidR="00092E70" w:rsidRPr="001B6043" w14:paraId="1224C86E" w14:textId="77777777" w:rsidTr="008F2EC8">
        <w:tc>
          <w:tcPr>
            <w:tcW w:w="3539" w:type="dxa"/>
          </w:tcPr>
          <w:p w14:paraId="66E9D8B7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342BDF5D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092E70" w:rsidRPr="001B6043" w14:paraId="5FF0AF5E" w14:textId="77777777" w:rsidTr="008F2EC8">
        <w:tc>
          <w:tcPr>
            <w:tcW w:w="3539" w:type="dxa"/>
          </w:tcPr>
          <w:p w14:paraId="2829EF0A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BC42C9F" w14:textId="6652ED6A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 w:rsidR="00EB611D">
              <w:rPr>
                <w:rFonts w:cs="Times New Roman"/>
                <w:szCs w:val="26"/>
              </w:rPr>
              <w:t>x</w:t>
            </w:r>
            <w:r w:rsidRPr="00092E70">
              <w:rPr>
                <w:rFonts w:cs="Times New Roman"/>
                <w:szCs w:val="26"/>
              </w:rPr>
              <w:t>em lịch dạy</w:t>
            </w:r>
          </w:p>
        </w:tc>
      </w:tr>
      <w:tr w:rsidR="00092E70" w:rsidRPr="001B6043" w14:paraId="6A452A50" w14:textId="77777777" w:rsidTr="008F2EC8">
        <w:tc>
          <w:tcPr>
            <w:tcW w:w="3539" w:type="dxa"/>
          </w:tcPr>
          <w:p w14:paraId="2F84A0A9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0E14425F" w14:textId="77777777" w:rsidR="00092E70" w:rsidRPr="00161064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3A42FB39" w14:textId="77777777" w:rsidR="00092E70" w:rsidRPr="00161064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291CB753" w14:textId="77777777" w:rsidR="00092E70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92E70">
              <w:rPr>
                <w:rFonts w:cs="Times New Roman"/>
                <w:szCs w:val="26"/>
              </w:rPr>
              <w:t>Chọn chức năng xem lịch dạy</w:t>
            </w:r>
          </w:p>
          <w:p w14:paraId="37CDD6B9" w14:textId="693F2FB1" w:rsidR="00092E70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092E70">
              <w:rPr>
                <w:rFonts w:cs="Times New Roman"/>
                <w:szCs w:val="26"/>
              </w:rPr>
              <w:t>iển thị lịch dạy của tất cả giáo viên</w:t>
            </w:r>
          </w:p>
          <w:p w14:paraId="38158F77" w14:textId="583CCFE6" w:rsidR="00092E70" w:rsidRDefault="00EB611D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EB611D">
              <w:rPr>
                <w:rFonts w:cs="Times New Roman"/>
                <w:szCs w:val="26"/>
              </w:rPr>
              <w:t>họn giáo viên</w:t>
            </w:r>
          </w:p>
          <w:p w14:paraId="30008EBC" w14:textId="4D9061B3" w:rsidR="00EB611D" w:rsidRDefault="00EB611D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EB611D">
              <w:rPr>
                <w:rFonts w:cs="Times New Roman"/>
                <w:szCs w:val="26"/>
              </w:rPr>
              <w:t>họn môn học</w:t>
            </w:r>
          </w:p>
          <w:p w14:paraId="3700E898" w14:textId="2A06AE52" w:rsidR="00EB611D" w:rsidRDefault="00EB611D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EB611D">
              <w:rPr>
                <w:rFonts w:cs="Times New Roman"/>
                <w:szCs w:val="26"/>
              </w:rPr>
              <w:t>họn thời gian</w:t>
            </w:r>
          </w:p>
          <w:p w14:paraId="5D5A47B8" w14:textId="1A5E803E" w:rsidR="00EB611D" w:rsidRDefault="00F74295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F74295">
              <w:rPr>
                <w:rFonts w:cs="Times New Roman"/>
                <w:szCs w:val="26"/>
              </w:rPr>
              <w:t>họn tìm kiếm</w:t>
            </w:r>
          </w:p>
          <w:p w14:paraId="77E26E96" w14:textId="6E099ED2" w:rsidR="00F74295" w:rsidRDefault="00F74295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iển</w:t>
            </w:r>
            <w:r w:rsidRPr="00F74295">
              <w:rPr>
                <w:rFonts w:cs="Times New Roman"/>
                <w:szCs w:val="26"/>
              </w:rPr>
              <w:t xml:space="preserve"> thị kết quả</w:t>
            </w:r>
          </w:p>
          <w:p w14:paraId="297E385E" w14:textId="4DB1C48B" w:rsidR="00092E70" w:rsidRPr="0092297E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092E70" w:rsidRPr="001B6043" w14:paraId="21403B53" w14:textId="77777777" w:rsidTr="008F2EC8">
        <w:tc>
          <w:tcPr>
            <w:tcW w:w="3539" w:type="dxa"/>
          </w:tcPr>
          <w:p w14:paraId="7A7539CB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7E370ED0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092E70" w:rsidRPr="001B6043" w14:paraId="6403D22E" w14:textId="77777777" w:rsidTr="008F2EC8">
        <w:tc>
          <w:tcPr>
            <w:tcW w:w="3539" w:type="dxa"/>
          </w:tcPr>
          <w:p w14:paraId="38309913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66FF1CE1" w14:textId="4398876E" w:rsidR="00092E70" w:rsidRPr="001B6043" w:rsidRDefault="00EB611D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5a. Nếu không lọc lịch dạy thì t</w:t>
            </w:r>
            <w:r w:rsidRPr="00EB611D">
              <w:rPr>
                <w:rFonts w:cs="Times New Roman"/>
                <w:szCs w:val="26"/>
              </w:rPr>
              <w:t>hông báo "kết thúc"</w:t>
            </w:r>
          </w:p>
        </w:tc>
      </w:tr>
    </w:tbl>
    <w:p w14:paraId="01A324E1" w14:textId="77777777" w:rsidR="00092E70" w:rsidRPr="00260D9E" w:rsidRDefault="00092E70" w:rsidP="00092E7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</w:p>
    <w:p w14:paraId="4407D1B8" w14:textId="1DF87A07" w:rsidR="00092E70" w:rsidRDefault="00092E70" w:rsidP="00092E70">
      <w:pPr>
        <w:rPr>
          <w:sz w:val="24"/>
        </w:rPr>
      </w:pPr>
      <w:r>
        <w:rPr>
          <w:noProof/>
        </w:rPr>
        <w:drawing>
          <wp:inline distT="0" distB="0" distL="0" distR="0" wp14:anchorId="62752B37" wp14:editId="0251FA35">
            <wp:extent cx="5972175" cy="387477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7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1B740" w14:textId="4E7B68B9" w:rsidR="00092E70" w:rsidRPr="001B6043" w:rsidRDefault="00092E70" w:rsidP="00092E70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74" w:name="_Toc166181734"/>
      <w:bookmarkStart w:id="75" w:name="_Toc166182004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 xml:space="preserve">“Quản lý thu nhập - </w:t>
      </w:r>
      <w:r w:rsidRPr="00092E70">
        <w:rPr>
          <w:color w:val="auto"/>
          <w:sz w:val="26"/>
          <w:szCs w:val="26"/>
        </w:rPr>
        <w:t>Xem lịch dạy</w:t>
      </w:r>
      <w:r w:rsidRPr="00FE694C">
        <w:rPr>
          <w:color w:val="auto"/>
          <w:sz w:val="26"/>
          <w:szCs w:val="26"/>
        </w:rPr>
        <w:t>”</w:t>
      </w:r>
      <w:bookmarkEnd w:id="74"/>
      <w:bookmarkEnd w:id="75"/>
    </w:p>
    <w:p w14:paraId="02A8723D" w14:textId="31A97714" w:rsidR="00682E20" w:rsidRPr="00260D9E" w:rsidRDefault="00682E20" w:rsidP="00682E20">
      <w:pPr>
        <w:pStyle w:val="Heading2"/>
      </w:pPr>
      <w:r w:rsidRPr="00260D9E">
        <w:t>Đặc tả use case “</w:t>
      </w:r>
      <w:r w:rsidRPr="00092E70">
        <w:t xml:space="preserve">Quản lý lịch dạy </w:t>
      </w:r>
      <w:r w:rsidRPr="00260D9E">
        <w:t xml:space="preserve">- </w:t>
      </w:r>
      <w:r w:rsidRPr="00682E20">
        <w:t>Đăng ký lịch dạy</w:t>
      </w:r>
      <w:r w:rsidRPr="00260D9E">
        <w:t>”</w:t>
      </w:r>
    </w:p>
    <w:p w14:paraId="13333EE7" w14:textId="77777777" w:rsidR="00682E20" w:rsidRPr="00260D9E" w:rsidRDefault="00682E20" w:rsidP="00682E2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682E20" w:rsidRPr="001B6043" w14:paraId="49DEE4AE" w14:textId="77777777" w:rsidTr="008F2EC8">
        <w:tc>
          <w:tcPr>
            <w:tcW w:w="3539" w:type="dxa"/>
          </w:tcPr>
          <w:p w14:paraId="3000F09C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2F1B6AD9" w14:textId="0FDD16A9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7.</w:t>
            </w:r>
            <w:r>
              <w:rPr>
                <w:rFonts w:cs="Times New Roman"/>
                <w:szCs w:val="26"/>
              </w:rPr>
              <w:t>2</w:t>
            </w:r>
          </w:p>
        </w:tc>
      </w:tr>
      <w:tr w:rsidR="00682E20" w:rsidRPr="001B6043" w14:paraId="154351E0" w14:textId="77777777" w:rsidTr="008F2EC8">
        <w:tc>
          <w:tcPr>
            <w:tcW w:w="3539" w:type="dxa"/>
          </w:tcPr>
          <w:p w14:paraId="06F7C13E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9BD1108" w14:textId="7C918A43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82E20">
              <w:rPr>
                <w:rFonts w:cs="Times New Roman"/>
                <w:szCs w:val="26"/>
              </w:rPr>
              <w:t>Đăng ký lịch dạy</w:t>
            </w:r>
          </w:p>
        </w:tc>
      </w:tr>
      <w:tr w:rsidR="00682E20" w:rsidRPr="001B6043" w14:paraId="7804759E" w14:textId="77777777" w:rsidTr="008F2EC8">
        <w:tc>
          <w:tcPr>
            <w:tcW w:w="3539" w:type="dxa"/>
          </w:tcPr>
          <w:p w14:paraId="52A8BC6A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2E5117A2" w14:textId="3918824B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 w:rsidRPr="00682E20">
              <w:rPr>
                <w:rFonts w:cs="Times New Roman"/>
                <w:szCs w:val="26"/>
              </w:rPr>
              <w:t>Đăng ký lịch dạy</w:t>
            </w:r>
          </w:p>
        </w:tc>
      </w:tr>
      <w:tr w:rsidR="00682E20" w:rsidRPr="001B6043" w14:paraId="62A66D81" w14:textId="77777777" w:rsidTr="008F2EC8">
        <w:tc>
          <w:tcPr>
            <w:tcW w:w="3539" w:type="dxa"/>
          </w:tcPr>
          <w:p w14:paraId="5E213172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A72D6C7" w14:textId="26C05B12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Giáo viên</w:t>
            </w:r>
            <w:r>
              <w:rPr>
                <w:rFonts w:cs="Times New Roman"/>
                <w:szCs w:val="26"/>
              </w:rPr>
              <w:t>,</w:t>
            </w:r>
            <w:r>
              <w:rPr>
                <w:rFonts w:cs="Times New Roman"/>
                <w:szCs w:val="26"/>
              </w:rPr>
              <w:t xml:space="preserve"> Quản lý</w:t>
            </w:r>
          </w:p>
        </w:tc>
      </w:tr>
      <w:tr w:rsidR="00682E20" w:rsidRPr="001B6043" w14:paraId="6CC7F763" w14:textId="77777777" w:rsidTr="008F2EC8">
        <w:tc>
          <w:tcPr>
            <w:tcW w:w="3539" w:type="dxa"/>
          </w:tcPr>
          <w:p w14:paraId="25C3C635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629798A6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682E20" w:rsidRPr="001B6043" w14:paraId="629ECC84" w14:textId="77777777" w:rsidTr="008F2EC8">
        <w:tc>
          <w:tcPr>
            <w:tcW w:w="3539" w:type="dxa"/>
          </w:tcPr>
          <w:p w14:paraId="4E6A7E0F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6672F145" w14:textId="2C08820C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682E20">
              <w:rPr>
                <w:rFonts w:cstheme="majorBidi"/>
              </w:rPr>
              <w:t>Đăng ký lịch dạy</w:t>
            </w:r>
          </w:p>
        </w:tc>
      </w:tr>
      <w:tr w:rsidR="00682E20" w:rsidRPr="001B6043" w14:paraId="30FD48AC" w14:textId="77777777" w:rsidTr="008F2EC8">
        <w:tc>
          <w:tcPr>
            <w:tcW w:w="3539" w:type="dxa"/>
          </w:tcPr>
          <w:p w14:paraId="0118C5BD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2E6698B6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682E20" w:rsidRPr="001B6043" w14:paraId="312EF05A" w14:textId="77777777" w:rsidTr="008F2EC8">
        <w:tc>
          <w:tcPr>
            <w:tcW w:w="3539" w:type="dxa"/>
          </w:tcPr>
          <w:p w14:paraId="7FD9C98E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611657B0" w14:textId="6D80080A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đ</w:t>
            </w:r>
            <w:r w:rsidRPr="00682E20">
              <w:rPr>
                <w:rFonts w:cs="Times New Roman"/>
                <w:szCs w:val="26"/>
              </w:rPr>
              <w:t>ăng ký lịch dạy</w:t>
            </w:r>
          </w:p>
        </w:tc>
      </w:tr>
      <w:tr w:rsidR="00682E20" w:rsidRPr="001B6043" w14:paraId="693AE979" w14:textId="77777777" w:rsidTr="008F2EC8">
        <w:tc>
          <w:tcPr>
            <w:tcW w:w="3539" w:type="dxa"/>
          </w:tcPr>
          <w:p w14:paraId="70C7785F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F61BFE3" w14:textId="77777777" w:rsidR="00682E20" w:rsidRPr="00161064" w:rsidRDefault="00682E20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540B262E" w14:textId="77777777" w:rsidR="00682E20" w:rsidRPr="00161064" w:rsidRDefault="00682E20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1F0F4045" w14:textId="77777777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F028B">
              <w:rPr>
                <w:rFonts w:cs="Times New Roman"/>
                <w:szCs w:val="26"/>
              </w:rPr>
              <w:t>Chọn chức năng đăng ký lịch dạy</w:t>
            </w:r>
          </w:p>
          <w:p w14:paraId="44FE939B" w14:textId="79DA358E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F028B">
              <w:rPr>
                <w:rFonts w:cs="Times New Roman"/>
                <w:szCs w:val="26"/>
              </w:rPr>
              <w:t>Đăng ký lịch dạy</w:t>
            </w:r>
          </w:p>
          <w:p w14:paraId="43458B60" w14:textId="7F9E3066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họn loại đăng ký lịch</w:t>
            </w:r>
          </w:p>
          <w:p w14:paraId="72B3C1A5" w14:textId="0DDFC207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F028B">
              <w:rPr>
                <w:rFonts w:cs="Times New Roman"/>
                <w:szCs w:val="26"/>
              </w:rPr>
              <w:t>Chọn khung giờ dạy phù hợp</w:t>
            </w:r>
          </w:p>
          <w:p w14:paraId="5C233CCA" w14:textId="566274FD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F028B">
              <w:rPr>
                <w:rFonts w:cs="Times New Roman"/>
                <w:szCs w:val="26"/>
              </w:rPr>
              <w:t>Bấm Xác nhận lịch dạy đã đăng ký</w:t>
            </w:r>
          </w:p>
          <w:p w14:paraId="1A2EEF65" w14:textId="7A7C248B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CF028B">
              <w:rPr>
                <w:rFonts w:cs="Times New Roman"/>
                <w:szCs w:val="26"/>
              </w:rPr>
              <w:t>iển thị danh sách lịch dạy đã đăng ký</w:t>
            </w:r>
          </w:p>
          <w:p w14:paraId="083B6268" w14:textId="27215675" w:rsidR="00682E20" w:rsidRPr="0092297E" w:rsidRDefault="00682E20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682E20" w:rsidRPr="001B6043" w14:paraId="5F033CB8" w14:textId="77777777" w:rsidTr="008F2EC8">
        <w:tc>
          <w:tcPr>
            <w:tcW w:w="3539" w:type="dxa"/>
          </w:tcPr>
          <w:p w14:paraId="141BC1EB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2E5E82A" w14:textId="00A90785" w:rsidR="00682E20" w:rsidRDefault="00CF028B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5a. </w:t>
            </w:r>
            <w:r w:rsidRPr="00CF028B">
              <w:rPr>
                <w:rFonts w:cs="Times New Roman"/>
                <w:szCs w:val="26"/>
              </w:rPr>
              <w:t>Chọn loại đăng ký lịch</w:t>
            </w:r>
          </w:p>
          <w:p w14:paraId="07EB0A9F" w14:textId="1F994920" w:rsidR="00CF028B" w:rsidRPr="001B6043" w:rsidRDefault="00CF028B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5a1. </w:t>
            </w:r>
            <w:r w:rsidRPr="00CF028B">
              <w:rPr>
                <w:rFonts w:cs="Times New Roman"/>
                <w:szCs w:val="26"/>
              </w:rPr>
              <w:t>Chọn đăng ký lịch dạy cố định</w:t>
            </w:r>
            <w:r>
              <w:rPr>
                <w:rFonts w:cs="Times New Roman"/>
                <w:szCs w:val="26"/>
              </w:rPr>
              <w:t>/tạm thời</w:t>
            </w:r>
          </w:p>
        </w:tc>
      </w:tr>
      <w:tr w:rsidR="00682E20" w:rsidRPr="001B6043" w14:paraId="5C3D2682" w14:textId="77777777" w:rsidTr="008F2EC8">
        <w:tc>
          <w:tcPr>
            <w:tcW w:w="3539" w:type="dxa"/>
          </w:tcPr>
          <w:p w14:paraId="1A3D3936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39C88257" w14:textId="524759D2" w:rsidR="00682E20" w:rsidRPr="001B6043" w:rsidRDefault="005560C4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30FB4070" w14:textId="77777777" w:rsidR="00682E20" w:rsidRPr="00260D9E" w:rsidRDefault="00682E20" w:rsidP="00682E2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</w:p>
    <w:p w14:paraId="27AD45CC" w14:textId="5E05C17C" w:rsidR="00682E20" w:rsidRDefault="00682E20" w:rsidP="00682E20">
      <w:pPr>
        <w:rPr>
          <w:sz w:val="24"/>
        </w:rPr>
      </w:pPr>
      <w:r>
        <w:rPr>
          <w:noProof/>
        </w:rPr>
        <w:drawing>
          <wp:inline distT="0" distB="0" distL="0" distR="0" wp14:anchorId="2AA8C57E" wp14:editId="71762F69">
            <wp:extent cx="5972175" cy="4848860"/>
            <wp:effectExtent l="0" t="0" r="952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84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7C75D" w14:textId="6E19CE83" w:rsidR="00682E20" w:rsidRPr="001B6043" w:rsidRDefault="00682E20" w:rsidP="00682E20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76" w:name="_Toc166181735"/>
      <w:bookmarkStart w:id="77" w:name="_Toc166182005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 xml:space="preserve">“Quản lý thu nhập - </w:t>
      </w:r>
      <w:r w:rsidRPr="00682E20">
        <w:rPr>
          <w:color w:val="auto"/>
          <w:sz w:val="26"/>
          <w:szCs w:val="26"/>
        </w:rPr>
        <w:t>Đăng ký lịch dạy</w:t>
      </w:r>
      <w:r w:rsidRPr="00FE694C">
        <w:rPr>
          <w:color w:val="auto"/>
          <w:sz w:val="26"/>
          <w:szCs w:val="26"/>
        </w:rPr>
        <w:t>”</w:t>
      </w:r>
      <w:bookmarkEnd w:id="76"/>
      <w:bookmarkEnd w:id="77"/>
    </w:p>
    <w:p w14:paraId="537FBDC7" w14:textId="297C48F6" w:rsidR="00EB1A65" w:rsidRPr="00260D9E" w:rsidRDefault="00EB1A65" w:rsidP="00EB1A65">
      <w:pPr>
        <w:pStyle w:val="Heading2"/>
      </w:pPr>
      <w:r w:rsidRPr="00260D9E">
        <w:t>Đặc tả use case “</w:t>
      </w:r>
      <w:r w:rsidRPr="00092E70">
        <w:t xml:space="preserve">Quản lý lịch dạy </w:t>
      </w:r>
      <w:r w:rsidRPr="00260D9E">
        <w:t xml:space="preserve">- </w:t>
      </w:r>
      <w:r w:rsidRPr="00EB1A65">
        <w:t>Tạo khung giờ cho giáo viên đăng ký</w:t>
      </w:r>
      <w:r w:rsidR="003B1960">
        <w:t>”</w:t>
      </w:r>
    </w:p>
    <w:p w14:paraId="66A056C7" w14:textId="77777777" w:rsidR="00EB1A65" w:rsidRPr="00260D9E" w:rsidRDefault="00EB1A65" w:rsidP="00EB1A65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EB1A65" w:rsidRPr="001B6043" w14:paraId="256659BA" w14:textId="77777777" w:rsidTr="008F2EC8">
        <w:tc>
          <w:tcPr>
            <w:tcW w:w="3539" w:type="dxa"/>
          </w:tcPr>
          <w:p w14:paraId="302E082E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0FC9829" w14:textId="7E8C963A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7.</w:t>
            </w:r>
            <w:r>
              <w:rPr>
                <w:rFonts w:cs="Times New Roman"/>
                <w:szCs w:val="26"/>
              </w:rPr>
              <w:t>3</w:t>
            </w:r>
          </w:p>
        </w:tc>
      </w:tr>
      <w:tr w:rsidR="00EB1A65" w:rsidRPr="001B6043" w14:paraId="39A64FBF" w14:textId="77777777" w:rsidTr="008F2EC8">
        <w:tc>
          <w:tcPr>
            <w:tcW w:w="3539" w:type="dxa"/>
          </w:tcPr>
          <w:p w14:paraId="628CFFB9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563B3D2A" w14:textId="6CD3300A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EB1A65">
              <w:rPr>
                <w:rFonts w:cs="Times New Roman"/>
                <w:szCs w:val="26"/>
              </w:rPr>
              <w:t>Tạo khung giờ cho giáo viên đăng ký</w:t>
            </w:r>
          </w:p>
        </w:tc>
      </w:tr>
      <w:tr w:rsidR="00EB1A65" w:rsidRPr="001B6043" w14:paraId="369A2E8D" w14:textId="77777777" w:rsidTr="008F2EC8">
        <w:tc>
          <w:tcPr>
            <w:tcW w:w="3539" w:type="dxa"/>
          </w:tcPr>
          <w:p w14:paraId="3C4E23E9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CC46D1A" w14:textId="13EBB924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>
              <w:rPr>
                <w:rFonts w:cs="Times New Roman"/>
                <w:szCs w:val="26"/>
              </w:rPr>
              <w:t>t</w:t>
            </w:r>
            <w:r w:rsidRPr="00EB1A65">
              <w:rPr>
                <w:rFonts w:cs="Times New Roman"/>
                <w:szCs w:val="26"/>
              </w:rPr>
              <w:t>ạo khung giờ cho giáo viên đăng ký</w:t>
            </w:r>
          </w:p>
        </w:tc>
      </w:tr>
      <w:tr w:rsidR="00EB1A65" w:rsidRPr="001B6043" w14:paraId="7F4A7C15" w14:textId="77777777" w:rsidTr="008F2EC8">
        <w:tc>
          <w:tcPr>
            <w:tcW w:w="3539" w:type="dxa"/>
          </w:tcPr>
          <w:p w14:paraId="53F8A23A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04745E18" w14:textId="4A4739ED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EB1A65" w:rsidRPr="001B6043" w14:paraId="266DA116" w14:textId="77777777" w:rsidTr="008F2EC8">
        <w:tc>
          <w:tcPr>
            <w:tcW w:w="3539" w:type="dxa"/>
          </w:tcPr>
          <w:p w14:paraId="678728C3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iority</w:t>
            </w:r>
          </w:p>
        </w:tc>
        <w:tc>
          <w:tcPr>
            <w:tcW w:w="5856" w:type="dxa"/>
          </w:tcPr>
          <w:p w14:paraId="4733B9D9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EB1A65" w:rsidRPr="001B6043" w14:paraId="46CF9241" w14:textId="77777777" w:rsidTr="008F2EC8">
        <w:tc>
          <w:tcPr>
            <w:tcW w:w="3539" w:type="dxa"/>
          </w:tcPr>
          <w:p w14:paraId="56C98801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0C73855A" w14:textId="4C9A88A9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="00D460DA" w:rsidRPr="00D460DA">
              <w:rPr>
                <w:rFonts w:cstheme="majorBidi"/>
              </w:rPr>
              <w:t>Tạo khung giờ cho giáo viên đăng ký</w:t>
            </w:r>
          </w:p>
        </w:tc>
      </w:tr>
      <w:tr w:rsidR="00EB1A65" w:rsidRPr="001B6043" w14:paraId="4C608FB1" w14:textId="77777777" w:rsidTr="008F2EC8">
        <w:tc>
          <w:tcPr>
            <w:tcW w:w="3539" w:type="dxa"/>
          </w:tcPr>
          <w:p w14:paraId="242AA92C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3A8C37F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EB1A65" w:rsidRPr="001B6043" w14:paraId="796188C1" w14:textId="77777777" w:rsidTr="008F2EC8">
        <w:tc>
          <w:tcPr>
            <w:tcW w:w="3539" w:type="dxa"/>
          </w:tcPr>
          <w:p w14:paraId="2F7547C1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414E7168" w14:textId="5C7002C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 w:rsidR="00D460DA">
              <w:rPr>
                <w:rFonts w:cs="Times New Roman"/>
                <w:szCs w:val="26"/>
              </w:rPr>
              <w:t>t</w:t>
            </w:r>
            <w:r w:rsidR="00D460DA" w:rsidRPr="00D460DA">
              <w:rPr>
                <w:rFonts w:cs="Times New Roman"/>
                <w:szCs w:val="26"/>
              </w:rPr>
              <w:t>ạo khung giờ cho giáo viên đăng ký</w:t>
            </w:r>
          </w:p>
        </w:tc>
      </w:tr>
      <w:tr w:rsidR="00EB1A65" w:rsidRPr="001B6043" w14:paraId="2155E889" w14:textId="77777777" w:rsidTr="008F2EC8">
        <w:tc>
          <w:tcPr>
            <w:tcW w:w="3539" w:type="dxa"/>
          </w:tcPr>
          <w:p w14:paraId="2DC85C7C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A90CAFF" w14:textId="77777777" w:rsidR="00EB1A65" w:rsidRPr="00161064" w:rsidRDefault="00EB1A65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1FC8A38E" w14:textId="77777777" w:rsidR="00EB1A65" w:rsidRPr="00161064" w:rsidRDefault="00EB1A65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1A8D5EDF" w14:textId="207B016E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chức năng quản lý lịch dạy</w:t>
            </w:r>
          </w:p>
          <w:p w14:paraId="29F297AD" w14:textId="0D55BC7E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chức năng cập nhật lịch dạy</w:t>
            </w:r>
          </w:p>
          <w:p w14:paraId="2D2CDC01" w14:textId="773E8703" w:rsidR="0011692D" w:rsidRDefault="007806AE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="0011692D" w:rsidRPr="0011692D">
              <w:rPr>
                <w:rFonts w:cs="Times New Roman"/>
                <w:szCs w:val="26"/>
              </w:rPr>
              <w:t>iển thị lịch dạy</w:t>
            </w:r>
          </w:p>
          <w:p w14:paraId="205DEB71" w14:textId="0E94F596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thêm khung giờ mới</w:t>
            </w:r>
          </w:p>
          <w:p w14:paraId="039E2F46" w14:textId="6AF415D1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lưu thông tin</w:t>
            </w:r>
          </w:p>
          <w:p w14:paraId="30F5DD1A" w14:textId="156D14C1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Hệ thống cập nhật lịch dạy</w:t>
            </w:r>
          </w:p>
          <w:p w14:paraId="04C8AB07" w14:textId="2192DF4D" w:rsidR="00EB1A65" w:rsidRPr="0092297E" w:rsidRDefault="00EB1A65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EB1A65" w:rsidRPr="001B6043" w14:paraId="09153CA5" w14:textId="77777777" w:rsidTr="008F2EC8">
        <w:tc>
          <w:tcPr>
            <w:tcW w:w="3539" w:type="dxa"/>
          </w:tcPr>
          <w:p w14:paraId="77C6A410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43114873" w14:textId="27F2019B" w:rsidR="00EB1A65" w:rsidRPr="001B6043" w:rsidRDefault="00B75A6B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EB1A65" w:rsidRPr="001B6043" w14:paraId="2214CD0D" w14:textId="77777777" w:rsidTr="008F2EC8">
        <w:tc>
          <w:tcPr>
            <w:tcW w:w="3539" w:type="dxa"/>
          </w:tcPr>
          <w:p w14:paraId="0EC449C1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1B4E335A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130B3EE5" w14:textId="77777777" w:rsidR="00EB1A65" w:rsidRPr="00260D9E" w:rsidRDefault="00EB1A65" w:rsidP="00EB1A65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</w:p>
    <w:p w14:paraId="5C6B27CD" w14:textId="4C864818" w:rsidR="00B92CA5" w:rsidRDefault="00B92CA5" w:rsidP="00B92CA5">
      <w:pPr>
        <w:rPr>
          <w:sz w:val="24"/>
        </w:rPr>
      </w:pPr>
      <w:r>
        <w:rPr>
          <w:noProof/>
        </w:rPr>
        <w:drawing>
          <wp:inline distT="0" distB="0" distL="0" distR="0" wp14:anchorId="55BA0553" wp14:editId="5D096576">
            <wp:extent cx="5972175" cy="387477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7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EAAAA" w14:textId="5CA6B1F2" w:rsidR="00EB1A65" w:rsidRDefault="00EB1A65" w:rsidP="00EB1A65">
      <w:pPr>
        <w:pStyle w:val="Caption"/>
        <w:jc w:val="center"/>
        <w:rPr>
          <w:color w:val="auto"/>
          <w:sz w:val="26"/>
          <w:szCs w:val="26"/>
        </w:rPr>
      </w:pPr>
      <w:bookmarkStart w:id="78" w:name="_Toc166181736"/>
      <w:bookmarkStart w:id="79" w:name="_Toc166182006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 xml:space="preserve">“Quản lý thu nhập - </w:t>
      </w:r>
      <w:r w:rsidR="00A55772" w:rsidRPr="00A55772">
        <w:rPr>
          <w:color w:val="auto"/>
          <w:sz w:val="26"/>
          <w:szCs w:val="26"/>
        </w:rPr>
        <w:t>Tạo khung giờ cho giáo viên đăng ký</w:t>
      </w:r>
      <w:r w:rsidRPr="00FE694C">
        <w:rPr>
          <w:color w:val="auto"/>
          <w:sz w:val="26"/>
          <w:szCs w:val="26"/>
        </w:rPr>
        <w:t>”</w:t>
      </w:r>
      <w:bookmarkEnd w:id="78"/>
      <w:bookmarkEnd w:id="79"/>
    </w:p>
    <w:p w14:paraId="271C25EC" w14:textId="5317D821" w:rsidR="003B1960" w:rsidRPr="00260D9E" w:rsidRDefault="003B1960" w:rsidP="003B1960">
      <w:pPr>
        <w:pStyle w:val="Heading2"/>
      </w:pPr>
      <w:r w:rsidRPr="00260D9E">
        <w:t>Đặc tả use case “</w:t>
      </w:r>
      <w:r w:rsidRPr="00092E70">
        <w:t xml:space="preserve">Quản lý lịch dạy </w:t>
      </w:r>
      <w:r w:rsidRPr="00260D9E">
        <w:t xml:space="preserve">- </w:t>
      </w:r>
      <w:r w:rsidRPr="003B1960">
        <w:t>Hủy khung giờ</w:t>
      </w:r>
      <w:r>
        <w:t>”</w:t>
      </w:r>
    </w:p>
    <w:p w14:paraId="7DE7958A" w14:textId="77777777" w:rsidR="003B1960" w:rsidRPr="00260D9E" w:rsidRDefault="003B1960" w:rsidP="003B196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3B1960" w:rsidRPr="001B6043" w14:paraId="154BA747" w14:textId="77777777" w:rsidTr="008F2EC8">
        <w:tc>
          <w:tcPr>
            <w:tcW w:w="3539" w:type="dxa"/>
          </w:tcPr>
          <w:p w14:paraId="3860D8ED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66ED76F" w14:textId="516AF442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7.</w:t>
            </w:r>
            <w:r w:rsidR="00FA38C7">
              <w:rPr>
                <w:rFonts w:cs="Times New Roman"/>
                <w:szCs w:val="26"/>
              </w:rPr>
              <w:t>4</w:t>
            </w:r>
          </w:p>
        </w:tc>
      </w:tr>
      <w:tr w:rsidR="003B1960" w:rsidRPr="001B6043" w14:paraId="00022ECD" w14:textId="77777777" w:rsidTr="008F2EC8">
        <w:tc>
          <w:tcPr>
            <w:tcW w:w="3539" w:type="dxa"/>
          </w:tcPr>
          <w:p w14:paraId="125CFC47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1446ED16" w14:textId="412DDB02" w:rsidR="003B1960" w:rsidRPr="001B6043" w:rsidRDefault="00FA38C7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FA38C7">
              <w:rPr>
                <w:rFonts w:cs="Times New Roman"/>
                <w:szCs w:val="26"/>
              </w:rPr>
              <w:t>Hủy khung giờ</w:t>
            </w:r>
          </w:p>
        </w:tc>
      </w:tr>
      <w:tr w:rsidR="003B1960" w:rsidRPr="001B6043" w14:paraId="1B12E03C" w14:textId="77777777" w:rsidTr="008F2EC8">
        <w:tc>
          <w:tcPr>
            <w:tcW w:w="3539" w:type="dxa"/>
          </w:tcPr>
          <w:p w14:paraId="6ECA1EB9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5B099E83" w14:textId="7ACC392C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 w:rsidR="00FA38C7">
              <w:rPr>
                <w:rFonts w:cs="Times New Roman"/>
                <w:szCs w:val="26"/>
              </w:rPr>
              <w:t>h</w:t>
            </w:r>
            <w:r w:rsidR="00FA38C7" w:rsidRPr="00FA38C7">
              <w:rPr>
                <w:rFonts w:cs="Times New Roman"/>
                <w:szCs w:val="26"/>
              </w:rPr>
              <w:t>ủy khung giờ</w:t>
            </w:r>
          </w:p>
        </w:tc>
      </w:tr>
      <w:tr w:rsidR="003B1960" w:rsidRPr="001B6043" w14:paraId="5E8E8F81" w14:textId="77777777" w:rsidTr="008F2EC8">
        <w:tc>
          <w:tcPr>
            <w:tcW w:w="3539" w:type="dxa"/>
          </w:tcPr>
          <w:p w14:paraId="3E310CB4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AC123FD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3B1960" w:rsidRPr="001B6043" w14:paraId="3CAE6984" w14:textId="77777777" w:rsidTr="008F2EC8">
        <w:tc>
          <w:tcPr>
            <w:tcW w:w="3539" w:type="dxa"/>
          </w:tcPr>
          <w:p w14:paraId="1E24259A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6BC34156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3B1960" w:rsidRPr="001B6043" w14:paraId="0CF359AD" w14:textId="77777777" w:rsidTr="008F2EC8">
        <w:tc>
          <w:tcPr>
            <w:tcW w:w="3539" w:type="dxa"/>
          </w:tcPr>
          <w:p w14:paraId="0A12CEBD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0E91DDB6" w14:textId="2C799D54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="00FA38C7" w:rsidRPr="00FA38C7">
              <w:rPr>
                <w:rFonts w:cstheme="majorBidi"/>
              </w:rPr>
              <w:t>Hủy khung giờ</w:t>
            </w:r>
          </w:p>
        </w:tc>
      </w:tr>
      <w:tr w:rsidR="003B1960" w:rsidRPr="001B6043" w14:paraId="1E0CC719" w14:textId="77777777" w:rsidTr="008F2EC8">
        <w:tc>
          <w:tcPr>
            <w:tcW w:w="3539" w:type="dxa"/>
          </w:tcPr>
          <w:p w14:paraId="6EC3EB0E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D1D748A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3B1960" w:rsidRPr="001B6043" w14:paraId="5531F2C1" w14:textId="77777777" w:rsidTr="008F2EC8">
        <w:tc>
          <w:tcPr>
            <w:tcW w:w="3539" w:type="dxa"/>
          </w:tcPr>
          <w:p w14:paraId="6B3ED263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641A04AB" w14:textId="56587915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t</w:t>
            </w:r>
            <w:r w:rsidRPr="00D460DA">
              <w:rPr>
                <w:rFonts w:cs="Times New Roman"/>
                <w:szCs w:val="26"/>
              </w:rPr>
              <w:t xml:space="preserve">ạo </w:t>
            </w:r>
            <w:r w:rsidR="00FA38C7">
              <w:rPr>
                <w:rFonts w:cs="Times New Roman"/>
                <w:szCs w:val="26"/>
              </w:rPr>
              <w:t>h</w:t>
            </w:r>
            <w:r w:rsidR="00FA38C7" w:rsidRPr="00FA38C7">
              <w:rPr>
                <w:rFonts w:cs="Times New Roman"/>
                <w:szCs w:val="26"/>
              </w:rPr>
              <w:t>ủy khung giờ</w:t>
            </w:r>
          </w:p>
        </w:tc>
      </w:tr>
      <w:tr w:rsidR="003B1960" w:rsidRPr="001B6043" w14:paraId="7735FF3A" w14:textId="77777777" w:rsidTr="008F2EC8">
        <w:tc>
          <w:tcPr>
            <w:tcW w:w="3539" w:type="dxa"/>
          </w:tcPr>
          <w:p w14:paraId="783ABFC2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00DB7A07" w14:textId="77777777" w:rsidR="003B1960" w:rsidRPr="00161064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7EE51E74" w14:textId="77777777" w:rsidR="003B1960" w:rsidRPr="00161064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36CE4606" w14:textId="77777777" w:rsidR="003B1960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chức năng quản lý lịch dạy</w:t>
            </w:r>
          </w:p>
          <w:p w14:paraId="22611931" w14:textId="77777777" w:rsidR="003B1960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chức năng cập nhật lịch dạy</w:t>
            </w:r>
          </w:p>
          <w:p w14:paraId="4AAF5AA9" w14:textId="77777777" w:rsidR="007806AE" w:rsidRDefault="007806AE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7806AE">
              <w:rPr>
                <w:rFonts w:cs="Times New Roman"/>
                <w:szCs w:val="26"/>
              </w:rPr>
              <w:t>iển thị lịch dạy của tất cả giáo viên</w:t>
            </w:r>
            <w:r w:rsidR="003B1960" w:rsidRPr="0011692D">
              <w:rPr>
                <w:rFonts w:cs="Times New Roman"/>
                <w:szCs w:val="26"/>
              </w:rPr>
              <w:t>C</w:t>
            </w:r>
          </w:p>
          <w:p w14:paraId="5F9FAB0A" w14:textId="5125BF47" w:rsidR="007806AE" w:rsidRDefault="007806AE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7806AE">
              <w:rPr>
                <w:rFonts w:cs="Times New Roman"/>
                <w:szCs w:val="26"/>
              </w:rPr>
              <w:t>Chọn  hủy khung giờ dạy</w:t>
            </w:r>
          </w:p>
          <w:p w14:paraId="3027F0BE" w14:textId="7E0D0843" w:rsidR="007806AE" w:rsidRDefault="007806AE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7806AE">
              <w:rPr>
                <w:rFonts w:cs="Times New Roman"/>
                <w:szCs w:val="26"/>
              </w:rPr>
              <w:t>Chọn lưu thông tin</w:t>
            </w:r>
          </w:p>
          <w:p w14:paraId="5502F6AA" w14:textId="53835512" w:rsidR="007806AE" w:rsidRDefault="007806AE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ập n</w:t>
            </w:r>
            <w:r w:rsidRPr="007806AE">
              <w:rPr>
                <w:rFonts w:cs="Times New Roman"/>
                <w:szCs w:val="26"/>
              </w:rPr>
              <w:t>hật lịch dạy</w:t>
            </w:r>
          </w:p>
          <w:p w14:paraId="7FEB0BF0" w14:textId="4435D0FF" w:rsidR="003B1960" w:rsidRPr="0092297E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3B1960" w:rsidRPr="001B6043" w14:paraId="0A9B6D52" w14:textId="77777777" w:rsidTr="008F2EC8">
        <w:tc>
          <w:tcPr>
            <w:tcW w:w="3539" w:type="dxa"/>
          </w:tcPr>
          <w:p w14:paraId="6D8D5CD0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32E846E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3B1960" w:rsidRPr="001B6043" w14:paraId="682154B7" w14:textId="77777777" w:rsidTr="008F2EC8">
        <w:tc>
          <w:tcPr>
            <w:tcW w:w="3539" w:type="dxa"/>
          </w:tcPr>
          <w:p w14:paraId="07BD91D9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E90E802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61BBCEF7" w14:textId="77777777" w:rsidR="003B1960" w:rsidRPr="00260D9E" w:rsidRDefault="003B1960" w:rsidP="003B196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</w:p>
    <w:p w14:paraId="7A5209D9" w14:textId="398EDB41" w:rsidR="00FA38C7" w:rsidRDefault="00FA38C7" w:rsidP="00FA38C7">
      <w:pPr>
        <w:rPr>
          <w:sz w:val="24"/>
        </w:rPr>
      </w:pPr>
      <w:r>
        <w:rPr>
          <w:noProof/>
        </w:rPr>
        <w:drawing>
          <wp:inline distT="0" distB="0" distL="0" distR="0" wp14:anchorId="1B9D3DA1" wp14:editId="3AE335AC">
            <wp:extent cx="5972175" cy="387096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0967A" w14:textId="41E87E95" w:rsidR="003B1960" w:rsidRPr="001B6043" w:rsidRDefault="003B1960" w:rsidP="003B1960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80" w:name="_Toc166181737"/>
      <w:bookmarkStart w:id="81" w:name="_Toc166182007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 xml:space="preserve">“Quản lý thu nhập - </w:t>
      </w:r>
      <w:r w:rsidR="00FA38C7" w:rsidRPr="00FA38C7">
        <w:rPr>
          <w:color w:val="auto"/>
          <w:sz w:val="26"/>
          <w:szCs w:val="26"/>
        </w:rPr>
        <w:t>Hủy khung giờ</w:t>
      </w:r>
      <w:r w:rsidR="00FA38C7">
        <w:rPr>
          <w:color w:val="auto"/>
          <w:sz w:val="26"/>
          <w:szCs w:val="26"/>
        </w:rPr>
        <w:t>”</w:t>
      </w:r>
      <w:bookmarkEnd w:id="80"/>
      <w:bookmarkEnd w:id="81"/>
    </w:p>
    <w:p w14:paraId="5CB364B1" w14:textId="682F2602" w:rsidR="00200613" w:rsidRPr="001B6043" w:rsidRDefault="00BE6A7E" w:rsidP="00D24442">
      <w:pPr>
        <w:pStyle w:val="Heading1"/>
        <w:spacing w:before="120" w:after="60" w:line="360" w:lineRule="auto"/>
        <w:ind w:left="0" w:firstLine="720"/>
        <w:rPr>
          <w:rFonts w:cs="Times New Roman"/>
          <w:sz w:val="26"/>
          <w:szCs w:val="26"/>
        </w:rPr>
      </w:pPr>
      <w:r w:rsidRPr="001B6043">
        <w:rPr>
          <w:rFonts w:cs="Times New Roman"/>
          <w:sz w:val="26"/>
          <w:szCs w:val="26"/>
        </w:rPr>
        <w:lastRenderedPageBreak/>
        <w:t>YÊU CẦU PHI CHỨC NĂNG</w:t>
      </w:r>
      <w:bookmarkEnd w:id="71"/>
    </w:p>
    <w:p w14:paraId="10100157" w14:textId="6879F2B0" w:rsidR="00C134B9" w:rsidRPr="001B6043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82" w:name="_Toc166154496"/>
      <w:r w:rsidRPr="001B6043">
        <w:rPr>
          <w:rFonts w:cs="Times New Roman"/>
          <w:bCs/>
        </w:rPr>
        <w:t>Về bảo mật thông tin</w:t>
      </w:r>
      <w:bookmarkEnd w:id="82"/>
    </w:p>
    <w:p w14:paraId="740F8B33" w14:textId="26C67878" w:rsidR="00401AA5" w:rsidRPr="001B6043" w:rsidRDefault="00401AA5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Người dùng phải đăng nhập vào hệ thống bằng tài khoản hợp lệ</w:t>
      </w:r>
      <w:r w:rsidRPr="001B6043">
        <w:rPr>
          <w:rStyle w:val="FootnoteReference"/>
          <w:rFonts w:cs="Times New Roman"/>
          <w:szCs w:val="26"/>
        </w:rPr>
        <w:footnoteReference w:id="1"/>
      </w:r>
      <w:r w:rsidRPr="001B6043">
        <w:rPr>
          <w:rFonts w:cs="Times New Roman"/>
          <w:szCs w:val="26"/>
        </w:rPr>
        <w:t xml:space="preserve"> thì mới có thể sử dụng hệ thống. Tài khoản bao gồm: Tên đăng nhập và Mật khẩu (được BMYC cấp riêng cho mỗi nhân viên).</w:t>
      </w:r>
    </w:p>
    <w:p w14:paraId="4A952920" w14:textId="4979C114" w:rsidR="00C134B9" w:rsidRPr="001B6043" w:rsidRDefault="00C134B9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Giáo viên chỉ có thể xem thông tin của học sinh mình dạy</w:t>
      </w:r>
      <w:r w:rsidR="00AA6354" w:rsidRPr="001B6043">
        <w:rPr>
          <w:rFonts w:cs="Times New Roman"/>
          <w:szCs w:val="26"/>
        </w:rPr>
        <w:t>/</w:t>
      </w:r>
      <w:r w:rsidRPr="001B6043">
        <w:rPr>
          <w:rFonts w:cs="Times New Roman"/>
          <w:szCs w:val="26"/>
        </w:rPr>
        <w:t>bản thân</w:t>
      </w:r>
      <w:r w:rsidR="00401AA5" w:rsidRPr="001B6043">
        <w:rPr>
          <w:rFonts w:cs="Times New Roman"/>
          <w:szCs w:val="26"/>
        </w:rPr>
        <w:t>.</w:t>
      </w:r>
    </w:p>
    <w:p w14:paraId="78EFE9B8" w14:textId="40371D31" w:rsidR="00C134B9" w:rsidRPr="001B6043" w:rsidRDefault="00C134B9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Chỉ có quản lý được xem toàn bộ thông tin của tất cả học sinh/giáo viên.</w:t>
      </w:r>
    </w:p>
    <w:p w14:paraId="65F79C63" w14:textId="7627EA57" w:rsidR="00C134B9" w:rsidRPr="001B6043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83" w:name="_Toc166154497"/>
      <w:r w:rsidRPr="001B6043">
        <w:rPr>
          <w:rFonts w:cs="Times New Roman"/>
          <w:bCs/>
        </w:rPr>
        <w:t>Về hiệu suất và tối ưu hóa</w:t>
      </w:r>
      <w:bookmarkEnd w:id="83"/>
    </w:p>
    <w:p w14:paraId="6737774D" w14:textId="2995C62B" w:rsidR="00C134B9" w:rsidRPr="001B6043" w:rsidRDefault="00C134B9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Trang mạng không tốn nhiều dung lượng hay bộ nhớ của máy tính và không khiến máy tính chạy chậm.</w:t>
      </w:r>
    </w:p>
    <w:p w14:paraId="55E8B00B" w14:textId="42385E22" w:rsidR="00C134B9" w:rsidRPr="001B6043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84" w:name="_Toc166154498"/>
      <w:r w:rsidRPr="001B6043">
        <w:rPr>
          <w:rFonts w:cs="Times New Roman"/>
          <w:bCs/>
        </w:rPr>
        <w:t>Về giao diện</w:t>
      </w:r>
      <w:bookmarkEnd w:id="84"/>
    </w:p>
    <w:p w14:paraId="5F8E02A8" w14:textId="62AB2350" w:rsidR="00AA6354" w:rsidRPr="001B6043" w:rsidRDefault="00C134B9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ao diện </w:t>
      </w:r>
      <w:r w:rsidR="00AA6354" w:rsidRPr="001B6043">
        <w:rPr>
          <w:rFonts w:cs="Times New Roman"/>
          <w:szCs w:val="26"/>
        </w:rPr>
        <w:t>của hệ thống là giao diện trên</w:t>
      </w:r>
      <w:r w:rsidRPr="001B6043">
        <w:rPr>
          <w:rFonts w:cs="Times New Roman"/>
          <w:szCs w:val="26"/>
        </w:rPr>
        <w:t xml:space="preserve"> máy tính</w:t>
      </w:r>
      <w:r w:rsidR="00401AA5" w:rsidRPr="001B6043">
        <w:rPr>
          <w:rFonts w:cs="Times New Roman"/>
          <w:szCs w:val="26"/>
        </w:rPr>
        <w:t>.</w:t>
      </w:r>
    </w:p>
    <w:p w14:paraId="1895C4AB" w14:textId="07CDE388" w:rsidR="00AA6354" w:rsidRPr="001B6043" w:rsidRDefault="00AA6354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ao diện </w:t>
      </w:r>
      <w:r w:rsidR="00401AA5" w:rsidRPr="001B6043">
        <w:rPr>
          <w:rFonts w:cs="Times New Roman"/>
          <w:szCs w:val="26"/>
        </w:rPr>
        <w:t xml:space="preserve">phải có ảnh logo mới nhất của BMYC (ảnh ở dưới) và </w:t>
      </w:r>
      <w:r w:rsidRPr="001B6043">
        <w:rPr>
          <w:rFonts w:cs="Times New Roman"/>
          <w:szCs w:val="26"/>
        </w:rPr>
        <w:t xml:space="preserve">có màu </w:t>
      </w:r>
      <w:r w:rsidR="00401AA5" w:rsidRPr="001B6043">
        <w:rPr>
          <w:rFonts w:cs="Times New Roman"/>
          <w:szCs w:val="26"/>
        </w:rPr>
        <w:t xml:space="preserve">chủ đạo </w:t>
      </w:r>
      <w:r w:rsidRPr="001B6043">
        <w:rPr>
          <w:rFonts w:cs="Times New Roman"/>
          <w:szCs w:val="26"/>
        </w:rPr>
        <w:t>tương tự màu logo.</w:t>
      </w:r>
    </w:p>
    <w:p w14:paraId="3CE071AA" w14:textId="77DB69DB" w:rsidR="00AA6354" w:rsidRPr="001B6043" w:rsidRDefault="00AA6354" w:rsidP="00AA6354">
      <w:pPr>
        <w:spacing w:before="120" w:after="60" w:line="360" w:lineRule="auto"/>
        <w:ind w:left="360"/>
        <w:jc w:val="center"/>
        <w:rPr>
          <w:rFonts w:cs="Times New Roman"/>
          <w:szCs w:val="26"/>
        </w:rPr>
      </w:pPr>
      <w:r w:rsidRPr="001B6043">
        <w:rPr>
          <w:rFonts w:cs="Times New Roman"/>
          <w:noProof/>
          <w:szCs w:val="26"/>
        </w:rPr>
        <w:drawing>
          <wp:inline distT="0" distB="0" distL="0" distR="0" wp14:anchorId="384F701F" wp14:editId="3B6C6B60">
            <wp:extent cx="5388610" cy="1905000"/>
            <wp:effectExtent l="0" t="0" r="0" b="0"/>
            <wp:docPr id="4" name="Picture 4" descr="BMyC - Học tiếng Anh song ngữ - Bé tự học tiếng Anh tại nh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MyC - Học tiếng Anh song ngữ - Bé tự học tiếng Anh tại nhà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8ECB9" w14:textId="32265EF6" w:rsidR="00AA6354" w:rsidRPr="001B6043" w:rsidRDefault="00AA6354" w:rsidP="00AA6354">
      <w:pPr>
        <w:pStyle w:val="Caption"/>
        <w:jc w:val="center"/>
        <w:rPr>
          <w:rFonts w:cs="Times New Roman"/>
          <w:sz w:val="26"/>
          <w:szCs w:val="26"/>
        </w:rPr>
      </w:pPr>
      <w:bookmarkStart w:id="85" w:name="_Toc165996023"/>
      <w:bookmarkStart w:id="86" w:name="_Toc166181738"/>
      <w:bookmarkStart w:id="87" w:name="_Toc166182008"/>
      <w:r w:rsidRPr="001B6043">
        <w:rPr>
          <w:rFonts w:cs="Times New Roman"/>
          <w:sz w:val="26"/>
          <w:szCs w:val="26"/>
        </w:rPr>
        <w:t xml:space="preserve">Hình  </w:t>
      </w:r>
      <w:r w:rsidRPr="001B6043">
        <w:rPr>
          <w:rFonts w:cs="Times New Roman"/>
          <w:sz w:val="26"/>
          <w:szCs w:val="26"/>
        </w:rPr>
        <w:fldChar w:fldCharType="begin"/>
      </w:r>
      <w:r w:rsidRPr="001B6043">
        <w:rPr>
          <w:rFonts w:cs="Times New Roman"/>
          <w:sz w:val="26"/>
          <w:szCs w:val="26"/>
        </w:rPr>
        <w:instrText xml:space="preserve"> SEQ Hình_ \* ARABIC </w:instrText>
      </w:r>
      <w:r w:rsidRPr="001B6043">
        <w:rPr>
          <w:rFonts w:cs="Times New Roman"/>
          <w:sz w:val="26"/>
          <w:szCs w:val="26"/>
        </w:rPr>
        <w:fldChar w:fldCharType="separate"/>
      </w:r>
      <w:r w:rsidR="00375803">
        <w:rPr>
          <w:rFonts w:cs="Times New Roman"/>
          <w:noProof/>
          <w:sz w:val="26"/>
          <w:szCs w:val="26"/>
        </w:rPr>
        <w:t>2</w:t>
      </w:r>
      <w:r w:rsidRPr="001B6043">
        <w:rPr>
          <w:rFonts w:cs="Times New Roman"/>
          <w:sz w:val="26"/>
          <w:szCs w:val="26"/>
        </w:rPr>
        <w:fldChar w:fldCharType="end"/>
      </w:r>
      <w:r w:rsidRPr="001B6043">
        <w:rPr>
          <w:rFonts w:cs="Times New Roman"/>
          <w:sz w:val="26"/>
          <w:szCs w:val="26"/>
        </w:rPr>
        <w:t>. Logo mới nhất của BMYC</w:t>
      </w:r>
      <w:bookmarkEnd w:id="85"/>
      <w:bookmarkEnd w:id="86"/>
      <w:bookmarkEnd w:id="87"/>
    </w:p>
    <w:p w14:paraId="4501E3A5" w14:textId="799904A3" w:rsidR="00401AA5" w:rsidRPr="001B6043" w:rsidRDefault="00AA6354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ao diện phải đảm bảo </w:t>
      </w:r>
      <w:r w:rsidR="00401AA5" w:rsidRPr="001B6043">
        <w:rPr>
          <w:rFonts w:cs="Times New Roman"/>
          <w:szCs w:val="26"/>
        </w:rPr>
        <w:t>3</w:t>
      </w:r>
      <w:r w:rsidRPr="001B6043">
        <w:rPr>
          <w:rFonts w:cs="Times New Roman"/>
          <w:szCs w:val="26"/>
        </w:rPr>
        <w:t xml:space="preserve"> tiêu chí: Đ</w:t>
      </w:r>
      <w:r w:rsidR="00C134B9" w:rsidRPr="001B6043">
        <w:rPr>
          <w:rFonts w:cs="Times New Roman"/>
          <w:szCs w:val="26"/>
        </w:rPr>
        <w:t>ơn giản</w:t>
      </w:r>
      <w:r w:rsidRPr="001B6043">
        <w:rPr>
          <w:rFonts w:cs="Times New Roman"/>
          <w:szCs w:val="26"/>
        </w:rPr>
        <w:t xml:space="preserve"> - D</w:t>
      </w:r>
      <w:r w:rsidR="00C134B9" w:rsidRPr="001B6043">
        <w:rPr>
          <w:rFonts w:cs="Times New Roman"/>
          <w:szCs w:val="26"/>
        </w:rPr>
        <w:t>ễ sử dụng</w:t>
      </w:r>
      <w:r w:rsidR="00401AA5" w:rsidRPr="001B6043">
        <w:rPr>
          <w:rFonts w:cs="Times New Roman"/>
          <w:szCs w:val="26"/>
        </w:rPr>
        <w:t xml:space="preserve"> - Không gây nhầm lẫn.</w:t>
      </w:r>
    </w:p>
    <w:p w14:paraId="045F67D7" w14:textId="7C4D7D16" w:rsidR="00200613" w:rsidRPr="00DC69D4" w:rsidRDefault="00200613" w:rsidP="00DC69D4">
      <w:pPr>
        <w:spacing w:before="120" w:after="60" w:line="360" w:lineRule="auto"/>
        <w:rPr>
          <w:rFonts w:cs="Times New Roman"/>
          <w:szCs w:val="26"/>
        </w:rPr>
      </w:pPr>
    </w:p>
    <w:sectPr w:rsidR="00200613" w:rsidRPr="00DC69D4" w:rsidSect="007E5683">
      <w:type w:val="nextColumn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B914CB" w14:textId="77777777" w:rsidR="0043420C" w:rsidRDefault="0043420C" w:rsidP="00200613">
      <w:pPr>
        <w:spacing w:after="0" w:line="240" w:lineRule="auto"/>
      </w:pPr>
      <w:r>
        <w:separator/>
      </w:r>
    </w:p>
  </w:endnote>
  <w:endnote w:type="continuationSeparator" w:id="0">
    <w:p w14:paraId="2205FE7D" w14:textId="77777777" w:rsidR="0043420C" w:rsidRDefault="0043420C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146184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781EC2" w14:textId="06617B2A" w:rsidR="00E07F75" w:rsidRDefault="00E07F7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6CB79A" w14:textId="77777777" w:rsidR="00E07F75" w:rsidRDefault="00E07F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90A98" w14:textId="77777777" w:rsidR="0043420C" w:rsidRDefault="0043420C" w:rsidP="00200613">
      <w:pPr>
        <w:spacing w:after="0" w:line="240" w:lineRule="auto"/>
      </w:pPr>
      <w:r>
        <w:separator/>
      </w:r>
    </w:p>
  </w:footnote>
  <w:footnote w:type="continuationSeparator" w:id="0">
    <w:p w14:paraId="3E679E17" w14:textId="77777777" w:rsidR="0043420C" w:rsidRDefault="0043420C" w:rsidP="00200613">
      <w:pPr>
        <w:spacing w:after="0" w:line="240" w:lineRule="auto"/>
      </w:pPr>
      <w:r>
        <w:continuationSeparator/>
      </w:r>
    </w:p>
  </w:footnote>
  <w:footnote w:id="1">
    <w:p w14:paraId="665337A8" w14:textId="31E392BF" w:rsidR="00401AA5" w:rsidRDefault="00401AA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01AA5">
        <w:t xml:space="preserve">Tài khoản hợp lệ </w:t>
      </w:r>
      <w:r w:rsidR="00C06C97">
        <w:t>là tài khoản thỏa mãn các tiêu chí sau:</w:t>
      </w:r>
      <w:r>
        <w:t xml:space="preserve"> </w:t>
      </w:r>
      <w:r w:rsidR="00C06C97">
        <w:t>Là t</w:t>
      </w:r>
      <w:r>
        <w:t>ài khoản của nhân viên đang làm việc cho BMYC</w:t>
      </w:r>
      <w:r w:rsidR="00C06C97">
        <w:t xml:space="preserve">; Là </w:t>
      </w:r>
      <w:r>
        <w:t>tài khoản được đăng nhập và sử dụng thường xuyên</w:t>
      </w:r>
      <w:r w:rsidR="00C06C97">
        <w:t>; Là t</w:t>
      </w:r>
      <w:r>
        <w:t>ài khoản</w:t>
      </w:r>
      <w:r w:rsidRPr="00401AA5">
        <w:t xml:space="preserve"> không bị khóa</w:t>
      </w:r>
      <w:r>
        <w:t xml:space="preserve"> vì bất kỳ lý do nào</w:t>
      </w:r>
      <w:r w:rsidR="00C06C97">
        <w:t>; L</w:t>
      </w:r>
      <w:r w:rsidR="00D022F6">
        <w:t xml:space="preserve">à tài khoản có tên đăng nhập và mật khẩu đúng như </w:t>
      </w:r>
      <w:r w:rsidR="00C06C97">
        <w:t xml:space="preserve">đã </w:t>
      </w:r>
      <w:r w:rsidR="00D022F6">
        <w:t>được cấp</w:t>
      </w:r>
      <w:r w:rsidR="00C06C97">
        <w:t>; Là tài khoản không đăng nhập cùng lúc trên 2 thiết bị trở lê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55E78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24A6A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E3202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727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F0B15"/>
    <w:multiLevelType w:val="hybridMultilevel"/>
    <w:tmpl w:val="DB9A598E"/>
    <w:lvl w:ilvl="0" w:tplc="92567CC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76D0C"/>
    <w:multiLevelType w:val="hybridMultilevel"/>
    <w:tmpl w:val="89B2D178"/>
    <w:lvl w:ilvl="0" w:tplc="D9645718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29343A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2202AC"/>
    <w:multiLevelType w:val="hybridMultilevel"/>
    <w:tmpl w:val="3F2CDD86"/>
    <w:lvl w:ilvl="0" w:tplc="5B52D7D4">
      <w:start w:val="1"/>
      <w:numFmt w:val="decimal"/>
      <w:lvlText w:val="2.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4C7E38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797205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C6573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5B37E9"/>
    <w:multiLevelType w:val="multilevel"/>
    <w:tmpl w:val="2FA4F252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2."/>
      <w:lvlJc w:val="left"/>
      <w:pPr>
        <w:ind w:left="576" w:hanging="576"/>
      </w:pPr>
      <w:rPr>
        <w:rFonts w:hint="default"/>
        <w:b/>
        <w:bCs w:val="0"/>
        <w:u w:val="no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ascii="Times New Roman" w:hAnsi="Times New Roman" w:cs="Times New Roman" w:hint="default"/>
        <w:sz w:val="26"/>
        <w:szCs w:val="26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50C554C7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E64796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BB5161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0D722E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C00AD9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3501C3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5701ED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196E60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3D1A6F"/>
    <w:multiLevelType w:val="hybridMultilevel"/>
    <w:tmpl w:val="50066B8C"/>
    <w:lvl w:ilvl="0" w:tplc="CA6060C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A97591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0"/>
  </w:num>
  <w:num w:numId="3">
    <w:abstractNumId w:val="4"/>
  </w:num>
  <w:num w:numId="4">
    <w:abstractNumId w:val="13"/>
  </w:num>
  <w:num w:numId="5">
    <w:abstractNumId w:val="3"/>
  </w:num>
  <w:num w:numId="6">
    <w:abstractNumId w:val="5"/>
  </w:num>
  <w:num w:numId="7">
    <w:abstractNumId w:val="7"/>
  </w:num>
  <w:num w:numId="8">
    <w:abstractNumId w:val="10"/>
  </w:num>
  <w:num w:numId="9">
    <w:abstractNumId w:val="18"/>
  </w:num>
  <w:num w:numId="10">
    <w:abstractNumId w:val="14"/>
  </w:num>
  <w:num w:numId="11">
    <w:abstractNumId w:val="12"/>
  </w:num>
  <w:num w:numId="12">
    <w:abstractNumId w:val="17"/>
  </w:num>
  <w:num w:numId="13">
    <w:abstractNumId w:val="2"/>
  </w:num>
  <w:num w:numId="14">
    <w:abstractNumId w:val="19"/>
  </w:num>
  <w:num w:numId="15">
    <w:abstractNumId w:val="1"/>
  </w:num>
  <w:num w:numId="16">
    <w:abstractNumId w:val="0"/>
  </w:num>
  <w:num w:numId="17">
    <w:abstractNumId w:val="15"/>
  </w:num>
  <w:num w:numId="18">
    <w:abstractNumId w:val="9"/>
  </w:num>
  <w:num w:numId="19">
    <w:abstractNumId w:val="8"/>
  </w:num>
  <w:num w:numId="20">
    <w:abstractNumId w:val="16"/>
  </w:num>
  <w:num w:numId="21">
    <w:abstractNumId w:val="21"/>
  </w:num>
  <w:num w:numId="22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20C06"/>
    <w:rsid w:val="00092E70"/>
    <w:rsid w:val="00095B30"/>
    <w:rsid w:val="000B09C6"/>
    <w:rsid w:val="000C3A12"/>
    <w:rsid w:val="000C6B1C"/>
    <w:rsid w:val="0011692D"/>
    <w:rsid w:val="00123D17"/>
    <w:rsid w:val="00130DB2"/>
    <w:rsid w:val="00146008"/>
    <w:rsid w:val="0016016E"/>
    <w:rsid w:val="00161064"/>
    <w:rsid w:val="00184675"/>
    <w:rsid w:val="001B6043"/>
    <w:rsid w:val="001D14E3"/>
    <w:rsid w:val="00200613"/>
    <w:rsid w:val="00213428"/>
    <w:rsid w:val="00221259"/>
    <w:rsid w:val="002505DC"/>
    <w:rsid w:val="00260D9E"/>
    <w:rsid w:val="00284174"/>
    <w:rsid w:val="002A49A8"/>
    <w:rsid w:val="002D276F"/>
    <w:rsid w:val="00310256"/>
    <w:rsid w:val="00353DC2"/>
    <w:rsid w:val="00365520"/>
    <w:rsid w:val="00375803"/>
    <w:rsid w:val="003B1960"/>
    <w:rsid w:val="003E04D5"/>
    <w:rsid w:val="003E1769"/>
    <w:rsid w:val="003F5851"/>
    <w:rsid w:val="00401AA5"/>
    <w:rsid w:val="00410286"/>
    <w:rsid w:val="004325EA"/>
    <w:rsid w:val="0043420C"/>
    <w:rsid w:val="00457F50"/>
    <w:rsid w:val="00482A1A"/>
    <w:rsid w:val="004A1BE4"/>
    <w:rsid w:val="00542645"/>
    <w:rsid w:val="005560C4"/>
    <w:rsid w:val="00576AF4"/>
    <w:rsid w:val="005A36E9"/>
    <w:rsid w:val="005D15A3"/>
    <w:rsid w:val="005D6DF6"/>
    <w:rsid w:val="00613570"/>
    <w:rsid w:val="00646822"/>
    <w:rsid w:val="00666A03"/>
    <w:rsid w:val="00682E20"/>
    <w:rsid w:val="00691B32"/>
    <w:rsid w:val="006E6162"/>
    <w:rsid w:val="006E7A5B"/>
    <w:rsid w:val="006F68E4"/>
    <w:rsid w:val="007359EB"/>
    <w:rsid w:val="00770322"/>
    <w:rsid w:val="007775C2"/>
    <w:rsid w:val="007806AE"/>
    <w:rsid w:val="00780914"/>
    <w:rsid w:val="007833D6"/>
    <w:rsid w:val="007E5683"/>
    <w:rsid w:val="0088699F"/>
    <w:rsid w:val="008A7104"/>
    <w:rsid w:val="008A7B3D"/>
    <w:rsid w:val="008B5A95"/>
    <w:rsid w:val="008C7716"/>
    <w:rsid w:val="008F1F0F"/>
    <w:rsid w:val="008F70F2"/>
    <w:rsid w:val="00913ABC"/>
    <w:rsid w:val="0092297E"/>
    <w:rsid w:val="00930C0D"/>
    <w:rsid w:val="009514EA"/>
    <w:rsid w:val="009543B3"/>
    <w:rsid w:val="009C7906"/>
    <w:rsid w:val="009F5D7D"/>
    <w:rsid w:val="00A01961"/>
    <w:rsid w:val="00A12D16"/>
    <w:rsid w:val="00A13A70"/>
    <w:rsid w:val="00A36A5C"/>
    <w:rsid w:val="00A44004"/>
    <w:rsid w:val="00A4677F"/>
    <w:rsid w:val="00A55772"/>
    <w:rsid w:val="00A57CCB"/>
    <w:rsid w:val="00A718BE"/>
    <w:rsid w:val="00A72DC1"/>
    <w:rsid w:val="00AA6354"/>
    <w:rsid w:val="00AE6EB7"/>
    <w:rsid w:val="00B03AFB"/>
    <w:rsid w:val="00B23D9A"/>
    <w:rsid w:val="00B35154"/>
    <w:rsid w:val="00B4557F"/>
    <w:rsid w:val="00B75A6B"/>
    <w:rsid w:val="00B92CA5"/>
    <w:rsid w:val="00BA41D3"/>
    <w:rsid w:val="00BD4068"/>
    <w:rsid w:val="00BE162C"/>
    <w:rsid w:val="00BE6A7E"/>
    <w:rsid w:val="00C06C97"/>
    <w:rsid w:val="00C134B9"/>
    <w:rsid w:val="00C20AEA"/>
    <w:rsid w:val="00C24476"/>
    <w:rsid w:val="00C24491"/>
    <w:rsid w:val="00C355B8"/>
    <w:rsid w:val="00C44506"/>
    <w:rsid w:val="00C45AB4"/>
    <w:rsid w:val="00C72677"/>
    <w:rsid w:val="00C9454C"/>
    <w:rsid w:val="00C9563C"/>
    <w:rsid w:val="00CD2AAD"/>
    <w:rsid w:val="00CF028B"/>
    <w:rsid w:val="00D022F6"/>
    <w:rsid w:val="00D23B30"/>
    <w:rsid w:val="00D24442"/>
    <w:rsid w:val="00D26CD0"/>
    <w:rsid w:val="00D450BF"/>
    <w:rsid w:val="00D460DA"/>
    <w:rsid w:val="00D84C51"/>
    <w:rsid w:val="00D95329"/>
    <w:rsid w:val="00DA50E8"/>
    <w:rsid w:val="00DC69D4"/>
    <w:rsid w:val="00E07F75"/>
    <w:rsid w:val="00E41D01"/>
    <w:rsid w:val="00E45B1D"/>
    <w:rsid w:val="00E50699"/>
    <w:rsid w:val="00E76A67"/>
    <w:rsid w:val="00E94E90"/>
    <w:rsid w:val="00EA00CC"/>
    <w:rsid w:val="00EA1A32"/>
    <w:rsid w:val="00EB1A65"/>
    <w:rsid w:val="00EB611D"/>
    <w:rsid w:val="00ED1AC6"/>
    <w:rsid w:val="00EE0352"/>
    <w:rsid w:val="00F0097C"/>
    <w:rsid w:val="00F234B8"/>
    <w:rsid w:val="00F275FE"/>
    <w:rsid w:val="00F5606F"/>
    <w:rsid w:val="00F74295"/>
    <w:rsid w:val="00FA38C7"/>
    <w:rsid w:val="00FD4143"/>
    <w:rsid w:val="00FE23E7"/>
    <w:rsid w:val="00FE694C"/>
    <w:rsid w:val="00FF3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0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0613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36E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01961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01961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E6A7E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6A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6A7E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BE6A7E"/>
    <w:pPr>
      <w:spacing w:after="100"/>
      <w:ind w:left="520"/>
    </w:pPr>
  </w:style>
  <w:style w:type="table" w:styleId="TableGrid">
    <w:name w:val="Table Grid"/>
    <w:basedOn w:val="TableNormal"/>
    <w:uiPriority w:val="59"/>
    <w:rsid w:val="00D244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A635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AA6354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01AA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01AA5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01AA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01A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01AA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1AA5"/>
    <w:rPr>
      <w:vertAlign w:val="superscript"/>
    </w:rPr>
  </w:style>
  <w:style w:type="paragraph" w:styleId="NoSpacing">
    <w:name w:val="No Spacing"/>
    <w:uiPriority w:val="1"/>
    <w:qFormat/>
    <w:rsid w:val="00FE694C"/>
    <w:pPr>
      <w:spacing w:after="0" w:line="240" w:lineRule="auto"/>
      <w:jc w:val="both"/>
    </w:pPr>
    <w:rPr>
      <w:rFonts w:ascii="Times New Roman" w:hAnsi="Times New Roman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7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fontTable" Target="fontTable.xml"/><Relationship Id="rId21" Type="http://schemas.openxmlformats.org/officeDocument/2006/relationships/image" Target="media/image13.jpeg"/><Relationship Id="rId34" Type="http://schemas.openxmlformats.org/officeDocument/2006/relationships/image" Target="media/image26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pn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image" Target="media/image2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openxmlformats.org/officeDocument/2006/relationships/image" Target="media/image23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8" Type="http://schemas.openxmlformats.org/officeDocument/2006/relationships/footer" Target="foot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0B5CF-3308-4513-AB76-09A4BD43B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</TotalTime>
  <Pages>51</Pages>
  <Words>4268</Words>
  <Characters>24333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Thi Thao Phuong</cp:lastModifiedBy>
  <cp:revision>107</cp:revision>
  <dcterms:created xsi:type="dcterms:W3CDTF">2023-03-27T07:45:00Z</dcterms:created>
  <dcterms:modified xsi:type="dcterms:W3CDTF">2024-05-09T14:20:00Z</dcterms:modified>
</cp:coreProperties>
</file>